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365C45" w14:textId="41451C21" w:rsidR="00307057" w:rsidRPr="0069512D" w:rsidRDefault="00E513C9" w:rsidP="0069512D">
      <w:pPr>
        <w:jc w:val="center"/>
        <w:rPr>
          <w:b/>
          <w:bCs/>
          <w:sz w:val="32"/>
          <w:szCs w:val="32"/>
        </w:rPr>
      </w:pPr>
      <w:r w:rsidRPr="0069512D">
        <w:rPr>
          <w:b/>
          <w:bCs/>
          <w:sz w:val="32"/>
          <w:szCs w:val="32"/>
        </w:rPr>
        <w:t>REPORT ON DATA MATRIX DETECTION</w:t>
      </w:r>
    </w:p>
    <w:p w14:paraId="60751326" w14:textId="26FE93B0" w:rsidR="00307057" w:rsidRPr="00625137" w:rsidRDefault="002919DF" w:rsidP="002919DF">
      <w:pPr>
        <w:pStyle w:val="Heading1"/>
      </w:pPr>
      <w:r>
        <w:t xml:space="preserve">1.1 </w:t>
      </w:r>
      <w:r w:rsidR="00307057" w:rsidRPr="00625137">
        <w:t>Abstract:</w:t>
      </w:r>
    </w:p>
    <w:p w14:paraId="6D66F804" w14:textId="1E1C8881" w:rsidR="00FC2022" w:rsidRDefault="003135EE" w:rsidP="002D1719">
      <w:pPr>
        <w:jc w:val="both"/>
      </w:pPr>
      <w:r w:rsidRPr="003135EE">
        <w:t>A Data Matrix is a two-dimensional code consisting of black and white cells or dots arranged in either a square or rectangular pattern, also known as a matrix.</w:t>
      </w:r>
      <w:r>
        <w:t xml:space="preserve"> </w:t>
      </w:r>
      <w:r w:rsidR="00374FEB" w:rsidRPr="00374FEB">
        <w:t>A 2-D bar code is capable of encoding very large amounts of data within a very small area, it also has a high rate of error correction, and it is very safe. This enables it to be used in a variety of different applications.</w:t>
      </w:r>
      <w:r w:rsidR="00374FEB">
        <w:t xml:space="preserve"> </w:t>
      </w:r>
      <w:r w:rsidR="00F108F2" w:rsidRPr="00F108F2">
        <w:t>Th</w:t>
      </w:r>
      <w:r w:rsidR="001E31F3">
        <w:t>e</w:t>
      </w:r>
      <w:r w:rsidR="00F108F2" w:rsidRPr="00F108F2">
        <w:t xml:space="preserve"> report presents </w:t>
      </w:r>
      <w:r w:rsidR="00F472B9">
        <w:t>a</w:t>
      </w:r>
      <w:r w:rsidR="00AA48D9">
        <w:t>n algorithm</w:t>
      </w:r>
      <w:r w:rsidR="00F108F2" w:rsidRPr="00F108F2">
        <w:t xml:space="preserve"> that identifies a data matrix code based on the </w:t>
      </w:r>
      <w:r w:rsidR="0019691A">
        <w:t xml:space="preserve">“L shaped” </w:t>
      </w:r>
      <w:r w:rsidR="00F108F2" w:rsidRPr="00F108F2">
        <w:t>finder pattern</w:t>
      </w:r>
      <w:r w:rsidR="006234CE">
        <w:t xml:space="preserve">. </w:t>
      </w:r>
      <w:r w:rsidR="00486D87">
        <w:t>In this case, d</w:t>
      </w:r>
      <w:r w:rsidR="00836FB0">
        <w:t>ata</w:t>
      </w:r>
      <w:r w:rsidR="00F108F2" w:rsidRPr="00F108F2">
        <w:t xml:space="preserve"> matrix codes </w:t>
      </w:r>
      <w:r w:rsidR="00ED0187">
        <w:t>of a size of about ~ (200x200) pixels</w:t>
      </w:r>
      <w:r w:rsidR="00ED0187" w:rsidRPr="00F108F2">
        <w:t xml:space="preserve">, </w:t>
      </w:r>
      <w:r w:rsidR="00F108F2" w:rsidRPr="00F108F2">
        <w:t>are printed in black on a transparent plastic roll</w:t>
      </w:r>
      <w:r w:rsidR="00836FB0">
        <w:t>.</w:t>
      </w:r>
      <w:r w:rsidR="00A17F28">
        <w:t xml:space="preserve"> </w:t>
      </w:r>
      <w:r w:rsidR="007307CF">
        <w:t xml:space="preserve">The detected contours </w:t>
      </w:r>
      <w:r w:rsidR="00752F6E">
        <w:t xml:space="preserve">coordinates are used to slice the image and </w:t>
      </w:r>
      <w:r w:rsidR="00B358DB">
        <w:t xml:space="preserve">it is </w:t>
      </w:r>
      <w:r w:rsidR="007152DD">
        <w:t>passed into the open-source python library libdmtx</w:t>
      </w:r>
      <w:r w:rsidR="009C3FA1">
        <w:t xml:space="preserve">. </w:t>
      </w:r>
      <w:r w:rsidR="007715B2">
        <w:t>Finally,</w:t>
      </w:r>
      <w:r w:rsidR="001151DB">
        <w:t xml:space="preserve"> a</w:t>
      </w:r>
      <w:r w:rsidR="009F77EB" w:rsidRPr="009F77EB">
        <w:t xml:space="preserve"> test </w:t>
      </w:r>
      <w:r w:rsidR="0024185D">
        <w:t>data</w:t>
      </w:r>
      <w:r w:rsidR="009F77EB" w:rsidRPr="009F77EB">
        <w:t xml:space="preserve"> containing 800 images</w:t>
      </w:r>
      <w:r w:rsidR="0024185D">
        <w:t xml:space="preserve"> is then used</w:t>
      </w:r>
      <w:r w:rsidR="009F77EB" w:rsidRPr="009F77EB">
        <w:t xml:space="preserve"> to </w:t>
      </w:r>
      <w:r w:rsidR="0024185D">
        <w:t>evaluate the</w:t>
      </w:r>
      <w:r w:rsidR="00486D87">
        <w:t xml:space="preserve"> suggested method</w:t>
      </w:r>
      <w:r w:rsidR="00A326FF">
        <w:t xml:space="preserve">, which yielded </w:t>
      </w:r>
      <w:r w:rsidR="00687482">
        <w:t>impressive results with an accuracy greater than 86%.</w:t>
      </w:r>
      <w:r w:rsidR="005A5A41">
        <w:t xml:space="preserve"> Further scope for the </w:t>
      </w:r>
      <w:r w:rsidR="00B041E5">
        <w:t xml:space="preserve">development of </w:t>
      </w:r>
      <w:r w:rsidR="000115D9">
        <w:t>algorith</w:t>
      </w:r>
      <w:r w:rsidR="00897F9D">
        <w:t>m</w:t>
      </w:r>
      <w:r w:rsidR="00F11A02">
        <w:t xml:space="preserve"> along with the extreme cases is</w:t>
      </w:r>
      <w:r w:rsidR="00897F9D">
        <w:t xml:space="preserve"> discussed. </w:t>
      </w:r>
    </w:p>
    <w:p w14:paraId="2B3C0FDE" w14:textId="4FBCCB30" w:rsidR="00047A3C" w:rsidRPr="00625137" w:rsidRDefault="002919DF" w:rsidP="002919DF">
      <w:pPr>
        <w:pStyle w:val="Heading1"/>
      </w:pPr>
      <w:r>
        <w:t xml:space="preserve">1.2 </w:t>
      </w:r>
      <w:r w:rsidR="00285559" w:rsidRPr="00625137">
        <w:t xml:space="preserve">Task Objective: </w:t>
      </w:r>
    </w:p>
    <w:p w14:paraId="4348C2B6" w14:textId="35B9686D" w:rsidR="00307057" w:rsidRDefault="00D07F18" w:rsidP="002D1719">
      <w:pPr>
        <w:jc w:val="both"/>
      </w:pPr>
      <w:r w:rsidRPr="00D07F18">
        <w:t>A plastic roll (web) is fed into a roll-to-roll laser machine, where it may contain defective regions. When there are defective regions on the web, the location information for the</w:t>
      </w:r>
      <w:r w:rsidR="00E610E5">
        <w:t>m</w:t>
      </w:r>
      <w:r w:rsidRPr="00D07F18">
        <w:t xml:space="preserve"> will already be provided.</w:t>
      </w:r>
      <w:r>
        <w:t xml:space="preserve"> </w:t>
      </w:r>
      <w:r w:rsidR="009F3984" w:rsidRPr="009F3984">
        <w:t xml:space="preserve">The task of manually identifying defective areas is </w:t>
      </w:r>
      <w:r w:rsidR="008204BD">
        <w:t>tedious</w:t>
      </w:r>
      <w:r w:rsidR="009F3984" w:rsidRPr="009F3984">
        <w:t xml:space="preserve"> and </w:t>
      </w:r>
      <w:r w:rsidR="003135EE" w:rsidRPr="009F3984">
        <w:t>error</w:t>
      </w:r>
      <w:r w:rsidR="003135EE">
        <w:t xml:space="preserve"> prone</w:t>
      </w:r>
      <w:r w:rsidR="009F3984" w:rsidRPr="009F3984">
        <w:t xml:space="preserve">. Data matrices are printed on the Web at regular intervals and include the </w:t>
      </w:r>
      <w:r w:rsidR="007B4A6F">
        <w:t>information about</w:t>
      </w:r>
      <w:r w:rsidR="00F91ACD">
        <w:t xml:space="preserve"> </w:t>
      </w:r>
      <w:r w:rsidR="00D819C5">
        <w:t>their</w:t>
      </w:r>
      <w:r w:rsidR="00F91ACD">
        <w:t xml:space="preserve"> </w:t>
      </w:r>
      <w:r w:rsidR="009F3984" w:rsidRPr="009F3984">
        <w:t>location o</w:t>
      </w:r>
      <w:r w:rsidR="00F91ACD">
        <w:t>n</w:t>
      </w:r>
      <w:r w:rsidR="009F3984" w:rsidRPr="009F3984">
        <w:t xml:space="preserve"> the web</w:t>
      </w:r>
      <w:r w:rsidR="00983CEC">
        <w:t xml:space="preserve">. </w:t>
      </w:r>
      <w:r w:rsidR="00D819C5">
        <w:t>T</w:t>
      </w:r>
      <w:r w:rsidR="00983CEC" w:rsidRPr="00983CEC">
        <w:t xml:space="preserve">he primary objective of this task </w:t>
      </w:r>
      <w:r w:rsidR="00D819C5">
        <w:t xml:space="preserve">is </w:t>
      </w:r>
      <w:r w:rsidR="00983CEC" w:rsidRPr="00983CEC">
        <w:t xml:space="preserve">to scan the data matrix codes and learn about the location so that when </w:t>
      </w:r>
      <w:r w:rsidR="009B313B">
        <w:t xml:space="preserve">the </w:t>
      </w:r>
      <w:r w:rsidR="00983CEC" w:rsidRPr="00983CEC">
        <w:t>web is fed into the roll-to-roll laser system it is possible to identify the defective regions, and lasering the</w:t>
      </w:r>
      <w:r w:rsidR="00F91ACD">
        <w:t xml:space="preserve"> defective</w:t>
      </w:r>
      <w:r w:rsidR="004E68DF">
        <w:t xml:space="preserve"> region of</w:t>
      </w:r>
      <w:r w:rsidR="00983CEC" w:rsidRPr="00983CEC">
        <w:t xml:space="preserve"> web can be prevented. </w:t>
      </w:r>
      <w:r w:rsidR="00047A3C">
        <w:t>T</w:t>
      </w:r>
      <w:r w:rsidR="00CB3653">
        <w:t>herefore</w:t>
      </w:r>
      <w:r w:rsidR="00047A3C">
        <w:t xml:space="preserve">, </w:t>
      </w:r>
      <w:r w:rsidR="00CB3653">
        <w:t xml:space="preserve">additional machine features like monitoring and dynamic processing could be added. </w:t>
      </w:r>
    </w:p>
    <w:p w14:paraId="34A3EB44" w14:textId="06113725" w:rsidR="003C2307" w:rsidRPr="00625137" w:rsidRDefault="002919DF" w:rsidP="002919DF">
      <w:pPr>
        <w:pStyle w:val="Heading1"/>
      </w:pPr>
      <w:r>
        <w:t xml:space="preserve">1.3 </w:t>
      </w:r>
      <w:r w:rsidR="003C2307" w:rsidRPr="00625137">
        <w:t>Introduction:</w:t>
      </w:r>
    </w:p>
    <w:p w14:paraId="00AF73A7" w14:textId="6C871E7F" w:rsidR="000420B9" w:rsidRPr="00917FB6" w:rsidRDefault="00917FB6" w:rsidP="000420B9">
      <w:pPr>
        <w:jc w:val="both"/>
      </w:pPr>
      <w:r>
        <w:rPr>
          <w:noProof/>
        </w:rPr>
        <mc:AlternateContent>
          <mc:Choice Requires="wps">
            <w:drawing>
              <wp:anchor distT="0" distB="0" distL="114300" distR="114300" simplePos="0" relativeHeight="251662361" behindDoc="0" locked="0" layoutInCell="1" allowOverlap="1" wp14:anchorId="1E26E1E0" wp14:editId="7C681C46">
                <wp:simplePos x="0" y="0"/>
                <wp:positionH relativeFrom="margin">
                  <wp:posOffset>2152650</wp:posOffset>
                </wp:positionH>
                <wp:positionV relativeFrom="paragraph">
                  <wp:posOffset>2975610</wp:posOffset>
                </wp:positionV>
                <wp:extent cx="4259580" cy="635"/>
                <wp:effectExtent l="0" t="0" r="7620" b="0"/>
                <wp:wrapTopAndBottom/>
                <wp:docPr id="54" name="Text Box 54"/>
                <wp:cNvGraphicFramePr/>
                <a:graphic xmlns:a="http://schemas.openxmlformats.org/drawingml/2006/main">
                  <a:graphicData uri="http://schemas.microsoft.com/office/word/2010/wordprocessingShape">
                    <wps:wsp>
                      <wps:cNvSpPr txBox="1"/>
                      <wps:spPr>
                        <a:xfrm>
                          <a:off x="0" y="0"/>
                          <a:ext cx="4259580" cy="635"/>
                        </a:xfrm>
                        <a:prstGeom prst="rect">
                          <a:avLst/>
                        </a:prstGeom>
                        <a:solidFill>
                          <a:prstClr val="white"/>
                        </a:solidFill>
                        <a:ln>
                          <a:noFill/>
                        </a:ln>
                      </wps:spPr>
                      <wps:txbx>
                        <w:txbxContent>
                          <w:p w14:paraId="76148941" w14:textId="09E84C46" w:rsidR="00615B43" w:rsidRPr="00A24A0D" w:rsidRDefault="00615B43" w:rsidP="00615B43">
                            <w:pPr>
                              <w:pStyle w:val="Caption"/>
                              <w:rPr>
                                <w:noProof/>
                                <w:sz w:val="24"/>
                                <w:szCs w:val="24"/>
                              </w:rPr>
                            </w:pPr>
                            <w:r w:rsidRPr="00F15E4C">
                              <w:t>Fig</w:t>
                            </w:r>
                            <w:r w:rsidR="00917FB6">
                              <w:t>ure</w:t>
                            </w:r>
                            <w:r w:rsidRPr="00F15E4C">
                              <w:t xml:space="preserve"> 1.3.</w:t>
                            </w:r>
                            <w:r>
                              <w:t>1</w:t>
                            </w:r>
                            <w:r w:rsidRPr="00F15E4C">
                              <w:t xml:space="preserve"> Data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E26E1E0" id="_x0000_t202" coordsize="21600,21600" o:spt="202" path="m,l,21600r21600,l21600,xe">
                <v:stroke joinstyle="miter"/>
                <v:path gradientshapeok="t" o:connecttype="rect"/>
              </v:shapetype>
              <v:shape id="Text Box 54" o:spid="_x0000_s1026" type="#_x0000_t202" style="position:absolute;left:0;text-align:left;margin-left:169.5pt;margin-top:234.3pt;width:335.4pt;height:.05pt;z-index:251662361;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" stroked="f">
                <v:textbox style="mso-fit-shape-to-text:t" inset="0,0,0,0">
                  <w:txbxContent>
                    <w:p w14:paraId="76148941" w14:textId="09E84C46" w:rsidR="00615B43" w:rsidRPr="00A24A0D" w:rsidRDefault="00615B43" w:rsidP="00615B43">
                      <w:pPr>
                        <w:pStyle w:val="Caption"/>
                        <w:rPr>
                          <w:noProof/>
                          <w:sz w:val="24"/>
                          <w:szCs w:val="24"/>
                        </w:rPr>
                      </w:pPr>
                      <w:r w:rsidRPr="00F15E4C">
                        <w:t>Fig</w:t>
                      </w:r>
                      <w:r w:rsidR="00917FB6">
                        <w:t>ure</w:t>
                      </w:r>
                      <w:r w:rsidRPr="00F15E4C">
                        <w:t xml:space="preserve"> 1.3.</w:t>
                      </w:r>
                      <w:r>
                        <w:t>1</w:t>
                      </w:r>
                      <w:r w:rsidRPr="00F15E4C">
                        <w:t xml:space="preserve"> Data Matrix</w:t>
                      </w:r>
                    </w:p>
                  </w:txbxContent>
                </v:textbox>
                <w10:wrap type="topAndBottom" anchorx="margin"/>
              </v:shape>
            </w:pict>
          </mc:Fallback>
        </mc:AlternateContent>
      </w:r>
      <w:r>
        <w:rPr>
          <w:noProof/>
        </w:rPr>
        <mc:AlternateContent>
          <mc:Choice Requires="wpg">
            <w:drawing>
              <wp:anchor distT="0" distB="0" distL="114300" distR="114300" simplePos="0" relativeHeight="251660313" behindDoc="1" locked="0" layoutInCell="1" allowOverlap="1" wp14:anchorId="7C69C854" wp14:editId="0560FDAB">
                <wp:simplePos x="0" y="0"/>
                <wp:positionH relativeFrom="column">
                  <wp:posOffset>807720</wp:posOffset>
                </wp:positionH>
                <wp:positionV relativeFrom="paragraph">
                  <wp:posOffset>1329690</wp:posOffset>
                </wp:positionV>
                <wp:extent cx="3810000" cy="1912620"/>
                <wp:effectExtent l="0" t="0" r="0" b="0"/>
                <wp:wrapTopAndBottom/>
                <wp:docPr id="53" name="Group 53"/>
                <wp:cNvGraphicFramePr/>
                <a:graphic xmlns:a="http://schemas.openxmlformats.org/drawingml/2006/main">
                  <a:graphicData uri="http://schemas.microsoft.com/office/word/2010/wordprocessingGroup">
                    <wpg:wgp>
                      <wpg:cNvGrpSpPr/>
                      <wpg:grpSpPr>
                        <a:xfrm>
                          <a:off x="0" y="0"/>
                          <a:ext cx="3810000" cy="1912620"/>
                          <a:chOff x="0" y="0"/>
                          <a:chExt cx="4259580" cy="2074545"/>
                        </a:xfrm>
                      </wpg:grpSpPr>
                      <pic:pic xmlns:pic="http://schemas.openxmlformats.org/drawingml/2006/picture">
                        <pic:nvPicPr>
                          <pic:cNvPr id="17" name="Picture 17"/>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13660" cy="2074545"/>
                          </a:xfrm>
                          <a:prstGeom prst="rect">
                            <a:avLst/>
                          </a:prstGeom>
                          <a:noFill/>
                          <a:ln>
                            <a:noFill/>
                          </a:ln>
                        </pic:spPr>
                      </pic:pic>
                      <pic:pic xmlns:pic="http://schemas.openxmlformats.org/drawingml/2006/picture">
                        <pic:nvPicPr>
                          <pic:cNvPr id="52" name="Picture 52"/>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735580" y="304800"/>
                            <a:ext cx="1524000" cy="15240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E654841" id="Group 53" o:spid="_x0000_s1026" style="position:absolute;margin-left:63.6pt;margin-top:104.7pt;width:300pt;height:150.6pt;z-index:-251656167;mso-width-relative:margin;mso-height-relative:margin" coordsize="42595,2074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width:26136;height:20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">
                  <v:imagedata r:id="rId13" o:title=""/>
                </v:shape>
                <v:shape id="Picture 52" o:spid="_x0000_s1028" type="#_x0000_t75" style="position:absolute;left:27355;top:3048;width:15240;height:15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">
                  <v:imagedata r:id="rId14" o:title=""/>
                </v:shape>
                <w10:wrap type="topAndBottom"/>
              </v:group>
            </w:pict>
          </mc:Fallback>
        </mc:AlternateContent>
      </w:r>
      <w:r w:rsidR="00215992" w:rsidRPr="00215992">
        <w:t>Data Matrix is a two-dimensional code consisting of black and white dots or cells arranged in either a square or rectangular pattern.</w:t>
      </w:r>
      <w:r w:rsidR="008059F2">
        <w:t xml:space="preserve"> </w:t>
      </w:r>
      <w:r w:rsidR="00215992" w:rsidRPr="00215992">
        <w:t>As shown in figure 1.</w:t>
      </w:r>
      <w:r w:rsidR="008059F2">
        <w:t>3.1</w:t>
      </w:r>
      <w:r w:rsidR="00215992" w:rsidRPr="00215992">
        <w:t>, it consists of two solid adjacent borders in the shape of an "L" (known as the "Finder Pattern"), and two alternate dark-light borders (known as the "timing patterns"). Finder patterns help locate the data matrix and find its orientation while timing patterns count the number of rows and columns in the matrix.</w:t>
      </w:r>
      <w:r w:rsidR="00F17F46">
        <w:t xml:space="preserve"> </w:t>
      </w:r>
      <w:r w:rsidR="00DF4315" w:rsidRPr="00DF4315">
        <w:t>An example of a Data Matrix code, colored to show data (green), padding (yellow), error correction (red), finder and timing (magenta) and unused (orange)</w:t>
      </w:r>
      <w:r w:rsidR="00BB6FD5">
        <w:rPr>
          <w:noProof/>
        </w:rPr>
        <mc:AlternateContent>
          <mc:Choice Requires="wps">
            <w:drawing>
              <wp:anchor distT="0" distB="0" distL="114300" distR="114300" simplePos="0" relativeHeight="251658265" behindDoc="1" locked="0" layoutInCell="1" allowOverlap="1" wp14:anchorId="434D9FE7" wp14:editId="087DA4FA">
                <wp:simplePos x="0" y="0"/>
                <wp:positionH relativeFrom="column">
                  <wp:posOffset>834390</wp:posOffset>
                </wp:positionH>
                <wp:positionV relativeFrom="paragraph">
                  <wp:posOffset>1908810</wp:posOffset>
                </wp:positionV>
                <wp:extent cx="1013460" cy="635"/>
                <wp:effectExtent l="0" t="0" r="0" b="0"/>
                <wp:wrapThrough wrapText="bothSides">
                  <wp:wrapPolygon edited="0">
                    <wp:start x="0" y="0"/>
                    <wp:lineTo x="0" y="20057"/>
                    <wp:lineTo x="21113" y="20057"/>
                    <wp:lineTo x="21113" y="0"/>
                    <wp:lineTo x="0" y="0"/>
                  </wp:wrapPolygon>
                </wp:wrapThrough>
                <wp:docPr id="1" name="Text Box 1"/>
                <wp:cNvGraphicFramePr/>
                <a:graphic xmlns:a="http://schemas.openxmlformats.org/drawingml/2006/main">
                  <a:graphicData uri="http://schemas.microsoft.com/office/word/2010/wordprocessingShape">
                    <wps:wsp>
                      <wps:cNvSpPr txBox="1"/>
                      <wps:spPr>
                        <a:xfrm>
                          <a:off x="0" y="0"/>
                          <a:ext cx="1013460" cy="635"/>
                        </a:xfrm>
                        <a:prstGeom prst="rect">
                          <a:avLst/>
                        </a:prstGeom>
                        <a:solidFill>
                          <a:prstClr val="white"/>
                        </a:solidFill>
                        <a:ln>
                          <a:noFill/>
                        </a:ln>
                      </wps:spPr>
                      <wps:txbx>
                        <w:txbxContent>
                          <w:p w14:paraId="4188AF00" w14:textId="29ECF6F2" w:rsidR="001D2DD3" w:rsidRPr="002B7F74" w:rsidRDefault="001D2DD3" w:rsidP="001D2DD3">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4D9FE7" id="Text Box 1" o:spid="_x0000_s1027" type="#_x0000_t202" style="position:absolute;left:0;text-align:left;margin-left:65.7pt;margin-top:150.3pt;width:79.8pt;height:.05pt;z-index:-25165821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" stroked="f">
                <v:textbox style="mso-fit-shape-to-text:t" inset="0,0,0,0">
                  <w:txbxContent>
                    <w:p w14:paraId="4188AF00" w14:textId="29ECF6F2" w:rsidR="001D2DD3" w:rsidRPr="002B7F74" w:rsidRDefault="001D2DD3" w:rsidP="001D2DD3">
                      <w:pPr>
                        <w:pStyle w:val="Caption"/>
                        <w:rPr>
                          <w:noProof/>
                          <w:sz w:val="24"/>
                          <w:szCs w:val="24"/>
                        </w:rPr>
                      </w:pPr>
                    </w:p>
                  </w:txbxContent>
                </v:textbox>
                <w10:wrap type="through"/>
              </v:shape>
            </w:pict>
          </mc:Fallback>
        </mc:AlternateContent>
      </w:r>
    </w:p>
    <w:p w14:paraId="3AA2249F" w14:textId="580623CA" w:rsidR="00CC466D" w:rsidRPr="00DF4315" w:rsidRDefault="002919DF" w:rsidP="00DF4315">
      <w:pPr>
        <w:pStyle w:val="Heading1"/>
        <w:rPr>
          <w:rFonts w:ascii="Roboto" w:hAnsi="Roboto"/>
          <w:color w:val="000000"/>
          <w:sz w:val="21"/>
          <w:szCs w:val="21"/>
          <w:shd w:val="clear" w:color="auto" w:fill="FCE3AC"/>
        </w:rPr>
      </w:pPr>
      <w:r>
        <w:lastRenderedPageBreak/>
        <w:t xml:space="preserve">1.4 </w:t>
      </w:r>
      <w:r w:rsidR="00CE34AA">
        <w:t>Literature Review</w:t>
      </w:r>
    </w:p>
    <w:p w14:paraId="6EB771A2" w14:textId="42172BEC" w:rsidR="009516BC" w:rsidRDefault="00CE34AA" w:rsidP="009516BC">
      <w:pPr>
        <w:jc w:val="both"/>
        <w:rPr>
          <w:rFonts w:cstheme="minorHAnsi"/>
        </w:rPr>
      </w:pPr>
      <w:r w:rsidRPr="00CB3D1C">
        <w:rPr>
          <w:rFonts w:cstheme="minorHAnsi"/>
          <w:color w:val="111111"/>
          <w:shd w:val="clear" w:color="auto" w:fill="FFFFFF"/>
        </w:rPr>
        <w:t>Qiang Huang et al. in </w:t>
      </w:r>
      <w:r w:rsidRPr="00CB3D1C">
        <w:rPr>
          <w:rFonts w:cstheme="minorHAnsi"/>
        </w:rPr>
        <w:t>[1]</w:t>
      </w:r>
      <w:r w:rsidRPr="00CB3D1C">
        <w:rPr>
          <w:rFonts w:cstheme="minorHAnsi"/>
          <w:color w:val="111111"/>
          <w:shd w:val="clear" w:color="auto" w:fill="FFFFFF"/>
        </w:rPr>
        <w:t xml:space="preserve"> presented the Finder Pattern detection method </w:t>
      </w:r>
      <w:r w:rsidR="00CA3C5D">
        <w:rPr>
          <w:rFonts w:cstheme="minorHAnsi"/>
          <w:color w:val="111111"/>
          <w:shd w:val="clear" w:color="auto" w:fill="FFFFFF"/>
        </w:rPr>
        <w:t xml:space="preserve">that is </w:t>
      </w:r>
      <w:r w:rsidRPr="00CB3D1C">
        <w:rPr>
          <w:rFonts w:cstheme="minorHAnsi"/>
          <w:color w:val="111111"/>
          <w:shd w:val="clear" w:color="auto" w:fill="FFFFFF"/>
        </w:rPr>
        <w:t>mainly based on the line segment detection (‘L’)</w:t>
      </w:r>
      <w:r w:rsidR="0088029B" w:rsidRPr="00CB3D1C">
        <w:rPr>
          <w:rFonts w:cstheme="minorHAnsi"/>
          <w:color w:val="111111"/>
          <w:shd w:val="clear" w:color="auto" w:fill="FFFFFF"/>
        </w:rPr>
        <w:t xml:space="preserve"> when it is distinguishable</w:t>
      </w:r>
      <w:r w:rsidR="00C219CC" w:rsidRPr="00CB3D1C">
        <w:rPr>
          <w:rFonts w:cstheme="minorHAnsi"/>
          <w:color w:val="111111"/>
          <w:shd w:val="clear" w:color="auto" w:fill="FFFFFF"/>
        </w:rPr>
        <w:t xml:space="preserve"> and continuous</w:t>
      </w:r>
      <w:r w:rsidRPr="00CB3D1C">
        <w:rPr>
          <w:rFonts w:cstheme="minorHAnsi"/>
          <w:color w:val="111111"/>
          <w:shd w:val="clear" w:color="auto" w:fill="FFFFFF"/>
        </w:rPr>
        <w:t>.</w:t>
      </w:r>
      <w:r w:rsidR="008557DD">
        <w:rPr>
          <w:rFonts w:cstheme="minorHAnsi"/>
          <w:color w:val="111111"/>
          <w:shd w:val="clear" w:color="auto" w:fill="FFFFFF"/>
        </w:rPr>
        <w:t xml:space="preserve"> </w:t>
      </w:r>
      <w:r w:rsidRPr="00CB3D1C">
        <w:rPr>
          <w:rFonts w:cstheme="minorHAnsi"/>
          <w:color w:val="111111"/>
          <w:shd w:val="clear" w:color="auto" w:fill="FFFFFF"/>
        </w:rPr>
        <w:t>However, it is challenging to find this approach help</w:t>
      </w:r>
      <w:r w:rsidR="00CA3C5D">
        <w:rPr>
          <w:rFonts w:cstheme="minorHAnsi"/>
          <w:color w:val="111111"/>
          <w:shd w:val="clear" w:color="auto" w:fill="FFFFFF"/>
        </w:rPr>
        <w:t>ful</w:t>
      </w:r>
      <w:r w:rsidRPr="00CB3D1C">
        <w:rPr>
          <w:rFonts w:cstheme="minorHAnsi"/>
          <w:color w:val="111111"/>
          <w:shd w:val="clear" w:color="auto" w:fill="FFFFFF"/>
        </w:rPr>
        <w:t xml:space="preserve"> to detect matrix codes that do not have a continuous line on its finder pattern. </w:t>
      </w:r>
      <w:r w:rsidR="008B411E" w:rsidRPr="00CB3D1C">
        <w:rPr>
          <w:rFonts w:cstheme="minorHAnsi"/>
          <w:color w:val="111111"/>
          <w:shd w:val="clear" w:color="auto" w:fill="FFFFFF"/>
        </w:rPr>
        <w:t xml:space="preserve"> </w:t>
      </w:r>
      <w:r w:rsidR="008B411E" w:rsidRPr="00CB3D1C">
        <w:rPr>
          <w:rFonts w:cstheme="minorHAnsi"/>
          <w:shd w:val="clear" w:color="auto" w:fill="FFFFFF"/>
        </w:rPr>
        <w:t xml:space="preserve">Chutatape, O. </w:t>
      </w:r>
      <w:r w:rsidR="0062297C" w:rsidRPr="00CB3D1C">
        <w:rPr>
          <w:rFonts w:cstheme="minorHAnsi"/>
          <w:shd w:val="clear" w:color="auto" w:fill="FFFFFF"/>
        </w:rPr>
        <w:t xml:space="preserve">et al. </w:t>
      </w:r>
      <w:r w:rsidR="003E78B0" w:rsidRPr="00CB3D1C">
        <w:rPr>
          <w:rFonts w:cstheme="minorHAnsi"/>
          <w:shd w:val="clear" w:color="auto" w:fill="FFFFFF"/>
        </w:rPr>
        <w:t>in [</w:t>
      </w:r>
      <w:r w:rsidR="000103D1" w:rsidRPr="00CB3D1C">
        <w:rPr>
          <w:rFonts w:cstheme="minorHAnsi"/>
          <w:shd w:val="clear" w:color="auto" w:fill="FFFFFF"/>
        </w:rPr>
        <w:t xml:space="preserve">2] </w:t>
      </w:r>
      <w:r w:rsidR="0014556E" w:rsidRPr="00CB3D1C">
        <w:rPr>
          <w:rFonts w:cstheme="minorHAnsi"/>
          <w:shd w:val="clear" w:color="auto" w:fill="FFFFFF"/>
        </w:rPr>
        <w:t xml:space="preserve">discussed </w:t>
      </w:r>
      <w:r w:rsidR="003721BD">
        <w:rPr>
          <w:rFonts w:cstheme="minorHAnsi"/>
          <w:shd w:val="clear" w:color="auto" w:fill="FFFFFF"/>
        </w:rPr>
        <w:t xml:space="preserve">a method </w:t>
      </w:r>
      <w:r w:rsidR="0014556E" w:rsidRPr="00CB3D1C">
        <w:rPr>
          <w:rFonts w:cstheme="minorHAnsi"/>
          <w:shd w:val="clear" w:color="auto" w:fill="FFFFFF"/>
        </w:rPr>
        <w:t xml:space="preserve">using Hough lines to detect the Horizontal and vertical lines </w:t>
      </w:r>
      <w:r w:rsidR="00E82DB7" w:rsidRPr="00CB3D1C">
        <w:rPr>
          <w:rFonts w:cstheme="minorHAnsi"/>
          <w:shd w:val="clear" w:color="auto" w:fill="FFFFFF"/>
        </w:rPr>
        <w:t xml:space="preserve">in an image and thereby finding the matrix code </w:t>
      </w:r>
      <w:r w:rsidR="003E78B0" w:rsidRPr="00CB3D1C">
        <w:rPr>
          <w:rFonts w:cstheme="minorHAnsi"/>
          <w:shd w:val="clear" w:color="auto" w:fill="FFFFFF"/>
        </w:rPr>
        <w:t>within</w:t>
      </w:r>
      <w:r w:rsidR="00E82DB7" w:rsidRPr="00CB3D1C">
        <w:rPr>
          <w:rFonts w:cstheme="minorHAnsi"/>
          <w:shd w:val="clear" w:color="auto" w:fill="FFFFFF"/>
        </w:rPr>
        <w:t xml:space="preserve"> the image.</w:t>
      </w:r>
      <w:r w:rsidR="00CC401D" w:rsidRPr="00CB3D1C">
        <w:rPr>
          <w:rFonts w:cstheme="minorHAnsi"/>
          <w:shd w:val="clear" w:color="auto" w:fill="FFFFFF"/>
        </w:rPr>
        <w:t xml:space="preserve"> However, it is </w:t>
      </w:r>
      <w:r w:rsidR="00E43F59" w:rsidRPr="00CB3D1C">
        <w:rPr>
          <w:rFonts w:cstheme="minorHAnsi"/>
          <w:shd w:val="clear" w:color="auto" w:fill="FFFFFF"/>
        </w:rPr>
        <w:t xml:space="preserve">computationally </w:t>
      </w:r>
      <w:r w:rsidR="00631501" w:rsidRPr="00CB3D1C">
        <w:rPr>
          <w:rFonts w:cstheme="minorHAnsi"/>
          <w:shd w:val="clear" w:color="auto" w:fill="FFFFFF"/>
        </w:rPr>
        <w:t>expensive</w:t>
      </w:r>
      <w:r w:rsidR="003721BD">
        <w:rPr>
          <w:rFonts w:cstheme="minorHAnsi"/>
          <w:shd w:val="clear" w:color="auto" w:fill="FFFFFF"/>
        </w:rPr>
        <w:t xml:space="preserve"> to rely on </w:t>
      </w:r>
      <w:r w:rsidR="00A210AD">
        <w:rPr>
          <w:rFonts w:cstheme="minorHAnsi"/>
          <w:shd w:val="clear" w:color="auto" w:fill="FFFFFF"/>
        </w:rPr>
        <w:t>H</w:t>
      </w:r>
      <w:r w:rsidR="003721BD">
        <w:rPr>
          <w:rFonts w:cstheme="minorHAnsi"/>
          <w:shd w:val="clear" w:color="auto" w:fill="FFFFFF"/>
        </w:rPr>
        <w:t>ough</w:t>
      </w:r>
      <w:r w:rsidR="00A210AD">
        <w:rPr>
          <w:rFonts w:cstheme="minorHAnsi"/>
          <w:shd w:val="clear" w:color="auto" w:fill="FFFFFF"/>
        </w:rPr>
        <w:t xml:space="preserve"> </w:t>
      </w:r>
      <w:r w:rsidR="003721BD">
        <w:rPr>
          <w:rFonts w:cstheme="minorHAnsi"/>
          <w:shd w:val="clear" w:color="auto" w:fill="FFFFFF"/>
        </w:rPr>
        <w:t xml:space="preserve">lines alone </w:t>
      </w:r>
      <w:r w:rsidR="00A210AD">
        <w:rPr>
          <w:rFonts w:cstheme="minorHAnsi"/>
          <w:shd w:val="clear" w:color="auto" w:fill="FFFFFF"/>
        </w:rPr>
        <w:t xml:space="preserve">to detect the compact-size data matrix codes. </w:t>
      </w:r>
      <w:r w:rsidR="001A49A9" w:rsidRPr="00CB3D1C">
        <w:rPr>
          <w:rFonts w:cstheme="minorHAnsi"/>
        </w:rPr>
        <w:t xml:space="preserve">Dai, </w:t>
      </w:r>
      <w:r w:rsidR="003E78B0" w:rsidRPr="00CB3D1C">
        <w:rPr>
          <w:rFonts w:cstheme="minorHAnsi"/>
        </w:rPr>
        <w:t>Y.G., Liu</w:t>
      </w:r>
      <w:r w:rsidR="00FF77BD">
        <w:rPr>
          <w:rFonts w:cstheme="minorHAnsi"/>
        </w:rPr>
        <w:t>,</w:t>
      </w:r>
      <w:r w:rsidR="001A49A9" w:rsidRPr="00CB3D1C">
        <w:rPr>
          <w:rFonts w:cstheme="minorHAnsi"/>
        </w:rPr>
        <w:t xml:space="preserve"> et al. in [3] </w:t>
      </w:r>
      <w:r w:rsidR="00B0325C" w:rsidRPr="00CB3D1C">
        <w:rPr>
          <w:rFonts w:cstheme="minorHAnsi"/>
        </w:rPr>
        <w:t xml:space="preserve">discusses </w:t>
      </w:r>
      <w:r w:rsidR="008F6047" w:rsidRPr="00CB3D1C">
        <w:rPr>
          <w:rFonts w:cstheme="minorHAnsi"/>
        </w:rPr>
        <w:t xml:space="preserve">the detection of </w:t>
      </w:r>
      <w:r w:rsidR="00147B70" w:rsidRPr="00CB3D1C">
        <w:rPr>
          <w:rFonts w:cstheme="minorHAnsi"/>
        </w:rPr>
        <w:t>highly compact</w:t>
      </w:r>
      <w:r w:rsidR="002314D4">
        <w:rPr>
          <w:rFonts w:cstheme="minorHAnsi"/>
        </w:rPr>
        <w:t>-</w:t>
      </w:r>
      <w:r w:rsidR="00147B70" w:rsidRPr="00CB3D1C">
        <w:rPr>
          <w:rFonts w:cstheme="minorHAnsi"/>
        </w:rPr>
        <w:t>sized data matrix code</w:t>
      </w:r>
      <w:r w:rsidR="0081224E" w:rsidRPr="00CB3D1C">
        <w:rPr>
          <w:rFonts w:cstheme="minorHAnsi"/>
        </w:rPr>
        <w:t xml:space="preserve"> on a metal surface </w:t>
      </w:r>
      <w:r w:rsidR="00AC3B9B" w:rsidRPr="00CB3D1C">
        <w:rPr>
          <w:rFonts w:cstheme="minorHAnsi"/>
        </w:rPr>
        <w:t xml:space="preserve">using </w:t>
      </w:r>
      <w:r w:rsidR="00CC401D" w:rsidRPr="00CB3D1C">
        <w:rPr>
          <w:rFonts w:cstheme="minorHAnsi"/>
        </w:rPr>
        <w:t>a digital image processing technique</w:t>
      </w:r>
      <w:r w:rsidR="004933A5" w:rsidRPr="00CB3D1C">
        <w:rPr>
          <w:rFonts w:cstheme="minorHAnsi"/>
        </w:rPr>
        <w:t xml:space="preserve"> where </w:t>
      </w:r>
      <w:r w:rsidR="00F34E69" w:rsidRPr="00CB3D1C">
        <w:rPr>
          <w:rFonts w:cstheme="minorHAnsi"/>
        </w:rPr>
        <w:t>binarization is achieved by improving the traditional Otsu algorithm.</w:t>
      </w:r>
      <w:r w:rsidR="00C70293" w:rsidRPr="00CB3D1C">
        <w:rPr>
          <w:rFonts w:cstheme="minorHAnsi"/>
        </w:rPr>
        <w:t xml:space="preserve"> They used the Hough transformation to detect the four vertices of the Data Matrix code, which </w:t>
      </w:r>
      <w:r w:rsidR="002314D4">
        <w:rPr>
          <w:rFonts w:cstheme="minorHAnsi"/>
        </w:rPr>
        <w:t>m</w:t>
      </w:r>
      <w:r w:rsidR="00C70293" w:rsidRPr="00CB3D1C">
        <w:rPr>
          <w:rFonts w:cstheme="minorHAnsi"/>
        </w:rPr>
        <w:t xml:space="preserve">akes it long to </w:t>
      </w:r>
      <w:r w:rsidR="006203D7" w:rsidRPr="00CB3D1C">
        <w:rPr>
          <w:rFonts w:cstheme="minorHAnsi"/>
        </w:rPr>
        <w:t>recognize the matrix code</w:t>
      </w:r>
      <w:r w:rsidR="001D757C">
        <w:rPr>
          <w:rFonts w:cstheme="minorHAnsi"/>
        </w:rPr>
        <w:t xml:space="preserve"> and the matrix codes are well defined</w:t>
      </w:r>
      <w:r w:rsidR="00D81514" w:rsidRPr="00CB3D1C">
        <w:rPr>
          <w:rFonts w:cstheme="minorHAnsi"/>
        </w:rPr>
        <w:t xml:space="preserve">. </w:t>
      </w:r>
      <w:r w:rsidR="00973436" w:rsidRPr="00CB3D1C">
        <w:rPr>
          <w:rFonts w:cstheme="minorHAnsi"/>
        </w:rPr>
        <w:t xml:space="preserve">D.K. Hansen et al. [4] demonstrated a method to detect the data matrix by training a deep learning neural network. </w:t>
      </w:r>
      <w:r w:rsidR="00393BFB" w:rsidRPr="00CB3D1C">
        <w:rPr>
          <w:rFonts w:cstheme="minorHAnsi"/>
        </w:rPr>
        <w:t xml:space="preserve">They described a way to adopt </w:t>
      </w:r>
      <w:r w:rsidR="00A64126" w:rsidRPr="00CB3D1C">
        <w:rPr>
          <w:rFonts w:cstheme="minorHAnsi"/>
        </w:rPr>
        <w:t xml:space="preserve">the state-of-art </w:t>
      </w:r>
      <w:r w:rsidR="009D7874" w:rsidRPr="00CB3D1C">
        <w:rPr>
          <w:rFonts w:cstheme="minorHAnsi"/>
        </w:rPr>
        <w:t xml:space="preserve">deep </w:t>
      </w:r>
      <w:r w:rsidR="007762D6" w:rsidRPr="00CB3D1C">
        <w:rPr>
          <w:rFonts w:cstheme="minorHAnsi"/>
        </w:rPr>
        <w:t>learning-based</w:t>
      </w:r>
      <w:r w:rsidR="009D7874" w:rsidRPr="00CB3D1C">
        <w:rPr>
          <w:rFonts w:cstheme="minorHAnsi"/>
        </w:rPr>
        <w:t xml:space="preserve"> </w:t>
      </w:r>
      <w:r w:rsidR="00C64AE9" w:rsidRPr="00CB3D1C">
        <w:rPr>
          <w:rFonts w:cstheme="minorHAnsi"/>
        </w:rPr>
        <w:t xml:space="preserve">detector </w:t>
      </w:r>
      <w:r w:rsidR="00232AB8" w:rsidRPr="00CB3D1C">
        <w:rPr>
          <w:rFonts w:cstheme="minorHAnsi"/>
        </w:rPr>
        <w:t>YOLO (You Only Look Once)</w:t>
      </w:r>
      <w:r w:rsidR="006D37E8" w:rsidRPr="00CB3D1C">
        <w:rPr>
          <w:rFonts w:cstheme="minorHAnsi"/>
        </w:rPr>
        <w:t xml:space="preserve"> </w:t>
      </w:r>
      <w:r w:rsidR="00FF77BD">
        <w:rPr>
          <w:rFonts w:cstheme="minorHAnsi"/>
        </w:rPr>
        <w:t>to detect</w:t>
      </w:r>
      <w:r w:rsidR="006D37E8" w:rsidRPr="00CB3D1C">
        <w:rPr>
          <w:rFonts w:cstheme="minorHAnsi"/>
        </w:rPr>
        <w:t xml:space="preserve"> barcodes </w:t>
      </w:r>
      <w:r w:rsidR="00FE62B5" w:rsidRPr="00CB3D1C">
        <w:rPr>
          <w:rFonts w:cstheme="minorHAnsi"/>
        </w:rPr>
        <w:t xml:space="preserve">in a fast and reliable way. </w:t>
      </w:r>
      <w:r w:rsidR="00A64126" w:rsidRPr="00CB3D1C">
        <w:rPr>
          <w:rFonts w:cstheme="minorHAnsi"/>
        </w:rPr>
        <w:t xml:space="preserve"> </w:t>
      </w:r>
      <w:r w:rsidR="005D2D30" w:rsidRPr="00CB3D1C">
        <w:rPr>
          <w:rFonts w:cstheme="minorHAnsi"/>
        </w:rPr>
        <w:t>However, training a deep learning neural network would require a lot of data</w:t>
      </w:r>
      <w:r w:rsidR="00A555B2">
        <w:rPr>
          <w:rFonts w:cstheme="minorHAnsi"/>
        </w:rPr>
        <w:t xml:space="preserve">. </w:t>
      </w:r>
      <w:r w:rsidR="00CB2586">
        <w:rPr>
          <w:rFonts w:cstheme="minorHAnsi"/>
        </w:rPr>
        <w:t xml:space="preserve">That is a fascinating perspective to </w:t>
      </w:r>
      <w:r w:rsidR="00B77AB6">
        <w:rPr>
          <w:rFonts w:cstheme="minorHAnsi"/>
        </w:rPr>
        <w:t>investigate</w:t>
      </w:r>
      <w:r w:rsidR="00CB2586">
        <w:rPr>
          <w:rFonts w:cstheme="minorHAnsi"/>
        </w:rPr>
        <w:t>, however</w:t>
      </w:r>
      <w:r w:rsidR="0019245B">
        <w:rPr>
          <w:rFonts w:cstheme="minorHAnsi"/>
        </w:rPr>
        <w:t>, t</w:t>
      </w:r>
      <w:r w:rsidR="005D2D30" w:rsidRPr="00CB3D1C">
        <w:rPr>
          <w:rFonts w:cstheme="minorHAnsi"/>
        </w:rPr>
        <w:t>h</w:t>
      </w:r>
      <w:r w:rsidR="002374E4" w:rsidRPr="00CB3D1C">
        <w:rPr>
          <w:rFonts w:cstheme="minorHAnsi"/>
        </w:rPr>
        <w:t xml:space="preserve">e accuracy provided in the paper is not so convincing to </w:t>
      </w:r>
      <w:r w:rsidR="007762D6" w:rsidRPr="00CB3D1C">
        <w:rPr>
          <w:rFonts w:cstheme="minorHAnsi"/>
        </w:rPr>
        <w:t>choose this method</w:t>
      </w:r>
      <w:r w:rsidR="0019245B">
        <w:rPr>
          <w:rFonts w:cstheme="minorHAnsi"/>
        </w:rPr>
        <w:t xml:space="preserve"> and it requires huge </w:t>
      </w:r>
      <w:r w:rsidR="000469EE">
        <w:rPr>
          <w:rFonts w:cstheme="minorHAnsi"/>
        </w:rPr>
        <w:t xml:space="preserve">amounts of </w:t>
      </w:r>
      <w:r w:rsidR="0019245B">
        <w:rPr>
          <w:rFonts w:cstheme="minorHAnsi"/>
        </w:rPr>
        <w:t>data to train</w:t>
      </w:r>
      <w:r w:rsidR="007762D6" w:rsidRPr="00CB3D1C">
        <w:rPr>
          <w:rFonts w:cstheme="minorHAnsi"/>
        </w:rPr>
        <w:t xml:space="preserve">. </w:t>
      </w:r>
      <w:r w:rsidR="00DC3FCB">
        <w:rPr>
          <w:rFonts w:cstheme="minorHAnsi"/>
        </w:rPr>
        <w:t xml:space="preserve">Ladislav Karrach </w:t>
      </w:r>
      <w:r w:rsidR="00534143">
        <w:rPr>
          <w:rFonts w:cstheme="minorHAnsi"/>
        </w:rPr>
        <w:t>et al. in [5]</w:t>
      </w:r>
      <w:r w:rsidR="00BF107D">
        <w:rPr>
          <w:rFonts w:cstheme="minorHAnsi"/>
        </w:rPr>
        <w:t xml:space="preserve"> compared the impact of various cameras on </w:t>
      </w:r>
      <w:r w:rsidR="00FF77BD">
        <w:rPr>
          <w:rFonts w:cstheme="minorHAnsi"/>
        </w:rPr>
        <w:t xml:space="preserve">the </w:t>
      </w:r>
      <w:r w:rsidR="00BF107D">
        <w:rPr>
          <w:rFonts w:cstheme="minorHAnsi"/>
        </w:rPr>
        <w:t>detection and decoding of data</w:t>
      </w:r>
      <w:r w:rsidR="005C6CCE">
        <w:rPr>
          <w:rFonts w:cstheme="minorHAnsi"/>
        </w:rPr>
        <w:t xml:space="preserve"> matrix codes in real scene images by locating </w:t>
      </w:r>
      <w:r w:rsidR="007F188E">
        <w:rPr>
          <w:rFonts w:cstheme="minorHAnsi"/>
        </w:rPr>
        <w:t xml:space="preserve">the finder pattern using adaptive thresholding techniques </w:t>
      </w:r>
      <w:r w:rsidR="00674202">
        <w:rPr>
          <w:rFonts w:cstheme="minorHAnsi"/>
        </w:rPr>
        <w:t>and connecting neighboring points to</w:t>
      </w:r>
      <w:r w:rsidR="00F01083">
        <w:rPr>
          <w:rFonts w:cstheme="minorHAnsi"/>
        </w:rPr>
        <w:t xml:space="preserve"> continuous regions</w:t>
      </w:r>
      <w:r w:rsidR="005E6BCF">
        <w:rPr>
          <w:rFonts w:cstheme="minorHAnsi"/>
        </w:rPr>
        <w:t>. T</w:t>
      </w:r>
      <w:r w:rsidR="0048104D">
        <w:rPr>
          <w:rFonts w:cstheme="minorHAnsi"/>
        </w:rPr>
        <w:t xml:space="preserve">hey proceeded onto finding the right angles isosceles triangle (that has the ‘finder patter’ as </w:t>
      </w:r>
      <w:r w:rsidR="005E6BCF">
        <w:rPr>
          <w:rFonts w:cstheme="minorHAnsi"/>
        </w:rPr>
        <w:t>equal sides) which is not ideal in this case as the finder pa</w:t>
      </w:r>
      <w:r w:rsidR="00B95851">
        <w:rPr>
          <w:rFonts w:cstheme="minorHAnsi"/>
        </w:rPr>
        <w:t>ttern sometimes is distorted</w:t>
      </w:r>
      <w:r w:rsidR="00414ACC">
        <w:rPr>
          <w:rFonts w:cstheme="minorHAnsi"/>
        </w:rPr>
        <w:t xml:space="preserve"> or mis printed</w:t>
      </w:r>
      <w:r w:rsidR="00B95851">
        <w:rPr>
          <w:rFonts w:cstheme="minorHAnsi"/>
        </w:rPr>
        <w:t xml:space="preserve">. </w:t>
      </w:r>
      <w:r w:rsidR="00C811B1">
        <w:rPr>
          <w:rFonts w:cstheme="minorHAnsi"/>
        </w:rPr>
        <w:t xml:space="preserve">Ion-Cosmin </w:t>
      </w:r>
      <w:r w:rsidR="00A30026">
        <w:rPr>
          <w:rFonts w:cstheme="minorHAnsi"/>
        </w:rPr>
        <w:t>Dita et al</w:t>
      </w:r>
      <w:r w:rsidR="00B77AB6">
        <w:rPr>
          <w:rFonts w:cstheme="minorHAnsi"/>
        </w:rPr>
        <w:t>. [</w:t>
      </w:r>
      <w:r w:rsidR="00DF0D71">
        <w:rPr>
          <w:rFonts w:cstheme="minorHAnsi"/>
        </w:rPr>
        <w:t>6</w:t>
      </w:r>
      <w:r w:rsidR="00A30026">
        <w:rPr>
          <w:rFonts w:cstheme="minorHAnsi"/>
        </w:rPr>
        <w:t>]</w:t>
      </w:r>
      <w:r w:rsidR="0078046A">
        <w:rPr>
          <w:rFonts w:cstheme="minorHAnsi"/>
        </w:rPr>
        <w:t xml:space="preserve"> provided a method to localize the modules of Industrial Data Matrix Code</w:t>
      </w:r>
      <w:r w:rsidR="00C22AD9">
        <w:rPr>
          <w:rFonts w:cstheme="minorHAnsi"/>
        </w:rPr>
        <w:t xml:space="preserve"> (</w:t>
      </w:r>
      <w:r w:rsidR="00FA469F">
        <w:rPr>
          <w:rFonts w:cstheme="minorHAnsi"/>
        </w:rPr>
        <w:t>IDM</w:t>
      </w:r>
      <w:r w:rsidR="00C22AD9">
        <w:rPr>
          <w:rFonts w:cstheme="minorHAnsi"/>
        </w:rPr>
        <w:t>C) marked on curved surfaces, where an imaginary grid</w:t>
      </w:r>
      <w:r w:rsidR="00B2400D">
        <w:rPr>
          <w:rFonts w:cstheme="minorHAnsi"/>
        </w:rPr>
        <w:t xml:space="preserve"> that has </w:t>
      </w:r>
      <w:r w:rsidR="00FF77BD">
        <w:rPr>
          <w:rFonts w:cstheme="minorHAnsi"/>
        </w:rPr>
        <w:t xml:space="preserve">the </w:t>
      </w:r>
      <w:r w:rsidR="00B2400D">
        <w:rPr>
          <w:rFonts w:cstheme="minorHAnsi"/>
        </w:rPr>
        <w:t>same orientation of the IMDC</w:t>
      </w:r>
      <w:r w:rsidR="00C22AD9">
        <w:rPr>
          <w:rFonts w:cstheme="minorHAnsi"/>
        </w:rPr>
        <w:t xml:space="preserve"> is projected onto the </w:t>
      </w:r>
      <w:r w:rsidR="00B2400D">
        <w:rPr>
          <w:rFonts w:cstheme="minorHAnsi"/>
        </w:rPr>
        <w:t xml:space="preserve">image </w:t>
      </w:r>
      <w:r w:rsidR="00C408F4">
        <w:rPr>
          <w:rFonts w:cstheme="minorHAnsi"/>
        </w:rPr>
        <w:t>and accordingly the grid modules of the code are scanned.</w:t>
      </w:r>
      <w:r w:rsidR="003F5719">
        <w:rPr>
          <w:rFonts w:cstheme="minorHAnsi"/>
        </w:rPr>
        <w:t xml:space="preserve"> </w:t>
      </w:r>
      <w:r w:rsidR="003A32F1">
        <w:rPr>
          <w:rFonts w:cstheme="minorHAnsi"/>
        </w:rPr>
        <w:t>I</w:t>
      </w:r>
      <w:r w:rsidR="003F5719">
        <w:rPr>
          <w:rFonts w:cstheme="minorHAnsi"/>
        </w:rPr>
        <w:t>f the surface is not a sphere the results are not accurate with this metho</w:t>
      </w:r>
      <w:r w:rsidR="009516BC">
        <w:rPr>
          <w:rFonts w:cstheme="minorHAnsi"/>
        </w:rPr>
        <w:t>d.</w:t>
      </w:r>
    </w:p>
    <w:p w14:paraId="26F639A5" w14:textId="4CFE5622" w:rsidR="00487431" w:rsidRDefault="00487431" w:rsidP="00487431">
      <w:pPr>
        <w:jc w:val="both"/>
        <w:rPr>
          <w:rFonts w:cstheme="minorHAnsi"/>
        </w:rPr>
      </w:pPr>
    </w:p>
    <w:p w14:paraId="0633F7AD" w14:textId="2288494F" w:rsidR="00FE7FFE" w:rsidRDefault="00487431" w:rsidP="00917FB6">
      <w:pPr>
        <w:pStyle w:val="Heading1"/>
      </w:pPr>
      <w:r w:rsidRPr="00487431">
        <w:t>1.</w:t>
      </w:r>
      <w:r>
        <w:t>5 Code Development</w:t>
      </w:r>
    </w:p>
    <w:p w14:paraId="39FA0AF6" w14:textId="27BE1A8A" w:rsidR="00487431" w:rsidRPr="00487431" w:rsidRDefault="00487431" w:rsidP="00DF4315">
      <w:pPr>
        <w:pStyle w:val="Heading2"/>
      </w:pPr>
      <w:r>
        <w:t>1.5.1 Image Preprocessing</w:t>
      </w:r>
    </w:p>
    <w:p w14:paraId="06559EF1" w14:textId="4AF4019F" w:rsidR="00FC79E6" w:rsidRDefault="00FC79E6" w:rsidP="002D1719">
      <w:pPr>
        <w:jc w:val="both"/>
      </w:pPr>
      <w:r w:rsidRPr="00FC79E6">
        <w:t>The code development is focused on detecting the "L"-shaped solid adjacent borders (finder pattern). This is accomplished using different image processing steps. The first step is to read the image.</w:t>
      </w:r>
    </w:p>
    <w:bookmarkStart w:id="0" w:name="_MON_1700991162"/>
    <w:bookmarkEnd w:id="0"/>
    <w:p w14:paraId="143E7DC0" w14:textId="34ADB06A" w:rsidR="00471832" w:rsidRDefault="009F12EF" w:rsidP="002D1719">
      <w:pPr>
        <w:jc w:val="both"/>
      </w:pPr>
      <w:r>
        <w:rPr>
          <w:noProof/>
        </w:rPr>
        <w:object w:dxaOrig="9026" w:dyaOrig="971" w14:anchorId="3DD9B082">
          <v:shape id="_x0000_i1025" type="#_x0000_t75" style="width:450.85pt;height:48.9pt" o:ole="">
            <v:imagedata r:id="rId15" o:title=""/>
          </v:shape>
          <o:OLEObject Type="Embed" ProgID="Word.OpenDocumentText.12" ShapeID="_x0000_i1025" DrawAspect="Content" ObjectID="_1701595413" r:id="rId16"/>
        </w:object>
      </w:r>
    </w:p>
    <w:p w14:paraId="2859F51C" w14:textId="4EFAB4DA" w:rsidR="001E50A9" w:rsidRDefault="0010110E" w:rsidP="002D1719">
      <w:pPr>
        <w:jc w:val="both"/>
      </w:pPr>
      <w:r w:rsidRPr="0010110E">
        <w:t>The image is then converted to grayscale to reduce the number of channels. A 3x3 kernel (as shown in the following code) is applied to the gray image, giving us gradX (figure:1.1.2) where only horizontal lines are detected.</w:t>
      </w:r>
      <w:r>
        <w:t xml:space="preserve"> </w:t>
      </w:r>
      <w:r w:rsidR="00412567">
        <w:t>T</w:t>
      </w:r>
      <w:r w:rsidR="00FF77BD">
        <w:t>he t</w:t>
      </w:r>
      <w:r w:rsidR="009B4E86">
        <w:t>ranspose of this kernel is passed</w:t>
      </w:r>
      <w:r w:rsidR="00412567">
        <w:t xml:space="preserve"> again</w:t>
      </w:r>
      <w:r w:rsidR="009B4E86">
        <w:t xml:space="preserve"> over the grayscale image</w:t>
      </w:r>
      <w:r w:rsidR="007340DF">
        <w:t xml:space="preserve">. </w:t>
      </w:r>
      <w:r w:rsidR="00727B65">
        <w:t>This gives us gradY</w:t>
      </w:r>
      <w:r w:rsidR="00273ADC">
        <w:t xml:space="preserve"> (figure:1.1.4)</w:t>
      </w:r>
      <w:r w:rsidR="008F39FC">
        <w:t>,</w:t>
      </w:r>
      <w:r w:rsidR="00727B65">
        <w:t xml:space="preserve"> where only vertical lines are seen. </w:t>
      </w:r>
      <w:r w:rsidR="008721B9">
        <w:t xml:space="preserve">Gradient image (Fig:1.1.4) </w:t>
      </w:r>
      <w:r w:rsidR="0012215D">
        <w:t>is obtained as</w:t>
      </w:r>
      <w:r w:rsidR="00727B65">
        <w:t xml:space="preserve"> </w:t>
      </w:r>
      <w:r w:rsidR="00232493">
        <w:t xml:space="preserve">we </w:t>
      </w:r>
      <w:r w:rsidR="00273ADC">
        <w:t>subtract</w:t>
      </w:r>
      <w:r w:rsidR="00232493">
        <w:t xml:space="preserve"> </w:t>
      </w:r>
      <w:r w:rsidR="0012215D">
        <w:t>grad</w:t>
      </w:r>
      <w:r w:rsidR="00273ADC">
        <w:t>Y</w:t>
      </w:r>
      <w:r w:rsidR="0012215D">
        <w:t xml:space="preserve"> </w:t>
      </w:r>
      <w:r w:rsidR="00273ADC">
        <w:t>from</w:t>
      </w:r>
      <w:r w:rsidR="0012215D">
        <w:t xml:space="preserve"> grad</w:t>
      </w:r>
      <w:r w:rsidR="00273ADC">
        <w:t>X</w:t>
      </w:r>
      <w:r w:rsidR="0012215D">
        <w:t xml:space="preserve">. This </w:t>
      </w:r>
      <w:r w:rsidR="00076C27">
        <w:t>helps</w:t>
      </w:r>
      <w:r w:rsidR="00232493">
        <w:t xml:space="preserve"> us </w:t>
      </w:r>
      <w:r w:rsidR="00273ADC">
        <w:t xml:space="preserve">in </w:t>
      </w:r>
      <w:r w:rsidR="00076C27">
        <w:t>obtaining</w:t>
      </w:r>
      <w:r w:rsidR="00232493">
        <w:t xml:space="preserve"> the objects</w:t>
      </w:r>
      <w:r w:rsidR="00076C27">
        <w:t xml:space="preserve"> </w:t>
      </w:r>
      <w:r w:rsidR="00232493">
        <w:t xml:space="preserve">that </w:t>
      </w:r>
      <w:r w:rsidR="00232493">
        <w:lastRenderedPageBreak/>
        <w:t xml:space="preserve">contain both horizontal and vertical lines </w:t>
      </w:r>
      <w:r w:rsidR="00F27561">
        <w:t>in them and get rid of the rest of the objects that are</w:t>
      </w:r>
      <w:r w:rsidR="008E125E">
        <w:t xml:space="preserve"> </w:t>
      </w:r>
      <w:r w:rsidR="00F27561">
        <w:t xml:space="preserve">circular, </w:t>
      </w:r>
      <w:r w:rsidR="007E420F">
        <w:t>rhomboid</w:t>
      </w:r>
      <w:r w:rsidR="009B6A37">
        <w:t>,</w:t>
      </w:r>
      <w:r w:rsidR="007E420F">
        <w:t xml:space="preserve"> etc.</w:t>
      </w:r>
    </w:p>
    <w:bookmarkStart w:id="1" w:name="_MON_1700990613"/>
    <w:bookmarkEnd w:id="1"/>
    <w:p w14:paraId="349EEAD8" w14:textId="617EC170" w:rsidR="005534AB" w:rsidRDefault="009F12EF" w:rsidP="002D1719">
      <w:pPr>
        <w:jc w:val="both"/>
      </w:pPr>
      <w:r>
        <w:rPr>
          <w:noProof/>
        </w:rPr>
        <w:object w:dxaOrig="9026" w:dyaOrig="5386" w14:anchorId="0701E9D9">
          <v:shape id="_x0000_i1026" type="#_x0000_t75" style="width:450.85pt;height:269.05pt" o:ole="">
            <v:imagedata r:id="rId17" o:title=""/>
          </v:shape>
          <o:OLEObject Type="Embed" ProgID="Word.OpenDocumentText.12" ShapeID="_x0000_i1026" DrawAspect="Content" ObjectID="_1701595414" r:id="rId18"/>
        </w:object>
      </w:r>
    </w:p>
    <w:p w14:paraId="685851A6" w14:textId="5D35461B" w:rsidR="005534AB" w:rsidRDefault="00DD3362" w:rsidP="002D1719">
      <w:pPr>
        <w:jc w:val="both"/>
      </w:pPr>
      <w:r>
        <w:rPr>
          <w:noProof/>
        </w:rPr>
        <mc:AlternateContent>
          <mc:Choice Requires="wps">
            <w:drawing>
              <wp:anchor distT="0" distB="0" distL="114300" distR="114300" simplePos="0" relativeHeight="251657226" behindDoc="0" locked="0" layoutInCell="1" allowOverlap="1" wp14:anchorId="4017E522" wp14:editId="36341FDC">
                <wp:simplePos x="0" y="0"/>
                <wp:positionH relativeFrom="column">
                  <wp:posOffset>1874520</wp:posOffset>
                </wp:positionH>
                <wp:positionV relativeFrom="paragraph">
                  <wp:posOffset>1876425</wp:posOffset>
                </wp:positionV>
                <wp:extent cx="1793875"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793875" cy="635"/>
                        </a:xfrm>
                        <a:prstGeom prst="rect">
                          <a:avLst/>
                        </a:prstGeom>
                        <a:solidFill>
                          <a:prstClr val="white"/>
                        </a:solidFill>
                        <a:ln>
                          <a:noFill/>
                        </a:ln>
                      </wps:spPr>
                      <wps:txbx>
                        <w:txbxContent>
                          <w:p w14:paraId="0E532B8C" w14:textId="07397653" w:rsidR="00DD3362" w:rsidRPr="00DD3362" w:rsidRDefault="00DD3362" w:rsidP="00273ADC">
                            <w:pPr>
                              <w:pStyle w:val="Caption"/>
                              <w:ind w:firstLine="720"/>
                              <w:rPr>
                                <w:noProof/>
                                <w:sz w:val="20"/>
                                <w:szCs w:val="20"/>
                              </w:rPr>
                            </w:pPr>
                            <w:r w:rsidRPr="00DD3362">
                              <w:rPr>
                                <w:sz w:val="20"/>
                                <w:szCs w:val="20"/>
                              </w:rPr>
                              <w:t xml:space="preserve">Fig: </w:t>
                            </w:r>
                            <w:r w:rsidRPr="00DD3362">
                              <w:rPr>
                                <w:sz w:val="20"/>
                                <w:szCs w:val="20"/>
                              </w:rPr>
                              <w:fldChar w:fldCharType="begin"/>
                            </w:r>
                            <w:r w:rsidRPr="00DD3362">
                              <w:rPr>
                                <w:sz w:val="20"/>
                                <w:szCs w:val="20"/>
                              </w:rPr>
                              <w:instrText xml:space="preserve"> SEQ Fig: \* ARABIC </w:instrText>
                            </w:r>
                            <w:r w:rsidRPr="00DD3362">
                              <w:rPr>
                                <w:sz w:val="20"/>
                                <w:szCs w:val="20"/>
                              </w:rPr>
                              <w:fldChar w:fldCharType="separate"/>
                            </w:r>
                            <w:r>
                              <w:rPr>
                                <w:noProof/>
                                <w:sz w:val="20"/>
                                <w:szCs w:val="20"/>
                              </w:rPr>
                              <w:t>1</w:t>
                            </w:r>
                            <w:r w:rsidRPr="00DD3362">
                              <w:rPr>
                                <w:sz w:val="20"/>
                                <w:szCs w:val="20"/>
                              </w:rPr>
                              <w:fldChar w:fldCharType="end"/>
                            </w:r>
                            <w:r w:rsidRPr="00DD3362">
                              <w:rPr>
                                <w:sz w:val="20"/>
                                <w:szCs w:val="20"/>
                              </w:rPr>
                              <w:t>.</w:t>
                            </w:r>
                            <w:r w:rsidR="0069512D">
                              <w:rPr>
                                <w:sz w:val="20"/>
                                <w:szCs w:val="20"/>
                              </w:rPr>
                              <w:t>5</w:t>
                            </w:r>
                            <w:r w:rsidRPr="00DD3362">
                              <w:rPr>
                                <w:sz w:val="20"/>
                                <w:szCs w:val="20"/>
                              </w:rPr>
                              <w:t>.2</w:t>
                            </w:r>
                            <w:r w:rsidR="00273ADC">
                              <w:rPr>
                                <w:sz w:val="20"/>
                                <w:szCs w:val="20"/>
                              </w:rPr>
                              <w:t xml:space="preserve"> grad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17E522" id="Text Box 10" o:spid="_x0000_s1028" type="#_x0000_t202" style="position:absolute;left:0;text-align:left;margin-left:147.6pt;margin-top:147.75pt;width:141.25pt;height:.05pt;z-index:25165722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" stroked="f">
                <v:textbox style="mso-fit-shape-to-text:t" inset="0,0,0,0">
                  <w:txbxContent>
                    <w:p w14:paraId="0E532B8C" w14:textId="07397653" w:rsidR="00DD3362" w:rsidRPr="00DD3362" w:rsidRDefault="00DD3362" w:rsidP="00273ADC">
                      <w:pPr>
                        <w:pStyle w:val="Caption"/>
                        <w:ind w:firstLine="720"/>
                        <w:rPr>
                          <w:noProof/>
                          <w:sz w:val="20"/>
                          <w:szCs w:val="20"/>
                        </w:rPr>
                      </w:pPr>
                      <w:r w:rsidRPr="00DD3362">
                        <w:rPr>
                          <w:sz w:val="20"/>
                          <w:szCs w:val="20"/>
                        </w:rPr>
                        <w:t xml:space="preserve">Fig: </w:t>
                      </w:r>
                      <w:r w:rsidRPr="00DD3362">
                        <w:rPr>
                          <w:sz w:val="20"/>
                          <w:szCs w:val="20"/>
                        </w:rPr>
                        <w:fldChar w:fldCharType="begin"/>
                      </w:r>
                      <w:r w:rsidRPr="00DD3362">
                        <w:rPr>
                          <w:sz w:val="20"/>
                          <w:szCs w:val="20"/>
                        </w:rPr>
                        <w:instrText xml:space="preserve"> SEQ Fig: \* ARABIC </w:instrText>
                      </w:r>
                      <w:r w:rsidRPr="00DD3362">
                        <w:rPr>
                          <w:sz w:val="20"/>
                          <w:szCs w:val="20"/>
                        </w:rPr>
                        <w:fldChar w:fldCharType="separate"/>
                      </w:r>
                      <w:r>
                        <w:rPr>
                          <w:noProof/>
                          <w:sz w:val="20"/>
                          <w:szCs w:val="20"/>
                        </w:rPr>
                        <w:t>1</w:t>
                      </w:r>
                      <w:r w:rsidRPr="00DD3362">
                        <w:rPr>
                          <w:sz w:val="20"/>
                          <w:szCs w:val="20"/>
                        </w:rPr>
                        <w:fldChar w:fldCharType="end"/>
                      </w:r>
                      <w:r w:rsidRPr="00DD3362">
                        <w:rPr>
                          <w:sz w:val="20"/>
                          <w:szCs w:val="20"/>
                        </w:rPr>
                        <w:t>.</w:t>
                      </w:r>
                      <w:r w:rsidR="0069512D">
                        <w:rPr>
                          <w:sz w:val="20"/>
                          <w:szCs w:val="20"/>
                        </w:rPr>
                        <w:t>5</w:t>
                      </w:r>
                      <w:r w:rsidRPr="00DD3362">
                        <w:rPr>
                          <w:sz w:val="20"/>
                          <w:szCs w:val="20"/>
                        </w:rPr>
                        <w:t>.2</w:t>
                      </w:r>
                      <w:r w:rsidR="00273ADC">
                        <w:rPr>
                          <w:sz w:val="20"/>
                          <w:szCs w:val="20"/>
                        </w:rPr>
                        <w:t xml:space="preserve"> gradX</w:t>
                      </w:r>
                    </w:p>
                  </w:txbxContent>
                </v:textbox>
                <w10:wrap type="square"/>
              </v:shape>
            </w:pict>
          </mc:Fallback>
        </mc:AlternateContent>
      </w:r>
    </w:p>
    <w:p w14:paraId="0A65E78A" w14:textId="23F8F337" w:rsidR="007762D6" w:rsidRDefault="005240F9" w:rsidP="00917FB6">
      <w:pPr>
        <w:jc w:val="both"/>
      </w:pPr>
      <w:r>
        <w:rPr>
          <w:noProof/>
        </w:rPr>
        <mc:AlternateContent>
          <mc:Choice Requires="wpg">
            <w:drawing>
              <wp:anchor distT="0" distB="0" distL="114300" distR="114300" simplePos="0" relativeHeight="251657224" behindDoc="0" locked="0" layoutInCell="1" allowOverlap="1" wp14:anchorId="49C6DEFF" wp14:editId="08B716B6">
                <wp:simplePos x="0" y="0"/>
                <wp:positionH relativeFrom="column">
                  <wp:posOffset>0</wp:posOffset>
                </wp:positionH>
                <wp:positionV relativeFrom="paragraph">
                  <wp:posOffset>26035</wp:posOffset>
                </wp:positionV>
                <wp:extent cx="5576570" cy="1641475"/>
                <wp:effectExtent l="0" t="0" r="5080" b="0"/>
                <wp:wrapSquare wrapText="bothSides"/>
                <wp:docPr id="26" name="Group 26"/>
                <wp:cNvGraphicFramePr/>
                <a:graphic xmlns:a="http://schemas.openxmlformats.org/drawingml/2006/main">
                  <a:graphicData uri="http://schemas.microsoft.com/office/word/2010/wordprocessingGroup">
                    <wpg:wgp>
                      <wpg:cNvGrpSpPr/>
                      <wpg:grpSpPr>
                        <a:xfrm>
                          <a:off x="0" y="0"/>
                          <a:ext cx="5576570" cy="1641475"/>
                          <a:chOff x="0" y="0"/>
                          <a:chExt cx="5576570" cy="1641475"/>
                        </a:xfrm>
                      </wpg:grpSpPr>
                      <pic:pic xmlns:pic="http://schemas.openxmlformats.org/drawingml/2006/picture">
                        <pic:nvPicPr>
                          <pic:cNvPr id="8" name="Picture 8" descr="Graphical user interface, text&#10;&#10;Description automatically generated"/>
                          <pic:cNvPicPr>
                            <a:picLocks noChangeAspect="1"/>
                          </pic:cNvPicPr>
                        </pic:nvPicPr>
                        <pic:blipFill rotWithShape="1">
                          <a:blip r:embed="rId19" cstate="print">
                            <a:extLst>
                              <a:ext uri="{28A0092B-C50C-407E-A947-70E740481C1C}">
                                <a14:useLocalDpi xmlns:a14="http://schemas.microsoft.com/office/drawing/2010/main" val="0"/>
                              </a:ext>
                            </a:extLst>
                          </a:blip>
                          <a:srcRect l="51195" t="66458" r="4"/>
                          <a:stretch/>
                        </pic:blipFill>
                        <pic:spPr bwMode="auto">
                          <a:xfrm>
                            <a:off x="1874520" y="0"/>
                            <a:ext cx="1793875" cy="16414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 name="Picture 7" descr="A picture containing text, dark, night sky&#10;&#10;Description automatically generated"/>
                          <pic:cNvPicPr>
                            <a:picLocks noChangeAspect="1"/>
                          </pic:cNvPicPr>
                        </pic:nvPicPr>
                        <pic:blipFill rotWithShape="1">
                          <a:blip r:embed="rId20" cstate="print">
                            <a:extLst>
                              <a:ext uri="{28A0092B-C50C-407E-A947-70E740481C1C}">
                                <a14:useLocalDpi xmlns:a14="http://schemas.microsoft.com/office/drawing/2010/main" val="0"/>
                              </a:ext>
                            </a:extLst>
                          </a:blip>
                          <a:srcRect l="40737" t="62251" b="48"/>
                          <a:stretch/>
                        </pic:blipFill>
                        <pic:spPr bwMode="auto">
                          <a:xfrm>
                            <a:off x="3775710" y="7620"/>
                            <a:ext cx="1800860" cy="16154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descr="Graphical user interface&#10;&#10;Description automatically generated with medium confidence"/>
                          <pic:cNvPicPr>
                            <a:picLocks noChangeAspect="1"/>
                          </pic:cNvPicPr>
                        </pic:nvPicPr>
                        <pic:blipFill rotWithShape="1">
                          <a:blip r:embed="rId21" cstate="print">
                            <a:extLst>
                              <a:ext uri="{28A0092B-C50C-407E-A947-70E740481C1C}">
                                <a14:useLocalDpi xmlns:a14="http://schemas.microsoft.com/office/drawing/2010/main" val="0"/>
                              </a:ext>
                            </a:extLst>
                          </a:blip>
                          <a:srcRect l="46609" t="63114" r="-1" b="2"/>
                          <a:stretch/>
                        </pic:blipFill>
                        <pic:spPr bwMode="auto">
                          <a:xfrm>
                            <a:off x="0" y="7620"/>
                            <a:ext cx="1828800" cy="163131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12953D08" id="Group 26" o:spid="_x0000_s1026" style="position:absolute;margin-left:0;margin-top:2.05pt;width:439.1pt;height:129.25pt;z-index:251657224" coordsize="55765,164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">
                <v:shape id="Picture 8" o:spid="_x0000_s1027" type="#_x0000_t75" alt="Graphical user interface, text&#10;&#10;Description automatically generated" style="position:absolute;left:18745;width:17938;height:16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">
                  <v:imagedata r:id="rId22" o:title="Graphical user interface, text&#10;&#10;Description automatically generated" croptop="43554f" cropleft="33551f" cropright="3f"/>
                </v:shape>
                <v:shape id="Picture 7" o:spid="_x0000_s1028" type="#_x0000_t75" alt="A picture containing text, dark, night sky&#10;&#10;Description automatically generated" style="position:absolute;left:37757;top:76;width:18008;height:16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">
                  <v:imagedata r:id="rId23" o:title="A picture containing text, dark, night sky&#10;&#10;Description automatically generated" croptop="40797f" cropbottom="31f" cropleft="26697f"/>
                </v:shape>
                <v:shape id="Picture 2" o:spid="_x0000_s1029" type="#_x0000_t75" alt="Graphical user interface&#10;&#10;Description automatically generated with medium confidence" style="position:absolute;top:76;width:18288;height:16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">
                  <v:imagedata r:id="rId24" o:title="Graphical user interface&#10;&#10;Description automatically generated with medium confidence" croptop="41362f" cropbottom="1f" cropleft="30546f" cropright="-1f"/>
                </v:shape>
                <w10:wrap type="square"/>
              </v:group>
            </w:pict>
          </mc:Fallback>
        </mc:AlternateContent>
      </w:r>
      <w:r w:rsidR="00DD3362">
        <w:rPr>
          <w:noProof/>
        </w:rPr>
        <mc:AlternateContent>
          <mc:Choice Requires="wps">
            <w:drawing>
              <wp:anchor distT="0" distB="0" distL="114300" distR="114300" simplePos="0" relativeHeight="251657227" behindDoc="0" locked="0" layoutInCell="1" allowOverlap="1" wp14:anchorId="199390EA" wp14:editId="72EF0B25">
                <wp:simplePos x="0" y="0"/>
                <wp:positionH relativeFrom="column">
                  <wp:posOffset>3775710</wp:posOffset>
                </wp:positionH>
                <wp:positionV relativeFrom="paragraph">
                  <wp:posOffset>1690370</wp:posOffset>
                </wp:positionV>
                <wp:extent cx="1800860" cy="63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1800860" cy="635"/>
                        </a:xfrm>
                        <a:prstGeom prst="rect">
                          <a:avLst/>
                        </a:prstGeom>
                        <a:solidFill>
                          <a:prstClr val="white"/>
                        </a:solidFill>
                        <a:ln>
                          <a:noFill/>
                        </a:ln>
                      </wps:spPr>
                      <wps:txbx>
                        <w:txbxContent>
                          <w:p w14:paraId="21CD1298" w14:textId="4FA8FB30" w:rsidR="00DD3362" w:rsidRPr="00DD3362" w:rsidRDefault="00DD3362" w:rsidP="00DD3362">
                            <w:pPr>
                              <w:pStyle w:val="Caption"/>
                              <w:ind w:left="720"/>
                              <w:rPr>
                                <w:noProof/>
                                <w:sz w:val="20"/>
                                <w:szCs w:val="20"/>
                              </w:rPr>
                            </w:pPr>
                            <w:r>
                              <w:rPr>
                                <w:sz w:val="20"/>
                                <w:szCs w:val="20"/>
                              </w:rPr>
                              <w:t xml:space="preserve">     </w:t>
                            </w:r>
                            <w:r w:rsidRPr="00DD3362">
                              <w:rPr>
                                <w:sz w:val="20"/>
                                <w:szCs w:val="20"/>
                              </w:rPr>
                              <w:t>Fig: 1.</w:t>
                            </w:r>
                            <w:r w:rsidR="0069512D">
                              <w:rPr>
                                <w:sz w:val="20"/>
                                <w:szCs w:val="20"/>
                              </w:rPr>
                              <w:t>5</w:t>
                            </w:r>
                            <w:r w:rsidRPr="00DD3362">
                              <w:rPr>
                                <w:sz w:val="20"/>
                                <w:szCs w:val="20"/>
                              </w:rPr>
                              <w:t>.3</w:t>
                            </w:r>
                            <w:r w:rsidR="00273ADC">
                              <w:rPr>
                                <w:sz w:val="20"/>
                                <w:szCs w:val="20"/>
                              </w:rPr>
                              <w:t xml:space="preserve"> grad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9390EA" id="Text Box 15" o:spid="_x0000_s1029" type="#_x0000_t202" style="position:absolute;left:0;text-align:left;margin-left:297.3pt;margin-top:133.1pt;width:141.8pt;height:.05pt;z-index:25165722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" stroked="f">
                <v:textbox style="mso-fit-shape-to-text:t" inset="0,0,0,0">
                  <w:txbxContent>
                    <w:p w14:paraId="21CD1298" w14:textId="4FA8FB30" w:rsidR="00DD3362" w:rsidRPr="00DD3362" w:rsidRDefault="00DD3362" w:rsidP="00DD3362">
                      <w:pPr>
                        <w:pStyle w:val="Caption"/>
                        <w:ind w:left="720"/>
                        <w:rPr>
                          <w:noProof/>
                          <w:sz w:val="20"/>
                          <w:szCs w:val="20"/>
                        </w:rPr>
                      </w:pPr>
                      <w:r>
                        <w:rPr>
                          <w:sz w:val="20"/>
                          <w:szCs w:val="20"/>
                        </w:rPr>
                        <w:t xml:space="preserve">     </w:t>
                      </w:r>
                      <w:r w:rsidRPr="00DD3362">
                        <w:rPr>
                          <w:sz w:val="20"/>
                          <w:szCs w:val="20"/>
                        </w:rPr>
                        <w:t>Fig: 1.</w:t>
                      </w:r>
                      <w:r w:rsidR="0069512D">
                        <w:rPr>
                          <w:sz w:val="20"/>
                          <w:szCs w:val="20"/>
                        </w:rPr>
                        <w:t>5</w:t>
                      </w:r>
                      <w:r w:rsidRPr="00DD3362">
                        <w:rPr>
                          <w:sz w:val="20"/>
                          <w:szCs w:val="20"/>
                        </w:rPr>
                        <w:t>.3</w:t>
                      </w:r>
                      <w:r w:rsidR="00273ADC">
                        <w:rPr>
                          <w:sz w:val="20"/>
                          <w:szCs w:val="20"/>
                        </w:rPr>
                        <w:t xml:space="preserve"> gradY</w:t>
                      </w:r>
                    </w:p>
                  </w:txbxContent>
                </v:textbox>
                <w10:wrap type="square"/>
              </v:shape>
            </w:pict>
          </mc:Fallback>
        </mc:AlternateContent>
      </w:r>
      <w:r w:rsidR="00DD3362">
        <w:rPr>
          <w:noProof/>
        </w:rPr>
        <mc:AlternateContent>
          <mc:Choice Requires="wps">
            <w:drawing>
              <wp:anchor distT="0" distB="0" distL="114300" distR="114300" simplePos="0" relativeHeight="251657225" behindDoc="0" locked="0" layoutInCell="1" allowOverlap="1" wp14:anchorId="1AEF1DF4" wp14:editId="578B9223">
                <wp:simplePos x="0" y="0"/>
                <wp:positionH relativeFrom="margin">
                  <wp:align>left</wp:align>
                </wp:positionH>
                <wp:positionV relativeFrom="paragraph">
                  <wp:posOffset>1673225</wp:posOffset>
                </wp:positionV>
                <wp:extent cx="1828800" cy="635"/>
                <wp:effectExtent l="0" t="0" r="0" b="3810"/>
                <wp:wrapSquare wrapText="bothSides"/>
                <wp:docPr id="9" name="Text Box 9"/>
                <wp:cNvGraphicFramePr/>
                <a:graphic xmlns:a="http://schemas.openxmlformats.org/drawingml/2006/main">
                  <a:graphicData uri="http://schemas.microsoft.com/office/word/2010/wordprocessingShape">
                    <wps:wsp>
                      <wps:cNvSpPr txBox="1"/>
                      <wps:spPr>
                        <a:xfrm>
                          <a:off x="0" y="0"/>
                          <a:ext cx="1828800" cy="635"/>
                        </a:xfrm>
                        <a:prstGeom prst="rect">
                          <a:avLst/>
                        </a:prstGeom>
                        <a:solidFill>
                          <a:prstClr val="white"/>
                        </a:solidFill>
                        <a:ln>
                          <a:noFill/>
                        </a:ln>
                      </wps:spPr>
                      <wps:txbx>
                        <w:txbxContent>
                          <w:p w14:paraId="304B3839" w14:textId="1B97B185" w:rsidR="00DD3362" w:rsidRPr="00DD3362" w:rsidRDefault="00DD3362" w:rsidP="00DD3362">
                            <w:pPr>
                              <w:pStyle w:val="Caption"/>
                              <w:rPr>
                                <w:noProof/>
                                <w:sz w:val="20"/>
                                <w:szCs w:val="20"/>
                              </w:rPr>
                            </w:pPr>
                            <w:r w:rsidRPr="00DD3362">
                              <w:rPr>
                                <w:sz w:val="20"/>
                                <w:szCs w:val="20"/>
                              </w:rPr>
                              <w:t xml:space="preserve">            Fig: </w:t>
                            </w:r>
                            <w:r>
                              <w:rPr>
                                <w:sz w:val="20"/>
                                <w:szCs w:val="20"/>
                              </w:rPr>
                              <w:t>1</w:t>
                            </w:r>
                            <w:r w:rsidRPr="00DD3362">
                              <w:rPr>
                                <w:sz w:val="20"/>
                                <w:szCs w:val="20"/>
                              </w:rPr>
                              <w:t>.</w:t>
                            </w:r>
                            <w:r w:rsidR="0069512D">
                              <w:rPr>
                                <w:sz w:val="20"/>
                                <w:szCs w:val="20"/>
                              </w:rPr>
                              <w:t>5</w:t>
                            </w:r>
                            <w:r w:rsidRPr="00DD3362">
                              <w:rPr>
                                <w:sz w:val="20"/>
                                <w:szCs w:val="20"/>
                              </w:rPr>
                              <w:t>.1</w:t>
                            </w:r>
                            <w:r w:rsidR="00273ADC">
                              <w:rPr>
                                <w:sz w:val="20"/>
                                <w:szCs w:val="20"/>
                              </w:rPr>
                              <w:t xml:space="preserve"> original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EF1DF4" id="Text Box 9" o:spid="_x0000_s1030" type="#_x0000_t202" style="position:absolute;left:0;text-align:left;margin-left:0;margin-top:131.75pt;width:2in;height:.05pt;z-index:251657225;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" stroked="f">
                <v:textbox style="mso-fit-shape-to-text:t" inset="0,0,0,0">
                  <w:txbxContent>
                    <w:p w14:paraId="304B3839" w14:textId="1B97B185" w:rsidR="00DD3362" w:rsidRPr="00DD3362" w:rsidRDefault="00DD3362" w:rsidP="00DD3362">
                      <w:pPr>
                        <w:pStyle w:val="Caption"/>
                        <w:rPr>
                          <w:noProof/>
                          <w:sz w:val="20"/>
                          <w:szCs w:val="20"/>
                        </w:rPr>
                      </w:pPr>
                      <w:r w:rsidRPr="00DD3362">
                        <w:rPr>
                          <w:sz w:val="20"/>
                          <w:szCs w:val="20"/>
                        </w:rPr>
                        <w:t xml:space="preserve">            Fig: </w:t>
                      </w:r>
                      <w:r>
                        <w:rPr>
                          <w:sz w:val="20"/>
                          <w:szCs w:val="20"/>
                        </w:rPr>
                        <w:t>1</w:t>
                      </w:r>
                      <w:r w:rsidRPr="00DD3362">
                        <w:rPr>
                          <w:sz w:val="20"/>
                          <w:szCs w:val="20"/>
                        </w:rPr>
                        <w:t>.</w:t>
                      </w:r>
                      <w:r w:rsidR="0069512D">
                        <w:rPr>
                          <w:sz w:val="20"/>
                          <w:szCs w:val="20"/>
                        </w:rPr>
                        <w:t>5</w:t>
                      </w:r>
                      <w:r w:rsidRPr="00DD3362">
                        <w:rPr>
                          <w:sz w:val="20"/>
                          <w:szCs w:val="20"/>
                        </w:rPr>
                        <w:t>.1</w:t>
                      </w:r>
                      <w:r w:rsidR="00273ADC">
                        <w:rPr>
                          <w:sz w:val="20"/>
                          <w:szCs w:val="20"/>
                        </w:rPr>
                        <w:t xml:space="preserve"> original Image</w:t>
                      </w:r>
                    </w:p>
                  </w:txbxContent>
                </v:textbox>
                <w10:wrap type="square" anchorx="margin"/>
              </v:shape>
            </w:pict>
          </mc:Fallback>
        </mc:AlternateContent>
      </w:r>
    </w:p>
    <w:p w14:paraId="038F8D5C" w14:textId="53E483C9" w:rsidR="00314338" w:rsidRPr="00625137" w:rsidRDefault="00487431" w:rsidP="00487431">
      <w:pPr>
        <w:pStyle w:val="Heading2"/>
      </w:pPr>
      <w:r>
        <w:t xml:space="preserve">1.5.2 </w:t>
      </w:r>
      <w:r w:rsidR="00BC64DA">
        <w:t>Closing operation</w:t>
      </w:r>
    </w:p>
    <w:p w14:paraId="37FBDB86" w14:textId="7487305D" w:rsidR="00522F61" w:rsidRDefault="00404CAA" w:rsidP="002D1719">
      <w:pPr>
        <w:jc w:val="both"/>
      </w:pPr>
      <w:r>
        <w:t xml:space="preserve">The gradient image is then </w:t>
      </w:r>
      <w:r w:rsidR="006357DE">
        <w:t>smoothened</w:t>
      </w:r>
      <w:r>
        <w:t xml:space="preserve"> by </w:t>
      </w:r>
      <w:r w:rsidR="00071762">
        <w:t xml:space="preserve">using gaussian blur </w:t>
      </w:r>
      <w:r w:rsidR="006357DE">
        <w:t xml:space="preserve">with a filter kernel size of 7x11. </w:t>
      </w:r>
      <w:r w:rsidR="005514B8">
        <w:t xml:space="preserve">The smoothened image is then converted into black and white by </w:t>
      </w:r>
      <w:r w:rsidR="009C726A">
        <w:t xml:space="preserve">using </w:t>
      </w:r>
      <w:r w:rsidR="00DA3C6B">
        <w:t>Otsu Thresholding technique.</w:t>
      </w:r>
      <w:r w:rsidR="002E1014">
        <w:t xml:space="preserve"> </w:t>
      </w:r>
      <w:r w:rsidR="0096043C">
        <w:t xml:space="preserve">The images are often </w:t>
      </w:r>
      <w:r w:rsidR="00114B43">
        <w:t>captured</w:t>
      </w:r>
      <w:r w:rsidR="00F64EAC">
        <w:t xml:space="preserve"> in </w:t>
      </w:r>
      <w:r w:rsidR="00114B43">
        <w:t xml:space="preserve">well exposed condition and </w:t>
      </w:r>
      <w:r w:rsidR="002359D2">
        <w:t xml:space="preserve">hence </w:t>
      </w:r>
      <w:r w:rsidR="00114B43">
        <w:t>global thresholding tech</w:t>
      </w:r>
      <w:r w:rsidR="002359D2">
        <w:t>nique like OTSU is helpful in removing additional noise</w:t>
      </w:r>
      <w:r w:rsidR="00066E01">
        <w:t xml:space="preserve">. </w:t>
      </w:r>
      <w:r w:rsidR="009B6A37">
        <w:t>The</w:t>
      </w:r>
      <w:r w:rsidR="00066E01">
        <w:t>n,</w:t>
      </w:r>
      <w:r w:rsidR="009B6A37">
        <w:t xml:space="preserve"> </w:t>
      </w:r>
      <w:r w:rsidR="002359D2">
        <w:t xml:space="preserve">morphological </w:t>
      </w:r>
      <w:r w:rsidR="009B6A37">
        <w:t>c</w:t>
      </w:r>
      <w:r w:rsidR="00864BDB">
        <w:t>losing operation is performed on the thresholded image to cover the small gaps</w:t>
      </w:r>
      <w:r w:rsidR="00066E01">
        <w:t xml:space="preserve"> if they present in the detected contours</w:t>
      </w:r>
      <w:r w:rsidR="00864BDB">
        <w:t xml:space="preserve">. </w:t>
      </w:r>
      <w:r w:rsidR="00066E01">
        <w:t>Later</w:t>
      </w:r>
      <w:r w:rsidR="00864BDB">
        <w:t xml:space="preserve">, </w:t>
      </w:r>
      <w:r w:rsidR="00066E01">
        <w:t xml:space="preserve">the closed image is </w:t>
      </w:r>
      <w:r w:rsidR="000C073F">
        <w:t>ero</w:t>
      </w:r>
      <w:r w:rsidR="00066E01">
        <w:t xml:space="preserve">ded </w:t>
      </w:r>
      <w:r w:rsidR="000C073F">
        <w:t>and dila</w:t>
      </w:r>
      <w:r w:rsidR="00066E01">
        <w:t>ted</w:t>
      </w:r>
      <w:r w:rsidR="000C073F">
        <w:t xml:space="preserve"> </w:t>
      </w:r>
      <w:r w:rsidR="00066E01">
        <w:t xml:space="preserve">in order to </w:t>
      </w:r>
      <w:r w:rsidR="00C55848">
        <w:t xml:space="preserve">further </w:t>
      </w:r>
      <w:r w:rsidR="004226A5">
        <w:t xml:space="preserve">reduce the gaps between </w:t>
      </w:r>
      <w:r w:rsidR="0055487B">
        <w:t>within the</w:t>
      </w:r>
      <w:r w:rsidR="004226A5">
        <w:t xml:space="preserve"> matrix code</w:t>
      </w:r>
      <w:r w:rsidR="00C55848">
        <w:t xml:space="preserve"> </w:t>
      </w:r>
      <w:r w:rsidR="008557DD">
        <w:t>and</w:t>
      </w:r>
      <w:r w:rsidR="0072348D">
        <w:t xml:space="preserve"> connect different broken pieces of the contour</w:t>
      </w:r>
      <w:r w:rsidR="0055487B">
        <w:t xml:space="preserve">. </w:t>
      </w:r>
      <w:r w:rsidR="00B55B70">
        <w:t xml:space="preserve">This process can be </w:t>
      </w:r>
      <w:r w:rsidR="0027392F">
        <w:t>performed</w:t>
      </w:r>
      <w:r w:rsidR="00B55B70">
        <w:t xml:space="preserve"> </w:t>
      </w:r>
      <w:r w:rsidR="0027392F">
        <w:t>more than once</w:t>
      </w:r>
      <w:r w:rsidR="00B55B70">
        <w:t xml:space="preserve"> to produce better results</w:t>
      </w:r>
      <w:r w:rsidR="003044C2">
        <w:t>, but the results would not vary by much. To keep the model cheap, we perform it only once.</w:t>
      </w:r>
      <w:r w:rsidR="00F55E50">
        <w:t xml:space="preserve"> </w:t>
      </w:r>
      <w:r w:rsidR="009B1876">
        <w:t>As seen in the figure 1.1.6 t</w:t>
      </w:r>
      <w:r w:rsidR="004226A5">
        <w:t xml:space="preserve">he </w:t>
      </w:r>
      <w:r w:rsidR="00B32850">
        <w:t xml:space="preserve">data matrix contour is prominently </w:t>
      </w:r>
      <w:r w:rsidR="009B1876">
        <w:t>visible, a</w:t>
      </w:r>
      <w:r w:rsidR="00D7391F">
        <w:t xml:space="preserve">nd easier to be detected than any of the previous steps. </w:t>
      </w:r>
      <w:r w:rsidR="009B1876">
        <w:t xml:space="preserve"> </w:t>
      </w:r>
    </w:p>
    <w:bookmarkStart w:id="2" w:name="_MON_1700992738"/>
    <w:bookmarkEnd w:id="2"/>
    <w:p w14:paraId="05705DA4" w14:textId="2D26986E" w:rsidR="00A7501F" w:rsidRDefault="009F12EF" w:rsidP="002D1719">
      <w:pPr>
        <w:jc w:val="both"/>
      </w:pPr>
      <w:r>
        <w:rPr>
          <w:noProof/>
        </w:rPr>
        <w:object w:dxaOrig="9026" w:dyaOrig="4215" w14:anchorId="0CB21C44">
          <v:shape id="_x0000_i1027" type="#_x0000_t75" style="width:450.85pt;height:210.55pt" o:ole="">
            <v:imagedata r:id="rId25" o:title=""/>
          </v:shape>
          <o:OLEObject Type="Embed" ProgID="Word.OpenDocumentText.12" ShapeID="_x0000_i1027" DrawAspect="Content" ObjectID="_1701595415" r:id="rId26"/>
        </w:object>
      </w:r>
    </w:p>
    <w:p w14:paraId="2336E9C9" w14:textId="7986BB4F" w:rsidR="001E50A9" w:rsidRDefault="00AC58BF" w:rsidP="002D1719">
      <w:pPr>
        <w:jc w:val="both"/>
      </w:pPr>
      <w:r>
        <w:t xml:space="preserve">       </w:t>
      </w:r>
    </w:p>
    <w:p w14:paraId="69A51AA3" w14:textId="6E4444B7" w:rsidR="007771A8" w:rsidRDefault="005240F9" w:rsidP="002D1719">
      <w:pPr>
        <w:jc w:val="both"/>
      </w:pPr>
      <w:r>
        <w:rPr>
          <w:noProof/>
        </w:rPr>
        <mc:AlternateContent>
          <mc:Choice Requires="wpg">
            <w:drawing>
              <wp:anchor distT="0" distB="0" distL="114300" distR="114300" simplePos="0" relativeHeight="251657218" behindDoc="0" locked="0" layoutInCell="1" allowOverlap="1" wp14:anchorId="5DA24263" wp14:editId="207220C2">
                <wp:simplePos x="0" y="0"/>
                <wp:positionH relativeFrom="column">
                  <wp:posOffset>0</wp:posOffset>
                </wp:positionH>
                <wp:positionV relativeFrom="paragraph">
                  <wp:posOffset>2540</wp:posOffset>
                </wp:positionV>
                <wp:extent cx="5546725" cy="1564640"/>
                <wp:effectExtent l="0" t="0" r="0" b="0"/>
                <wp:wrapSquare wrapText="bothSides"/>
                <wp:docPr id="36" name="Group 36"/>
                <wp:cNvGraphicFramePr/>
                <a:graphic xmlns:a="http://schemas.openxmlformats.org/drawingml/2006/main">
                  <a:graphicData uri="http://schemas.microsoft.com/office/word/2010/wordprocessingGroup">
                    <wpg:wgp>
                      <wpg:cNvGrpSpPr/>
                      <wpg:grpSpPr>
                        <a:xfrm>
                          <a:off x="0" y="0"/>
                          <a:ext cx="5546725" cy="1564640"/>
                          <a:chOff x="0" y="0"/>
                          <a:chExt cx="5546725" cy="1564640"/>
                        </a:xfrm>
                      </wpg:grpSpPr>
                      <pic:pic xmlns:pic="http://schemas.openxmlformats.org/drawingml/2006/picture">
                        <pic:nvPicPr>
                          <pic:cNvPr id="12" name="Picture 12" descr="A picture containing application&#10;&#10;Description automatically generated"/>
                          <pic:cNvPicPr>
                            <a:picLocks noChangeAspect="1"/>
                          </pic:cNvPicPr>
                        </pic:nvPicPr>
                        <pic:blipFill rotWithShape="1">
                          <a:blip r:embed="rId27" cstate="print">
                            <a:extLst>
                              <a:ext uri="{28A0092B-C50C-407E-A947-70E740481C1C}">
                                <a14:useLocalDpi xmlns:a14="http://schemas.microsoft.com/office/drawing/2010/main" val="0"/>
                              </a:ext>
                            </a:extLst>
                          </a:blip>
                          <a:srcRect l="50481" t="67175" r="-1"/>
                          <a:stretch/>
                        </pic:blipFill>
                        <pic:spPr bwMode="auto">
                          <a:xfrm>
                            <a:off x="1874520" y="0"/>
                            <a:ext cx="1771650" cy="15640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 name="Picture 6" descr="A picture containing text, dark, night sky&#10;&#10;Description automatically generated"/>
                          <pic:cNvPicPr>
                            <a:picLocks noChangeAspect="1"/>
                          </pic:cNvPicPr>
                        </pic:nvPicPr>
                        <pic:blipFill rotWithShape="1">
                          <a:blip r:embed="rId28" cstate="print">
                            <a:extLst>
                              <a:ext uri="{28A0092B-C50C-407E-A947-70E740481C1C}">
                                <a14:useLocalDpi xmlns:a14="http://schemas.microsoft.com/office/drawing/2010/main" val="0"/>
                              </a:ext>
                            </a:extLst>
                          </a:blip>
                          <a:srcRect l="45553" t="63565"/>
                          <a:stretch/>
                        </pic:blipFill>
                        <pic:spPr bwMode="auto">
                          <a:xfrm>
                            <a:off x="0" y="0"/>
                            <a:ext cx="1755140" cy="15646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 name="Picture 5" descr="A picture containing application&#10;&#10;Description automatically generated"/>
                          <pic:cNvPicPr>
                            <a:picLocks noChangeAspect="1"/>
                          </pic:cNvPicPr>
                        </pic:nvPicPr>
                        <pic:blipFill rotWithShape="1">
                          <a:blip r:embed="rId29" cstate="print">
                            <a:extLst>
                              <a:ext uri="{28A0092B-C50C-407E-A947-70E740481C1C}">
                                <a14:useLocalDpi xmlns:a14="http://schemas.microsoft.com/office/drawing/2010/main" val="0"/>
                              </a:ext>
                            </a:extLst>
                          </a:blip>
                          <a:srcRect l="40867" t="61012" b="1"/>
                          <a:stretch/>
                        </pic:blipFill>
                        <pic:spPr bwMode="auto">
                          <a:xfrm>
                            <a:off x="3764280" y="0"/>
                            <a:ext cx="1782445" cy="156400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6483547B" id="Group 36" o:spid="_x0000_s1026" style="position:absolute;margin-left:0;margin-top:.2pt;width:436.75pt;height:123.2pt;z-index:251657218" coordsize="55467,156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5/6KKKACiiigAooooAKKKKACpbK+vdNu47/TruW3nhYNFNDIVdG9QRyDUVFAD7i4nu53urqZpJ&#10;JGLSSSMSzMTkkk9STT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q1oi6I2pRjxE90tnhvNayVWk6HGAxA64z7VV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cI5GRpFjYqv3m28Cm12XwN8ReFNP8AiHoegfFPULiPwRfeIbF/F1vbglpb&#10;NJh5hGBuyEL4xzzQBxtFdh450D4d6z8WrvSPhf4khh0G81CT+z7rUy0MdtCWYqrs/ouPm71yM8Xk&#10;TvB5ivsYruQ5VsHqPagBt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VjSNQ/&#10;srUYtQNrFN5bZ8qZNytxjkVXooA9Qh8ffs4ab8PdU8N23wjvdQ1y4vrv+z9cv7/yvItpEg8r93Hk&#10;GRHSX/ZKy9ciuN+IuseBdb8T3N/8O/Ctxo+lyMrW9jdXnnvF8oDLvwNw3ZI471g0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f+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">
                <v:shape id="Picture 12" o:spid="_x0000_s1027" type="#_x0000_t75" alt="A picture containing application&#10;&#10;Description automatically generated" style="position:absolute;left:18745;width:17716;height:15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">
                  <v:imagedata r:id="rId30" o:title="A picture containing application&#10;&#10;Description automatically generated" croptop="44024f" cropleft="33083f" cropright="-1f"/>
                </v:shape>
                <v:shape id="Picture 6" o:spid="_x0000_s1028" type="#_x0000_t75" alt="A picture containing text, dark, night sky&#10;&#10;Description automatically generated" style="position:absolute;width:17551;height:15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">
                  <v:imagedata r:id="rId31" o:title="A picture containing text, dark, night sky&#10;&#10;Description automatically generated" croptop="41658f" cropleft="29854f"/>
                </v:shape>
                <v:shape id="Picture 5" o:spid="_x0000_s1029" type="#_x0000_t75" alt="A picture containing application&#10;&#10;Description automatically generated" style="position:absolute;left:37642;width:17825;height:15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">
                  <v:imagedata r:id="rId32" o:title="A picture containing application&#10;&#10;Description automatically generated" croptop="39985f" cropbottom="1f" cropleft="26783f"/>
                </v:shape>
                <w10:wrap type="square"/>
              </v:group>
            </w:pict>
          </mc:Fallback>
        </mc:AlternateContent>
      </w:r>
    </w:p>
    <w:p w14:paraId="4060F871" w14:textId="66F670BE" w:rsidR="007771A8" w:rsidRDefault="007771A8" w:rsidP="002D1719">
      <w:pPr>
        <w:jc w:val="both"/>
      </w:pPr>
    </w:p>
    <w:p w14:paraId="0DD9C642" w14:textId="336FBEF5" w:rsidR="007771A8" w:rsidRDefault="007771A8" w:rsidP="002D1719">
      <w:pPr>
        <w:jc w:val="both"/>
      </w:pPr>
    </w:p>
    <w:p w14:paraId="639454FF" w14:textId="1E057306" w:rsidR="007771A8" w:rsidRDefault="007771A8" w:rsidP="002D1719">
      <w:pPr>
        <w:jc w:val="both"/>
      </w:pPr>
    </w:p>
    <w:p w14:paraId="679A3510" w14:textId="739345A2" w:rsidR="00971E65" w:rsidRDefault="00971E65" w:rsidP="002D1719">
      <w:pPr>
        <w:jc w:val="both"/>
      </w:pPr>
    </w:p>
    <w:p w14:paraId="0698475B" w14:textId="77777777" w:rsidR="003801ED" w:rsidRDefault="003801ED" w:rsidP="002D1719">
      <w:pPr>
        <w:jc w:val="both"/>
      </w:pPr>
    </w:p>
    <w:p w14:paraId="6D3DEFC9" w14:textId="77777777" w:rsidR="003801ED" w:rsidRDefault="003801ED" w:rsidP="002D1719">
      <w:pPr>
        <w:jc w:val="both"/>
      </w:pPr>
    </w:p>
    <w:p w14:paraId="30AC839C" w14:textId="77777777" w:rsidR="003801ED" w:rsidRDefault="003801ED" w:rsidP="002D1719">
      <w:pPr>
        <w:jc w:val="both"/>
      </w:pPr>
    </w:p>
    <w:p w14:paraId="4BE6F74A" w14:textId="01CE67F5" w:rsidR="003801ED" w:rsidRDefault="00040308" w:rsidP="002D1719">
      <w:pPr>
        <w:jc w:val="both"/>
      </w:pPr>
      <w:r>
        <w:rPr>
          <w:noProof/>
        </w:rPr>
        <mc:AlternateContent>
          <mc:Choice Requires="wps">
            <w:drawing>
              <wp:anchor distT="0" distB="0" distL="114300" distR="114300" simplePos="0" relativeHeight="251657230" behindDoc="0" locked="0" layoutInCell="1" allowOverlap="1" wp14:anchorId="262220AF" wp14:editId="555F765C">
                <wp:simplePos x="0" y="0"/>
                <wp:positionH relativeFrom="column">
                  <wp:posOffset>3754120</wp:posOffset>
                </wp:positionH>
                <wp:positionV relativeFrom="paragraph">
                  <wp:posOffset>92075</wp:posOffset>
                </wp:positionV>
                <wp:extent cx="1782445"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782445" cy="635"/>
                        </a:xfrm>
                        <a:prstGeom prst="rect">
                          <a:avLst/>
                        </a:prstGeom>
                        <a:solidFill>
                          <a:prstClr val="white"/>
                        </a:solidFill>
                        <a:ln>
                          <a:noFill/>
                        </a:ln>
                      </wps:spPr>
                      <wps:txbx>
                        <w:txbxContent>
                          <w:p w14:paraId="14D8E449" w14:textId="130D008C" w:rsidR="004D26B6" w:rsidRPr="00040308" w:rsidRDefault="00040308" w:rsidP="00040308">
                            <w:pPr>
                              <w:pStyle w:val="Caption"/>
                              <w:rPr>
                                <w:noProof/>
                                <w:sz w:val="20"/>
                                <w:szCs w:val="20"/>
                              </w:rPr>
                            </w:pPr>
                            <w:r>
                              <w:rPr>
                                <w:sz w:val="20"/>
                                <w:szCs w:val="20"/>
                              </w:rPr>
                              <w:t xml:space="preserve">         </w:t>
                            </w:r>
                            <w:r w:rsidR="004D26B6" w:rsidRPr="00040308">
                              <w:rPr>
                                <w:sz w:val="20"/>
                                <w:szCs w:val="20"/>
                              </w:rPr>
                              <w:t>Figure 1.</w:t>
                            </w:r>
                            <w:r w:rsidR="0069512D">
                              <w:rPr>
                                <w:sz w:val="20"/>
                                <w:szCs w:val="20"/>
                              </w:rPr>
                              <w:t>5</w:t>
                            </w:r>
                            <w:r w:rsidR="004D26B6" w:rsidRPr="00040308">
                              <w:rPr>
                                <w:sz w:val="20"/>
                                <w:szCs w:val="20"/>
                              </w:rPr>
                              <w:t>.6 Closed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2220AF" id="Text Box 20" o:spid="_x0000_s1031" type="#_x0000_t202" style="position:absolute;left:0;text-align:left;margin-left:295.6pt;margin-top:7.25pt;width:140.35pt;height:.05pt;z-index:2516572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" stroked="f">
                <v:textbox style="mso-fit-shape-to-text:t" inset="0,0,0,0">
                  <w:txbxContent>
                    <w:p w14:paraId="14D8E449" w14:textId="130D008C" w:rsidR="004D26B6" w:rsidRPr="00040308" w:rsidRDefault="00040308" w:rsidP="00040308">
                      <w:pPr>
                        <w:pStyle w:val="Caption"/>
                        <w:rPr>
                          <w:noProof/>
                          <w:sz w:val="20"/>
                          <w:szCs w:val="20"/>
                        </w:rPr>
                      </w:pPr>
                      <w:r>
                        <w:rPr>
                          <w:sz w:val="20"/>
                          <w:szCs w:val="20"/>
                        </w:rPr>
                        <w:t xml:space="preserve">         </w:t>
                      </w:r>
                      <w:r w:rsidR="004D26B6" w:rsidRPr="00040308">
                        <w:rPr>
                          <w:sz w:val="20"/>
                          <w:szCs w:val="20"/>
                        </w:rPr>
                        <w:t>Figure 1.</w:t>
                      </w:r>
                      <w:r w:rsidR="0069512D">
                        <w:rPr>
                          <w:sz w:val="20"/>
                          <w:szCs w:val="20"/>
                        </w:rPr>
                        <w:t>5</w:t>
                      </w:r>
                      <w:r w:rsidR="004D26B6" w:rsidRPr="00040308">
                        <w:rPr>
                          <w:sz w:val="20"/>
                          <w:szCs w:val="20"/>
                        </w:rPr>
                        <w:t>.6 Closed Image</w:t>
                      </w:r>
                    </w:p>
                  </w:txbxContent>
                </v:textbox>
                <w10:wrap type="square"/>
              </v:shape>
            </w:pict>
          </mc:Fallback>
        </mc:AlternateContent>
      </w:r>
      <w:r>
        <w:rPr>
          <w:noProof/>
        </w:rPr>
        <mc:AlternateContent>
          <mc:Choice Requires="wps">
            <w:drawing>
              <wp:anchor distT="0" distB="0" distL="114300" distR="114300" simplePos="0" relativeHeight="251657229" behindDoc="0" locked="0" layoutInCell="1" allowOverlap="1" wp14:anchorId="29816F06" wp14:editId="4A4C96FD">
                <wp:simplePos x="0" y="0"/>
                <wp:positionH relativeFrom="column">
                  <wp:posOffset>1877060</wp:posOffset>
                </wp:positionH>
                <wp:positionV relativeFrom="paragraph">
                  <wp:posOffset>88265</wp:posOffset>
                </wp:positionV>
                <wp:extent cx="1771650"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771650" cy="635"/>
                        </a:xfrm>
                        <a:prstGeom prst="rect">
                          <a:avLst/>
                        </a:prstGeom>
                        <a:solidFill>
                          <a:prstClr val="white"/>
                        </a:solidFill>
                        <a:ln>
                          <a:noFill/>
                        </a:ln>
                      </wps:spPr>
                      <wps:txbx>
                        <w:txbxContent>
                          <w:p w14:paraId="5C791397" w14:textId="679064E7" w:rsidR="00AD0E5C" w:rsidRPr="004D26B6" w:rsidRDefault="00AD0E5C" w:rsidP="004D26B6">
                            <w:pPr>
                              <w:pStyle w:val="Caption"/>
                              <w:rPr>
                                <w:noProof/>
                                <w:sz w:val="20"/>
                                <w:szCs w:val="20"/>
                              </w:rPr>
                            </w:pPr>
                            <w:r w:rsidRPr="004D26B6">
                              <w:rPr>
                                <w:sz w:val="20"/>
                                <w:szCs w:val="20"/>
                              </w:rPr>
                              <w:t>Figure</w:t>
                            </w:r>
                            <w:r w:rsidR="00040308">
                              <w:rPr>
                                <w:sz w:val="20"/>
                                <w:szCs w:val="20"/>
                              </w:rPr>
                              <w:t xml:space="preserve"> 1.</w:t>
                            </w:r>
                            <w:r w:rsidR="0069512D">
                              <w:rPr>
                                <w:sz w:val="20"/>
                                <w:szCs w:val="20"/>
                              </w:rPr>
                              <w:t>5</w:t>
                            </w:r>
                            <w:r w:rsidR="004D26B6" w:rsidRPr="004D26B6">
                              <w:rPr>
                                <w:sz w:val="20"/>
                                <w:szCs w:val="20"/>
                              </w:rPr>
                              <w:t>.</w:t>
                            </w:r>
                            <w:r w:rsidRPr="004D26B6">
                              <w:rPr>
                                <w:sz w:val="20"/>
                                <w:szCs w:val="20"/>
                              </w:rPr>
                              <w:t xml:space="preserve">5 </w:t>
                            </w:r>
                            <w:r w:rsidR="00C678E3">
                              <w:rPr>
                                <w:sz w:val="20"/>
                                <w:szCs w:val="20"/>
                              </w:rPr>
                              <w:t>Thresholded</w:t>
                            </w:r>
                            <w:r w:rsidRPr="004D26B6">
                              <w:rPr>
                                <w:sz w:val="20"/>
                                <w:szCs w:val="20"/>
                              </w:rPr>
                              <w:t xml:space="preserve"> </w:t>
                            </w:r>
                            <w:r w:rsidR="00C678E3">
                              <w:rPr>
                                <w:sz w:val="20"/>
                                <w:szCs w:val="20"/>
                              </w:rPr>
                              <w:t>gradi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816F06" id="Text Box 19" o:spid="_x0000_s1032" type="#_x0000_t202" style="position:absolute;left:0;text-align:left;margin-left:147.8pt;margin-top:6.95pt;width:139.5pt;height:.05pt;z-index:25165722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" stroked="f">
                <v:textbox style="mso-fit-shape-to-text:t" inset="0,0,0,0">
                  <w:txbxContent>
                    <w:p w14:paraId="5C791397" w14:textId="679064E7" w:rsidR="00AD0E5C" w:rsidRPr="004D26B6" w:rsidRDefault="00AD0E5C" w:rsidP="004D26B6">
                      <w:pPr>
                        <w:pStyle w:val="Caption"/>
                        <w:rPr>
                          <w:noProof/>
                          <w:sz w:val="20"/>
                          <w:szCs w:val="20"/>
                        </w:rPr>
                      </w:pPr>
                      <w:r w:rsidRPr="004D26B6">
                        <w:rPr>
                          <w:sz w:val="20"/>
                          <w:szCs w:val="20"/>
                        </w:rPr>
                        <w:t>Figure</w:t>
                      </w:r>
                      <w:r w:rsidR="00040308">
                        <w:rPr>
                          <w:sz w:val="20"/>
                          <w:szCs w:val="20"/>
                        </w:rPr>
                        <w:t xml:space="preserve"> 1.</w:t>
                      </w:r>
                      <w:r w:rsidR="0069512D">
                        <w:rPr>
                          <w:sz w:val="20"/>
                          <w:szCs w:val="20"/>
                        </w:rPr>
                        <w:t>5</w:t>
                      </w:r>
                      <w:r w:rsidR="004D26B6" w:rsidRPr="004D26B6">
                        <w:rPr>
                          <w:sz w:val="20"/>
                          <w:szCs w:val="20"/>
                        </w:rPr>
                        <w:t>.</w:t>
                      </w:r>
                      <w:r w:rsidRPr="004D26B6">
                        <w:rPr>
                          <w:sz w:val="20"/>
                          <w:szCs w:val="20"/>
                        </w:rPr>
                        <w:t xml:space="preserve">5 </w:t>
                      </w:r>
                      <w:r w:rsidR="00C678E3">
                        <w:rPr>
                          <w:sz w:val="20"/>
                          <w:szCs w:val="20"/>
                        </w:rPr>
                        <w:t>Thresholded</w:t>
                      </w:r>
                      <w:r w:rsidRPr="004D26B6">
                        <w:rPr>
                          <w:sz w:val="20"/>
                          <w:szCs w:val="20"/>
                        </w:rPr>
                        <w:t xml:space="preserve"> </w:t>
                      </w:r>
                      <w:r w:rsidR="00C678E3">
                        <w:rPr>
                          <w:sz w:val="20"/>
                          <w:szCs w:val="20"/>
                        </w:rPr>
                        <w:t>gradient</w:t>
                      </w:r>
                    </w:p>
                  </w:txbxContent>
                </v:textbox>
                <w10:wrap type="square"/>
              </v:shape>
            </w:pict>
          </mc:Fallback>
        </mc:AlternateContent>
      </w:r>
      <w:r w:rsidR="004D26B6">
        <w:rPr>
          <w:noProof/>
        </w:rPr>
        <mc:AlternateContent>
          <mc:Choice Requires="wps">
            <w:drawing>
              <wp:anchor distT="0" distB="0" distL="114300" distR="114300" simplePos="0" relativeHeight="251657228" behindDoc="0" locked="0" layoutInCell="1" allowOverlap="1" wp14:anchorId="25F745C8" wp14:editId="77495381">
                <wp:simplePos x="0" y="0"/>
                <wp:positionH relativeFrom="margin">
                  <wp:align>left</wp:align>
                </wp:positionH>
                <wp:positionV relativeFrom="paragraph">
                  <wp:posOffset>88900</wp:posOffset>
                </wp:positionV>
                <wp:extent cx="1755140" cy="635"/>
                <wp:effectExtent l="0" t="0" r="0" b="3810"/>
                <wp:wrapSquare wrapText="bothSides"/>
                <wp:docPr id="18" name="Text Box 18"/>
                <wp:cNvGraphicFramePr/>
                <a:graphic xmlns:a="http://schemas.openxmlformats.org/drawingml/2006/main">
                  <a:graphicData uri="http://schemas.microsoft.com/office/word/2010/wordprocessingShape">
                    <wps:wsp>
                      <wps:cNvSpPr txBox="1"/>
                      <wps:spPr>
                        <a:xfrm>
                          <a:off x="0" y="0"/>
                          <a:ext cx="1755140" cy="635"/>
                        </a:xfrm>
                        <a:prstGeom prst="rect">
                          <a:avLst/>
                        </a:prstGeom>
                        <a:solidFill>
                          <a:prstClr val="white"/>
                        </a:solidFill>
                        <a:ln>
                          <a:noFill/>
                        </a:ln>
                      </wps:spPr>
                      <wps:txbx>
                        <w:txbxContent>
                          <w:p w14:paraId="5561F1A2" w14:textId="7CDDE8E2" w:rsidR="00AD0E5C" w:rsidRPr="00AD0E5C" w:rsidRDefault="00AD0E5C" w:rsidP="00AD0E5C">
                            <w:pPr>
                              <w:pStyle w:val="Caption"/>
                              <w:rPr>
                                <w:noProof/>
                                <w:sz w:val="20"/>
                                <w:szCs w:val="20"/>
                              </w:rPr>
                            </w:pPr>
                            <w:r>
                              <w:rPr>
                                <w:sz w:val="20"/>
                                <w:szCs w:val="20"/>
                              </w:rPr>
                              <w:t xml:space="preserve">    </w:t>
                            </w:r>
                            <w:r w:rsidRPr="00AD0E5C">
                              <w:rPr>
                                <w:sz w:val="20"/>
                                <w:szCs w:val="20"/>
                              </w:rPr>
                              <w:t>Figure 1</w:t>
                            </w:r>
                            <w:r>
                              <w:rPr>
                                <w:sz w:val="20"/>
                                <w:szCs w:val="20"/>
                              </w:rPr>
                              <w:t>.</w:t>
                            </w:r>
                            <w:r w:rsidR="0069512D">
                              <w:rPr>
                                <w:sz w:val="20"/>
                                <w:szCs w:val="20"/>
                              </w:rPr>
                              <w:t>5</w:t>
                            </w:r>
                            <w:r w:rsidRPr="00AD0E5C">
                              <w:rPr>
                                <w:sz w:val="20"/>
                                <w:szCs w:val="20"/>
                              </w:rPr>
                              <w:t xml:space="preserve">.4 Gradient Imag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F745C8" id="Text Box 18" o:spid="_x0000_s1033" type="#_x0000_t202" style="position:absolute;left:0;text-align:left;margin-left:0;margin-top:7pt;width:138.2pt;height:.05pt;z-index:25165722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" stroked="f">
                <v:textbox style="mso-fit-shape-to-text:t" inset="0,0,0,0">
                  <w:txbxContent>
                    <w:p w14:paraId="5561F1A2" w14:textId="7CDDE8E2" w:rsidR="00AD0E5C" w:rsidRPr="00AD0E5C" w:rsidRDefault="00AD0E5C" w:rsidP="00AD0E5C">
                      <w:pPr>
                        <w:pStyle w:val="Caption"/>
                        <w:rPr>
                          <w:noProof/>
                          <w:sz w:val="20"/>
                          <w:szCs w:val="20"/>
                        </w:rPr>
                      </w:pPr>
                      <w:r>
                        <w:rPr>
                          <w:sz w:val="20"/>
                          <w:szCs w:val="20"/>
                        </w:rPr>
                        <w:t xml:space="preserve">    </w:t>
                      </w:r>
                      <w:r w:rsidRPr="00AD0E5C">
                        <w:rPr>
                          <w:sz w:val="20"/>
                          <w:szCs w:val="20"/>
                        </w:rPr>
                        <w:t>Figure 1</w:t>
                      </w:r>
                      <w:r>
                        <w:rPr>
                          <w:sz w:val="20"/>
                          <w:szCs w:val="20"/>
                        </w:rPr>
                        <w:t>.</w:t>
                      </w:r>
                      <w:r w:rsidR="0069512D">
                        <w:rPr>
                          <w:sz w:val="20"/>
                          <w:szCs w:val="20"/>
                        </w:rPr>
                        <w:t>5</w:t>
                      </w:r>
                      <w:r w:rsidRPr="00AD0E5C">
                        <w:rPr>
                          <w:sz w:val="20"/>
                          <w:szCs w:val="20"/>
                        </w:rPr>
                        <w:t xml:space="preserve">.4 Gradient Image           </w:t>
                      </w:r>
                    </w:p>
                  </w:txbxContent>
                </v:textbox>
                <w10:wrap type="square" anchorx="margin"/>
              </v:shape>
            </w:pict>
          </mc:Fallback>
        </mc:AlternateContent>
      </w:r>
    </w:p>
    <w:p w14:paraId="41FEA9A2" w14:textId="330D3A9B" w:rsidR="00AF3EC7" w:rsidRPr="00040308" w:rsidRDefault="003801ED" w:rsidP="002D1719">
      <w:pPr>
        <w:jc w:val="both"/>
      </w:pPr>
      <w:r>
        <w:t xml:space="preserve">   </w:t>
      </w:r>
    </w:p>
    <w:p w14:paraId="66CDB571" w14:textId="77777777" w:rsidR="00AF3EC7" w:rsidRDefault="00AF3EC7" w:rsidP="002D1719">
      <w:pPr>
        <w:jc w:val="both"/>
        <w:rPr>
          <w:b/>
          <w:bCs/>
        </w:rPr>
      </w:pPr>
    </w:p>
    <w:p w14:paraId="27F5ACF0" w14:textId="074631D1" w:rsidR="003801ED" w:rsidRPr="00625137" w:rsidRDefault="00487431" w:rsidP="00487431">
      <w:pPr>
        <w:pStyle w:val="Heading2"/>
      </w:pPr>
      <w:r>
        <w:t xml:space="preserve">1.5.3 </w:t>
      </w:r>
      <w:r w:rsidR="00BC64DA">
        <w:t>Finding Contours and selecting Region of Interest</w:t>
      </w:r>
    </w:p>
    <w:p w14:paraId="1C48B3FA" w14:textId="037D65F7" w:rsidR="00E71791" w:rsidRDefault="00BC64DA" w:rsidP="002D1719">
      <w:pPr>
        <w:jc w:val="both"/>
      </w:pPr>
      <w:r>
        <w:t>Contours are found in the closed image. The height and width of the matrix code is already a known variable which is about 200 pixels. Therefore, the detected contours which obey this siz</w:t>
      </w:r>
      <w:r w:rsidR="004E7982">
        <w:t>e</w:t>
      </w:r>
      <w:r w:rsidR="00E71791" w:rsidRPr="00E71791">
        <w:t xml:space="preserve">+/- </w:t>
      </w:r>
      <w:r w:rsidR="0089270F">
        <w:t>5</w:t>
      </w:r>
      <w:r w:rsidR="00E71791" w:rsidRPr="00E71791">
        <w:t>0 pixels are selected.</w:t>
      </w:r>
      <w:r w:rsidR="0089270F" w:rsidRPr="0089270F">
        <w:t xml:space="preserve"> </w:t>
      </w:r>
      <w:r w:rsidR="00F210DD">
        <w:t>After selecting the required contour,</w:t>
      </w:r>
      <w:r w:rsidR="00F210DD" w:rsidRPr="00F210DD">
        <w:t xml:space="preserve"> </w:t>
      </w:r>
      <w:r w:rsidR="009B6A37">
        <w:t xml:space="preserve">a </w:t>
      </w:r>
      <w:r w:rsidR="00F210DD">
        <w:t>bounding rectangle for the contour is considered. To prevent any loss of code, an additional border of about 50 pixels is added on each edge of the rectangle, which gives us a new bounding box.</w:t>
      </w:r>
    </w:p>
    <w:bookmarkStart w:id="3" w:name="_MON_1700995280"/>
    <w:bookmarkEnd w:id="3"/>
    <w:p w14:paraId="2F8C24BE" w14:textId="39B9BC38" w:rsidR="00986F9A" w:rsidRDefault="009F12EF" w:rsidP="002D1719">
      <w:pPr>
        <w:jc w:val="both"/>
      </w:pPr>
      <w:r>
        <w:rPr>
          <w:noProof/>
        </w:rPr>
        <w:object w:dxaOrig="9026" w:dyaOrig="2810" w14:anchorId="29DBE6B3">
          <v:shape id="_x0000_i1028" type="#_x0000_t75" style="width:450.85pt;height:141.35pt" o:ole="">
            <v:imagedata r:id="rId33" o:title=""/>
          </v:shape>
          <o:OLEObject Type="Embed" ProgID="Word.OpenDocumentText.12" ShapeID="_x0000_i1028" DrawAspect="Content" ObjectID="_1701595416" r:id="rId34"/>
        </w:object>
      </w:r>
      <w:r w:rsidR="00851214">
        <w:tab/>
      </w:r>
    </w:p>
    <w:p w14:paraId="25769413" w14:textId="77777777" w:rsidR="00691DAB" w:rsidRDefault="00691DAB" w:rsidP="002D1719">
      <w:pPr>
        <w:jc w:val="both"/>
      </w:pPr>
    </w:p>
    <w:p w14:paraId="794FC34A" w14:textId="77777777" w:rsidR="00E47DE6" w:rsidRDefault="00E47DE6" w:rsidP="002D1719">
      <w:pPr>
        <w:jc w:val="both"/>
      </w:pPr>
    </w:p>
    <w:bookmarkStart w:id="4" w:name="_MON_1700995143"/>
    <w:bookmarkEnd w:id="4"/>
    <w:p w14:paraId="63D138E4" w14:textId="7437C992" w:rsidR="00971E65" w:rsidRDefault="009F12EF" w:rsidP="002D1719">
      <w:pPr>
        <w:jc w:val="both"/>
      </w:pPr>
      <w:r>
        <w:rPr>
          <w:noProof/>
        </w:rPr>
        <w:object w:dxaOrig="9026" w:dyaOrig="3007" w14:anchorId="7C9F28DA">
          <v:shape id="_x0000_i1029" type="#_x0000_t75" style="width:450.85pt;height:150.05pt" o:ole="">
            <v:imagedata r:id="rId35" o:title=""/>
          </v:shape>
          <o:OLEObject Type="Embed" ProgID="Word.OpenDocumentText.12" ShapeID="_x0000_i1029" DrawAspect="Content" ObjectID="_1701595417" r:id="rId36"/>
        </w:object>
      </w:r>
      <w:r w:rsidR="000E4EDB">
        <w:t xml:space="preserve">Using the new bounding box coordinates we slice the original image </w:t>
      </w:r>
      <w:r w:rsidR="007C4909">
        <w:t xml:space="preserve">to obtain </w:t>
      </w:r>
      <w:r w:rsidR="009B6A37">
        <w:t xml:space="preserve">the </w:t>
      </w:r>
      <w:r w:rsidR="007C4909">
        <w:t>r</w:t>
      </w:r>
      <w:r w:rsidR="00437D8A">
        <w:t>egion of interest (ROI)</w:t>
      </w:r>
      <w:r w:rsidR="002632EA">
        <w:t xml:space="preserve"> as shown in </w:t>
      </w:r>
      <w:r w:rsidR="00A53AAE">
        <w:t xml:space="preserve">fig: </w:t>
      </w:r>
      <w:r w:rsidR="000A2819">
        <w:t>1.</w:t>
      </w:r>
      <w:r w:rsidR="00A53AAE">
        <w:t>1.</w:t>
      </w:r>
      <w:r w:rsidR="000A2819">
        <w:t>8</w:t>
      </w:r>
      <w:r w:rsidR="000E424C">
        <w:t>.</w:t>
      </w:r>
      <w:r w:rsidR="001E50A9">
        <w:t xml:space="preserve"> </w:t>
      </w:r>
      <w:r w:rsidR="007C69C2">
        <w:t>ROI</w:t>
      </w:r>
      <w:r w:rsidR="00971E65">
        <w:t xml:space="preserve"> is a sliced original 3-dimensional image</w:t>
      </w:r>
      <w:r w:rsidR="006C3BAC">
        <w:t>.</w:t>
      </w:r>
      <w:r w:rsidR="00ED4B2F">
        <w:t xml:space="preserve"> It is then </w:t>
      </w:r>
      <w:r w:rsidR="00BB3C90">
        <w:t xml:space="preserve">converted into grayscale, </w:t>
      </w:r>
      <w:r w:rsidR="00FE2906">
        <w:t xml:space="preserve">then it is thresholded using </w:t>
      </w:r>
      <w:r w:rsidR="009B6A37">
        <w:t xml:space="preserve">the </w:t>
      </w:r>
      <w:r w:rsidR="00FE2906">
        <w:t xml:space="preserve">OTSU thresholding </w:t>
      </w:r>
      <w:r w:rsidR="00F648FC">
        <w:t xml:space="preserve">technique, </w:t>
      </w:r>
      <w:r w:rsidR="002F17AB">
        <w:t>i</w:t>
      </w:r>
      <w:r w:rsidR="00F648FC">
        <w:t>t</w:t>
      </w:r>
      <w:r w:rsidR="00FE2906">
        <w:t xml:space="preserve"> is then eroded and dilated to connect the separate dots in the threshold into cont</w:t>
      </w:r>
      <w:r w:rsidR="00F648FC">
        <w:t>inuous lines</w:t>
      </w:r>
      <w:r w:rsidR="000A2819">
        <w:t xml:space="preserve"> and we obtain closed ROI as shown in figure 1.1.9</w:t>
      </w:r>
      <w:r w:rsidR="00F648FC">
        <w:t xml:space="preserve">. </w:t>
      </w:r>
    </w:p>
    <w:bookmarkStart w:id="5" w:name="_MON_1700996613"/>
    <w:bookmarkEnd w:id="5"/>
    <w:p w14:paraId="6D5045D7" w14:textId="338E1526" w:rsidR="00183475" w:rsidRDefault="009F12EF" w:rsidP="002D1719">
      <w:pPr>
        <w:jc w:val="both"/>
      </w:pPr>
      <w:r>
        <w:rPr>
          <w:noProof/>
        </w:rPr>
        <w:object w:dxaOrig="9026" w:dyaOrig="2610" w14:anchorId="2818CD4F">
          <v:shape id="_x0000_i1030" type="#_x0000_t75" style="width:450.85pt;height:130.35pt" o:ole="">
            <v:imagedata r:id="rId37" o:title=""/>
          </v:shape>
          <o:OLEObject Type="Embed" ProgID="Word.OpenDocumentText.12" ShapeID="_x0000_i1030" DrawAspect="Content" ObjectID="_1701595418" r:id="rId38"/>
        </w:object>
      </w:r>
    </w:p>
    <w:p w14:paraId="7BF8423C" w14:textId="5C32F157" w:rsidR="002033C2" w:rsidRDefault="002033C2" w:rsidP="002D1719">
      <w:pPr>
        <w:jc w:val="both"/>
      </w:pPr>
      <w:r>
        <w:t xml:space="preserve">Finally, we pass the closed </w:t>
      </w:r>
      <w:r w:rsidR="00122D56">
        <w:t>ROI</w:t>
      </w:r>
      <w:r>
        <w:t xml:space="preserve"> into </w:t>
      </w:r>
      <w:r w:rsidR="009B6A37">
        <w:t xml:space="preserve">the </w:t>
      </w:r>
      <w:r>
        <w:t xml:space="preserve">pylibdmtx decode function </w:t>
      </w:r>
      <w:r w:rsidR="00122D56">
        <w:t>where we obtain the data sca</w:t>
      </w:r>
      <w:r w:rsidR="00BB5A08">
        <w:t>nned.</w:t>
      </w:r>
      <w:r w:rsidR="00135FAC">
        <w:t xml:space="preserve"> </w:t>
      </w:r>
    </w:p>
    <w:p w14:paraId="54BF7512" w14:textId="77777777" w:rsidR="002033C2" w:rsidRDefault="002033C2" w:rsidP="002D1719">
      <w:pPr>
        <w:jc w:val="both"/>
      </w:pPr>
    </w:p>
    <w:p w14:paraId="74FEE166" w14:textId="2F8A89DB" w:rsidR="00314338" w:rsidRDefault="005240F9" w:rsidP="002D1719">
      <w:pPr>
        <w:jc w:val="both"/>
      </w:pPr>
      <w:r>
        <w:rPr>
          <w:noProof/>
        </w:rPr>
        <mc:AlternateContent>
          <mc:Choice Requires="wpg">
            <w:drawing>
              <wp:anchor distT="0" distB="0" distL="114300" distR="114300" simplePos="0" relativeHeight="251657220" behindDoc="0" locked="0" layoutInCell="1" allowOverlap="1" wp14:anchorId="70D7624F" wp14:editId="531575C5">
                <wp:simplePos x="0" y="0"/>
                <wp:positionH relativeFrom="column">
                  <wp:posOffset>0</wp:posOffset>
                </wp:positionH>
                <wp:positionV relativeFrom="paragraph">
                  <wp:posOffset>183515</wp:posOffset>
                </wp:positionV>
                <wp:extent cx="5358765" cy="1446530"/>
                <wp:effectExtent l="0" t="0" r="0" b="1270"/>
                <wp:wrapSquare wrapText="bothSides"/>
                <wp:docPr id="38" name="Group 38"/>
                <wp:cNvGraphicFramePr/>
                <a:graphic xmlns:a="http://schemas.openxmlformats.org/drawingml/2006/main">
                  <a:graphicData uri="http://schemas.microsoft.com/office/word/2010/wordprocessingGroup">
                    <wpg:wgp>
                      <wpg:cNvGrpSpPr/>
                      <wpg:grpSpPr>
                        <a:xfrm>
                          <a:off x="0" y="0"/>
                          <a:ext cx="5358765" cy="1446530"/>
                          <a:chOff x="0" y="0"/>
                          <a:chExt cx="5358765" cy="1446530"/>
                        </a:xfrm>
                      </wpg:grpSpPr>
                      <pic:pic xmlns:pic="http://schemas.openxmlformats.org/drawingml/2006/picture">
                        <pic:nvPicPr>
                          <pic:cNvPr id="23" name="Picture 23" descr="Qr code&#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3981450" y="0"/>
                            <a:ext cx="1377315" cy="1442720"/>
                          </a:xfrm>
                          <a:prstGeom prst="rect">
                            <a:avLst/>
                          </a:prstGeom>
                        </pic:spPr>
                      </pic:pic>
                      <pic:pic xmlns:pic="http://schemas.openxmlformats.org/drawingml/2006/picture">
                        <pic:nvPicPr>
                          <pic:cNvPr id="25" name="Picture 25" descr="A picture containing text&#10;&#10;Description automatically generated"/>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2190750" y="3810"/>
                            <a:ext cx="1377315" cy="1442720"/>
                          </a:xfrm>
                          <a:prstGeom prst="rect">
                            <a:avLst/>
                          </a:prstGeom>
                        </pic:spPr>
                      </pic:pic>
                      <pic:pic xmlns:pic="http://schemas.openxmlformats.org/drawingml/2006/picture">
                        <pic:nvPicPr>
                          <pic:cNvPr id="13" name="Picture 13" descr="Graphical user interface&#10;&#10;Description automatically generated with medium confidence"/>
                          <pic:cNvPicPr>
                            <a:picLocks noChangeAspect="1"/>
                          </pic:cNvPicPr>
                        </pic:nvPicPr>
                        <pic:blipFill rotWithShape="1">
                          <a:blip r:embed="rId41" cstate="print">
                            <a:extLst>
                              <a:ext uri="{28A0092B-C50C-407E-A947-70E740481C1C}">
                                <a14:useLocalDpi xmlns:a14="http://schemas.microsoft.com/office/drawing/2010/main" val="0"/>
                              </a:ext>
                            </a:extLst>
                          </a:blip>
                          <a:srcRect l="42277" t="62088" r="784"/>
                          <a:stretch/>
                        </pic:blipFill>
                        <pic:spPr bwMode="auto">
                          <a:xfrm>
                            <a:off x="0" y="0"/>
                            <a:ext cx="1626235" cy="144272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1B14B50" id="Group 38" o:spid="_x0000_s1026" style="position:absolute;margin-left:0;margin-top:14.45pt;width:421.95pt;height:113.9pt;z-index:251657220" coordsize="53587,14465"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">
                <v:shape id="Picture 23" o:spid="_x0000_s1027" type="#_x0000_t75" alt="Qr code&#10;&#10;Description automatically generated" style="position:absolute;left:39814;width:13773;height:14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">
                  <v:imagedata r:id="rId42" o:title="Qr code&#10;&#10;Description automatically generated"/>
                </v:shape>
                <v:shape id="Picture 25" o:spid="_x0000_s1028" type="#_x0000_t75" alt="A picture containing text&#10;&#10;Description automatically generated" style="position:absolute;left:21907;top:38;width:13773;height:14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">
                  <v:imagedata r:id="rId43" o:title="A picture containing text&#10;&#10;Description automatically generated"/>
                </v:shape>
                <v:shape id="Picture 13" o:spid="_x0000_s1029" type="#_x0000_t75" alt="Graphical user interface&#10;&#10;Description automatically generated with medium confidence" style="position:absolute;width:16262;height:14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">
                  <v:imagedata r:id="rId44" o:title="Graphical user interface&#10;&#10;Description automatically generated with medium confidence" croptop="40690f" cropleft="27707f" cropright="514f"/>
                </v:shape>
                <w10:wrap type="square"/>
              </v:group>
            </w:pict>
          </mc:Fallback>
        </mc:AlternateContent>
      </w:r>
      <w:r w:rsidR="00392776">
        <w:rPr>
          <w:noProof/>
        </w:rPr>
        <mc:AlternateContent>
          <mc:Choice Requires="wps">
            <w:drawing>
              <wp:anchor distT="0" distB="0" distL="114300" distR="114300" simplePos="0" relativeHeight="251657232" behindDoc="0" locked="0" layoutInCell="1" allowOverlap="1" wp14:anchorId="61277AD2" wp14:editId="7953F4C8">
                <wp:simplePos x="0" y="0"/>
                <wp:positionH relativeFrom="column">
                  <wp:posOffset>2188845</wp:posOffset>
                </wp:positionH>
                <wp:positionV relativeFrom="paragraph">
                  <wp:posOffset>1687830</wp:posOffset>
                </wp:positionV>
                <wp:extent cx="1377315"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1377315" cy="635"/>
                        </a:xfrm>
                        <a:prstGeom prst="rect">
                          <a:avLst/>
                        </a:prstGeom>
                        <a:solidFill>
                          <a:prstClr val="white"/>
                        </a:solidFill>
                        <a:ln>
                          <a:noFill/>
                        </a:ln>
                      </wps:spPr>
                      <wps:txbx>
                        <w:txbxContent>
                          <w:p w14:paraId="24CFDF1B" w14:textId="61EEA81B" w:rsidR="00392776" w:rsidRPr="00392776" w:rsidRDefault="00DF7893" w:rsidP="00DF7893">
                            <w:pPr>
                              <w:pStyle w:val="Caption"/>
                              <w:rPr>
                                <w:noProof/>
                                <w:sz w:val="20"/>
                                <w:szCs w:val="20"/>
                              </w:rPr>
                            </w:pPr>
                            <w:r>
                              <w:rPr>
                                <w:sz w:val="20"/>
                                <w:szCs w:val="20"/>
                              </w:rPr>
                              <w:t xml:space="preserve">         </w:t>
                            </w:r>
                            <w:r w:rsidR="00392776" w:rsidRPr="00392776">
                              <w:rPr>
                                <w:sz w:val="20"/>
                                <w:szCs w:val="20"/>
                              </w:rPr>
                              <w:t>Figure 1.1.8 RO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277AD2" id="Text Box 16" o:spid="_x0000_s1034" type="#_x0000_t202" style="position:absolute;left:0;text-align:left;margin-left:172.35pt;margin-top:132.9pt;width:108.45pt;height:.05pt;z-index:25165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" stroked="f">
                <v:textbox style="mso-fit-shape-to-text:t" inset="0,0,0,0">
                  <w:txbxContent>
                    <w:p w14:paraId="24CFDF1B" w14:textId="61EEA81B" w:rsidR="00392776" w:rsidRPr="00392776" w:rsidRDefault="00DF7893" w:rsidP="00DF7893">
                      <w:pPr>
                        <w:pStyle w:val="Caption"/>
                        <w:rPr>
                          <w:noProof/>
                          <w:sz w:val="20"/>
                          <w:szCs w:val="20"/>
                        </w:rPr>
                      </w:pPr>
                      <w:r>
                        <w:rPr>
                          <w:sz w:val="20"/>
                          <w:szCs w:val="20"/>
                        </w:rPr>
                        <w:t xml:space="preserve">         </w:t>
                      </w:r>
                      <w:r w:rsidR="00392776" w:rsidRPr="00392776">
                        <w:rPr>
                          <w:sz w:val="20"/>
                          <w:szCs w:val="20"/>
                        </w:rPr>
                        <w:t>Figure 1.1.8 ROI</w:t>
                      </w:r>
                    </w:p>
                  </w:txbxContent>
                </v:textbox>
                <w10:wrap type="square"/>
              </v:shape>
            </w:pict>
          </mc:Fallback>
        </mc:AlternateContent>
      </w:r>
    </w:p>
    <w:p w14:paraId="0E1E7961" w14:textId="4BAEE67E" w:rsidR="006C4A55" w:rsidRDefault="00E178FC" w:rsidP="002D1719">
      <w:pPr>
        <w:jc w:val="both"/>
      </w:pPr>
      <w:r>
        <w:rPr>
          <w:noProof/>
        </w:rPr>
        <mc:AlternateContent>
          <mc:Choice Requires="wps">
            <w:drawing>
              <wp:anchor distT="0" distB="0" distL="114300" distR="114300" simplePos="0" relativeHeight="251657231" behindDoc="0" locked="0" layoutInCell="1" allowOverlap="1" wp14:anchorId="0F69B5FC" wp14:editId="24E2A447">
                <wp:simplePos x="0" y="0"/>
                <wp:positionH relativeFrom="column">
                  <wp:posOffset>0</wp:posOffset>
                </wp:positionH>
                <wp:positionV relativeFrom="paragraph">
                  <wp:posOffset>1498600</wp:posOffset>
                </wp:positionV>
                <wp:extent cx="1626235"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1626235" cy="635"/>
                        </a:xfrm>
                        <a:prstGeom prst="rect">
                          <a:avLst/>
                        </a:prstGeom>
                        <a:solidFill>
                          <a:prstClr val="white"/>
                        </a:solidFill>
                        <a:ln>
                          <a:noFill/>
                        </a:ln>
                      </wps:spPr>
                      <wps:txbx>
                        <w:txbxContent>
                          <w:p w14:paraId="1F6120BD" w14:textId="028CCF36" w:rsidR="00E178FC" w:rsidRPr="00E178FC" w:rsidRDefault="00DF7893" w:rsidP="00E178FC">
                            <w:pPr>
                              <w:pStyle w:val="Caption"/>
                              <w:rPr>
                                <w:noProof/>
                                <w:sz w:val="20"/>
                                <w:szCs w:val="20"/>
                              </w:rPr>
                            </w:pPr>
                            <w:r>
                              <w:rPr>
                                <w:sz w:val="20"/>
                                <w:szCs w:val="20"/>
                              </w:rPr>
                              <w:t xml:space="preserve"> </w:t>
                            </w:r>
                            <w:r w:rsidR="00E178FC" w:rsidRPr="00E178FC">
                              <w:rPr>
                                <w:sz w:val="20"/>
                                <w:szCs w:val="20"/>
                              </w:rPr>
                              <w:t>Figure 1.1.7</w:t>
                            </w:r>
                            <w:r w:rsidR="00E178FC">
                              <w:rPr>
                                <w:sz w:val="20"/>
                                <w:szCs w:val="20"/>
                              </w:rPr>
                              <w:t xml:space="preserve"> </w:t>
                            </w:r>
                            <w:r w:rsidR="00392776">
                              <w:rPr>
                                <w:sz w:val="20"/>
                                <w:szCs w:val="20"/>
                              </w:rPr>
                              <w:t>Detected Conto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69B5FC" id="Text Box 14" o:spid="_x0000_s1035" type="#_x0000_t202" style="position:absolute;left:0;text-align:left;margin-left:0;margin-top:118pt;width:128.05pt;height:.05pt;z-index:25165723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" stroked="f">
                <v:textbox style="mso-fit-shape-to-text:t" inset="0,0,0,0">
                  <w:txbxContent>
                    <w:p w14:paraId="1F6120BD" w14:textId="028CCF36" w:rsidR="00E178FC" w:rsidRPr="00E178FC" w:rsidRDefault="00DF7893" w:rsidP="00E178FC">
                      <w:pPr>
                        <w:pStyle w:val="Caption"/>
                        <w:rPr>
                          <w:noProof/>
                          <w:sz w:val="20"/>
                          <w:szCs w:val="20"/>
                        </w:rPr>
                      </w:pPr>
                      <w:r>
                        <w:rPr>
                          <w:sz w:val="20"/>
                          <w:szCs w:val="20"/>
                        </w:rPr>
                        <w:t xml:space="preserve"> </w:t>
                      </w:r>
                      <w:r w:rsidR="00E178FC" w:rsidRPr="00E178FC">
                        <w:rPr>
                          <w:sz w:val="20"/>
                          <w:szCs w:val="20"/>
                        </w:rPr>
                        <w:t>Figure 1.1.7</w:t>
                      </w:r>
                      <w:r w:rsidR="00E178FC">
                        <w:rPr>
                          <w:sz w:val="20"/>
                          <w:szCs w:val="20"/>
                        </w:rPr>
                        <w:t xml:space="preserve"> </w:t>
                      </w:r>
                      <w:r w:rsidR="00392776">
                        <w:rPr>
                          <w:sz w:val="20"/>
                          <w:szCs w:val="20"/>
                        </w:rPr>
                        <w:t>Detected Contour</w:t>
                      </w:r>
                    </w:p>
                  </w:txbxContent>
                </v:textbox>
                <w10:wrap type="square"/>
              </v:shape>
            </w:pict>
          </mc:Fallback>
        </mc:AlternateContent>
      </w:r>
    </w:p>
    <w:p w14:paraId="630F399D" w14:textId="77777777" w:rsidR="00DF7893" w:rsidRDefault="00DF7893" w:rsidP="002D1719">
      <w:pPr>
        <w:jc w:val="both"/>
      </w:pPr>
    </w:p>
    <w:p w14:paraId="7440A03B" w14:textId="79691503" w:rsidR="006C4A55" w:rsidRDefault="006C4A55" w:rsidP="002D1719">
      <w:pPr>
        <w:jc w:val="both"/>
      </w:pPr>
    </w:p>
    <w:p w14:paraId="2ADC3011" w14:textId="557C8344" w:rsidR="000371CD" w:rsidRDefault="000371CD" w:rsidP="002D1719">
      <w:pPr>
        <w:jc w:val="both"/>
      </w:pPr>
    </w:p>
    <w:p w14:paraId="68991174" w14:textId="2ECDB4E5" w:rsidR="00CE34AA" w:rsidRDefault="00CE34AA" w:rsidP="002D1719">
      <w:pPr>
        <w:jc w:val="both"/>
      </w:pPr>
    </w:p>
    <w:p w14:paraId="467C8AE2" w14:textId="43519A8A" w:rsidR="00CE34AA" w:rsidRDefault="00CE34AA" w:rsidP="002D1719">
      <w:pPr>
        <w:jc w:val="both"/>
      </w:pPr>
    </w:p>
    <w:p w14:paraId="2CA9E572" w14:textId="65FBBBE9" w:rsidR="00CE34AA" w:rsidRDefault="00CE34AA" w:rsidP="002D1719">
      <w:pPr>
        <w:jc w:val="both"/>
      </w:pPr>
    </w:p>
    <w:p w14:paraId="1F3512F7" w14:textId="000A23BB" w:rsidR="00FE62B5" w:rsidRDefault="00FE62B5" w:rsidP="002D1719">
      <w:pPr>
        <w:jc w:val="both"/>
      </w:pPr>
    </w:p>
    <w:p w14:paraId="5FFA53FB" w14:textId="0FCD4A5D" w:rsidR="00CE34AA" w:rsidRDefault="00DF7893" w:rsidP="002D1719">
      <w:pPr>
        <w:jc w:val="both"/>
      </w:pPr>
      <w:r>
        <w:rPr>
          <w:noProof/>
        </w:rPr>
        <mc:AlternateContent>
          <mc:Choice Requires="wps">
            <w:drawing>
              <wp:anchor distT="0" distB="0" distL="114300" distR="114300" simplePos="0" relativeHeight="251657233" behindDoc="0" locked="0" layoutInCell="1" allowOverlap="1" wp14:anchorId="00F46E23" wp14:editId="25C508F1">
                <wp:simplePos x="0" y="0"/>
                <wp:positionH relativeFrom="column">
                  <wp:posOffset>4122420</wp:posOffset>
                </wp:positionH>
                <wp:positionV relativeFrom="paragraph">
                  <wp:posOffset>5715</wp:posOffset>
                </wp:positionV>
                <wp:extent cx="1377315"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377315" cy="635"/>
                        </a:xfrm>
                        <a:prstGeom prst="rect">
                          <a:avLst/>
                        </a:prstGeom>
                        <a:solidFill>
                          <a:prstClr val="white"/>
                        </a:solidFill>
                        <a:ln>
                          <a:noFill/>
                        </a:ln>
                      </wps:spPr>
                      <wps:txbx>
                        <w:txbxContent>
                          <w:p w14:paraId="69EA73ED" w14:textId="745E41E4" w:rsidR="00392776" w:rsidRPr="00392776" w:rsidRDefault="00392776" w:rsidP="00392776">
                            <w:pPr>
                              <w:pStyle w:val="Caption"/>
                              <w:rPr>
                                <w:noProof/>
                                <w:sz w:val="20"/>
                                <w:szCs w:val="20"/>
                              </w:rPr>
                            </w:pPr>
                            <w:r w:rsidRPr="00392776">
                              <w:rPr>
                                <w:sz w:val="20"/>
                                <w:szCs w:val="20"/>
                              </w:rPr>
                              <w:t>Figure 1.1.</w:t>
                            </w:r>
                            <w:r w:rsidR="000A2819">
                              <w:rPr>
                                <w:sz w:val="20"/>
                                <w:szCs w:val="20"/>
                              </w:rPr>
                              <w:t>9</w:t>
                            </w:r>
                            <w:r w:rsidRPr="00392776">
                              <w:rPr>
                                <w:sz w:val="20"/>
                                <w:szCs w:val="20"/>
                              </w:rPr>
                              <w:t xml:space="preserve"> Closed RO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46E23" id="Text Box 21" o:spid="_x0000_s1036" type="#_x0000_t202" style="position:absolute;left:0;text-align:left;margin-left:324.6pt;margin-top:.45pt;width:108.45pt;height:.05pt;z-index:25165723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" stroked="f">
                <v:textbox style="mso-fit-shape-to-text:t" inset="0,0,0,0">
                  <w:txbxContent>
                    <w:p w14:paraId="69EA73ED" w14:textId="745E41E4" w:rsidR="00392776" w:rsidRPr="00392776" w:rsidRDefault="00392776" w:rsidP="00392776">
                      <w:pPr>
                        <w:pStyle w:val="Caption"/>
                        <w:rPr>
                          <w:noProof/>
                          <w:sz w:val="20"/>
                          <w:szCs w:val="20"/>
                        </w:rPr>
                      </w:pPr>
                      <w:r w:rsidRPr="00392776">
                        <w:rPr>
                          <w:sz w:val="20"/>
                          <w:szCs w:val="20"/>
                        </w:rPr>
                        <w:t>Figure 1.1.</w:t>
                      </w:r>
                      <w:r w:rsidR="000A2819">
                        <w:rPr>
                          <w:sz w:val="20"/>
                          <w:szCs w:val="20"/>
                        </w:rPr>
                        <w:t>9</w:t>
                      </w:r>
                      <w:r w:rsidRPr="00392776">
                        <w:rPr>
                          <w:sz w:val="20"/>
                          <w:szCs w:val="20"/>
                        </w:rPr>
                        <w:t xml:space="preserve"> Closed ROI</w:t>
                      </w:r>
                    </w:p>
                  </w:txbxContent>
                </v:textbox>
                <w10:wrap type="square"/>
              </v:shape>
            </w:pict>
          </mc:Fallback>
        </mc:AlternateContent>
      </w:r>
    </w:p>
    <w:p w14:paraId="25358BA9" w14:textId="77777777" w:rsidR="007762D6" w:rsidRDefault="007762D6" w:rsidP="002D1719">
      <w:pPr>
        <w:jc w:val="both"/>
        <w:rPr>
          <w:b/>
          <w:bCs/>
        </w:rPr>
      </w:pPr>
    </w:p>
    <w:p w14:paraId="4866AD10" w14:textId="74838CA2" w:rsidR="00986EA5" w:rsidRDefault="00C02634" w:rsidP="002D1719">
      <w:pPr>
        <w:jc w:val="both"/>
        <w:rPr>
          <w:b/>
          <w:bCs/>
        </w:rPr>
      </w:pPr>
      <w:r>
        <w:t>Upon successful detection, the code is returned and any other case the model continuous to search for the data matrix in the image and feed it to the decode function. The code is then sent to HTTP API through a network call.</w:t>
      </w:r>
    </w:p>
    <w:p w14:paraId="6678A936" w14:textId="22D05F1A" w:rsidR="00170D48" w:rsidRDefault="00487431" w:rsidP="00917FB6">
      <w:pPr>
        <w:pStyle w:val="Heading1"/>
      </w:pPr>
      <w:r>
        <w:lastRenderedPageBreak/>
        <w:t>1.6</w:t>
      </w:r>
      <w:r w:rsidR="00CC466D">
        <w:t xml:space="preserve">. </w:t>
      </w:r>
      <w:r w:rsidR="00170D48" w:rsidRPr="000371CD">
        <w:t>Metrics</w:t>
      </w:r>
    </w:p>
    <w:p w14:paraId="6C2712ED" w14:textId="29860450" w:rsidR="00986EA5" w:rsidRDefault="00986EA5" w:rsidP="002D1719">
      <w:pPr>
        <w:jc w:val="both"/>
      </w:pPr>
      <w:r>
        <w:t xml:space="preserve">To evaluate the performance of the model, a sample test data that contains 803 images </w:t>
      </w:r>
      <w:r w:rsidR="00FE3C6A">
        <w:t>are</w:t>
      </w:r>
      <w:r>
        <w:t xml:space="preserve"> taken.</w:t>
      </w:r>
    </w:p>
    <w:p w14:paraId="2FCBBB7B" w14:textId="416F7610" w:rsidR="00E513C9" w:rsidRDefault="00986EA5" w:rsidP="002D1719">
      <w:pPr>
        <w:jc w:val="both"/>
      </w:pPr>
      <w:r>
        <w:t xml:space="preserve">The model is run on the </w:t>
      </w:r>
      <w:r w:rsidR="00DF5D5D">
        <w:t xml:space="preserve">test data, for which the following results are observed. </w:t>
      </w:r>
    </w:p>
    <w:p w14:paraId="43AAE385" w14:textId="77777777" w:rsidR="0036520A" w:rsidRDefault="0036520A" w:rsidP="002D1719">
      <w:pPr>
        <w:jc w:val="both"/>
      </w:pPr>
    </w:p>
    <w:p w14:paraId="10C526A9" w14:textId="2FC4699F" w:rsidR="00E513C9" w:rsidRDefault="00E513C9" w:rsidP="002D1719">
      <w:pPr>
        <w:jc w:val="both"/>
      </w:pPr>
      <w:r>
        <w:t xml:space="preserve">Total number of </w:t>
      </w:r>
      <w:r w:rsidR="00C71D4C">
        <w:t>sample</w:t>
      </w:r>
      <w:r>
        <w:t xml:space="preserve"> </w:t>
      </w:r>
      <w:r w:rsidR="00C71D4C">
        <w:t>images</w:t>
      </w:r>
      <w:r>
        <w:t xml:space="preserve">: </w:t>
      </w:r>
      <w:r w:rsidR="00E35669">
        <w:t>80</w:t>
      </w:r>
      <w:r w:rsidR="007E128C">
        <w:t>3</w:t>
      </w:r>
    </w:p>
    <w:p w14:paraId="7AE79947" w14:textId="195976E6" w:rsidR="00E513C9" w:rsidRDefault="00E513C9" w:rsidP="002D1719">
      <w:pPr>
        <w:jc w:val="both"/>
      </w:pPr>
      <w:r>
        <w:t xml:space="preserve">Number of files where </w:t>
      </w:r>
      <w:r w:rsidR="00170D48">
        <w:t>data matrix is detected and decoded successfully</w:t>
      </w:r>
      <w:r>
        <w:t xml:space="preserve">: </w:t>
      </w:r>
      <w:r w:rsidR="00E35669">
        <w:t>734</w:t>
      </w:r>
    </w:p>
    <w:p w14:paraId="62CAB964" w14:textId="29295CF9" w:rsidR="00170D48" w:rsidRDefault="00FE3C6A" w:rsidP="002D1719">
      <w:pPr>
        <w:jc w:val="both"/>
      </w:pPr>
      <w:r>
        <w:t>The n</w:t>
      </w:r>
      <w:r w:rsidR="00170D48">
        <w:t>umber of files where data matrix is not detected is:</w:t>
      </w:r>
      <w:r w:rsidR="00F40452">
        <w:t xml:space="preserve"> 6</w:t>
      </w:r>
      <w:r w:rsidR="00DF5D5D">
        <w:t>5</w:t>
      </w:r>
    </w:p>
    <w:p w14:paraId="27D45563" w14:textId="557F2A30" w:rsidR="00170D48" w:rsidRDefault="00170D48" w:rsidP="002D1719">
      <w:pPr>
        <w:jc w:val="both"/>
      </w:pPr>
      <w:r>
        <w:t xml:space="preserve">Number of files where data is not present: </w:t>
      </w:r>
      <w:r w:rsidR="00DF5D5D">
        <w:t>4</w:t>
      </w:r>
    </w:p>
    <w:p w14:paraId="05023565" w14:textId="780ABEA5" w:rsidR="000A182E" w:rsidRDefault="000A182E" w:rsidP="002D1719">
      <w:pPr>
        <w:jc w:val="both"/>
      </w:pPr>
    </w:p>
    <w:p w14:paraId="41366E07" w14:textId="21726855" w:rsidR="00E513C9" w:rsidRDefault="00DF5D5D" w:rsidP="002D1719">
      <w:pPr>
        <w:jc w:val="both"/>
      </w:pPr>
      <w:r>
        <w:t>T</w:t>
      </w:r>
      <w:r w:rsidR="004810E7">
        <w:t xml:space="preserve">rue positives </w:t>
      </w:r>
      <w:r>
        <w:t xml:space="preserve">  </w:t>
      </w:r>
      <w:r w:rsidR="004810E7">
        <w:t xml:space="preserve">= </w:t>
      </w:r>
      <w:r w:rsidR="00674C27">
        <w:t>734</w:t>
      </w:r>
      <w:r w:rsidR="005342CE">
        <w:t xml:space="preserve"> (85.95%)</w:t>
      </w:r>
    </w:p>
    <w:p w14:paraId="24E7F354" w14:textId="1B0667FE" w:rsidR="004810E7" w:rsidRDefault="00DF5D5D" w:rsidP="002D1719">
      <w:pPr>
        <w:jc w:val="both"/>
      </w:pPr>
      <w:r>
        <w:t>F</w:t>
      </w:r>
      <w:r w:rsidR="004810E7">
        <w:t xml:space="preserve">alse positives </w:t>
      </w:r>
      <w:r>
        <w:t xml:space="preserve"> </w:t>
      </w:r>
      <w:r w:rsidR="004810E7">
        <w:t xml:space="preserve">= </w:t>
      </w:r>
      <w:r w:rsidR="000A182E">
        <w:t>0</w:t>
      </w:r>
      <w:r w:rsidR="005342CE">
        <w:t xml:space="preserve"> </w:t>
      </w:r>
      <w:r>
        <w:t xml:space="preserve"> </w:t>
      </w:r>
      <w:r w:rsidR="005342CE">
        <w:t>(0</w:t>
      </w:r>
      <w:r>
        <w:t>,00</w:t>
      </w:r>
      <w:r w:rsidR="005342CE">
        <w:t>%)</w:t>
      </w:r>
    </w:p>
    <w:p w14:paraId="4DAE0D0F" w14:textId="1E456AD7" w:rsidR="004810E7" w:rsidRDefault="00DF5D5D" w:rsidP="002D1719">
      <w:pPr>
        <w:jc w:val="both"/>
      </w:pPr>
      <w:r>
        <w:t>T</w:t>
      </w:r>
      <w:r w:rsidR="004810E7">
        <w:t>rue negatives</w:t>
      </w:r>
      <w:r>
        <w:t xml:space="preserve"> </w:t>
      </w:r>
      <w:r w:rsidR="004810E7">
        <w:t xml:space="preserve"> = </w:t>
      </w:r>
      <w:r w:rsidR="00674C27">
        <w:t>51</w:t>
      </w:r>
      <w:r w:rsidR="005342CE">
        <w:t xml:space="preserve"> (5.97%)</w:t>
      </w:r>
    </w:p>
    <w:p w14:paraId="2B24CA7E" w14:textId="42AAD5AD" w:rsidR="004810E7" w:rsidRDefault="00DF5D5D" w:rsidP="002D1719">
      <w:pPr>
        <w:jc w:val="both"/>
      </w:pPr>
      <w:r>
        <w:t>F</w:t>
      </w:r>
      <w:r w:rsidR="004810E7">
        <w:t xml:space="preserve">alse negatives </w:t>
      </w:r>
      <w:r w:rsidR="004B5670">
        <w:t xml:space="preserve">= </w:t>
      </w:r>
      <w:r w:rsidR="007E128C">
        <w:t>69</w:t>
      </w:r>
      <w:r w:rsidR="005342CE">
        <w:t xml:space="preserve"> (</w:t>
      </w:r>
      <w:r w:rsidR="003337CB">
        <w:t>8.08%)</w:t>
      </w:r>
    </w:p>
    <w:p w14:paraId="538FA702" w14:textId="506E5010" w:rsidR="00674C27" w:rsidRDefault="00DF5D5D" w:rsidP="002D1719">
      <w:pPr>
        <w:jc w:val="both"/>
      </w:pPr>
      <w:r>
        <w:rPr>
          <w:noProof/>
        </w:rPr>
        <mc:AlternateContent>
          <mc:Choice Requires="wps">
            <w:drawing>
              <wp:anchor distT="0" distB="0" distL="114300" distR="114300" simplePos="0" relativeHeight="251657235" behindDoc="0" locked="0" layoutInCell="1" allowOverlap="1" wp14:anchorId="3A86E3EA" wp14:editId="12F4D487">
                <wp:simplePos x="0" y="0"/>
                <wp:positionH relativeFrom="column">
                  <wp:posOffset>3148330</wp:posOffset>
                </wp:positionH>
                <wp:positionV relativeFrom="paragraph">
                  <wp:posOffset>2252345</wp:posOffset>
                </wp:positionV>
                <wp:extent cx="2557780"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2557780" cy="635"/>
                        </a:xfrm>
                        <a:prstGeom prst="rect">
                          <a:avLst/>
                        </a:prstGeom>
                        <a:solidFill>
                          <a:prstClr val="white"/>
                        </a:solidFill>
                        <a:ln>
                          <a:noFill/>
                        </a:ln>
                      </wps:spPr>
                      <wps:txbx>
                        <w:txbxContent>
                          <w:p w14:paraId="34A665C6" w14:textId="2782C878" w:rsidR="00DF5D5D" w:rsidRPr="00DF5D5D" w:rsidRDefault="00DF5D5D" w:rsidP="00DF5D5D">
                            <w:pPr>
                              <w:pStyle w:val="Caption"/>
                              <w:rPr>
                                <w:noProof/>
                                <w:sz w:val="20"/>
                                <w:szCs w:val="20"/>
                              </w:rPr>
                            </w:pPr>
                            <w:r>
                              <w:rPr>
                                <w:sz w:val="20"/>
                                <w:szCs w:val="20"/>
                              </w:rPr>
                              <w:t xml:space="preserve">         </w:t>
                            </w:r>
                            <w:r w:rsidRPr="00DF5D5D">
                              <w:rPr>
                                <w:sz w:val="20"/>
                                <w:szCs w:val="20"/>
                              </w:rPr>
                              <w:t xml:space="preserve">Figure </w:t>
                            </w:r>
                            <w:r>
                              <w:rPr>
                                <w:sz w:val="20"/>
                                <w:szCs w:val="20"/>
                              </w:rPr>
                              <w:t>1.</w:t>
                            </w:r>
                            <w:r w:rsidRPr="00DF5D5D">
                              <w:rPr>
                                <w:sz w:val="20"/>
                                <w:szCs w:val="20"/>
                              </w:rPr>
                              <w:fldChar w:fldCharType="begin"/>
                            </w:r>
                            <w:r w:rsidRPr="00DF5D5D">
                              <w:rPr>
                                <w:sz w:val="20"/>
                                <w:szCs w:val="20"/>
                              </w:rPr>
                              <w:instrText xml:space="preserve"> SEQ Figure \* ARABIC </w:instrText>
                            </w:r>
                            <w:r w:rsidRPr="00DF5D5D">
                              <w:rPr>
                                <w:sz w:val="20"/>
                                <w:szCs w:val="20"/>
                              </w:rPr>
                              <w:fldChar w:fldCharType="separate"/>
                            </w:r>
                            <w:r w:rsidR="00615B43">
                              <w:rPr>
                                <w:noProof/>
                                <w:sz w:val="20"/>
                                <w:szCs w:val="20"/>
                              </w:rPr>
                              <w:t>2</w:t>
                            </w:r>
                            <w:r w:rsidRPr="00DF5D5D">
                              <w:rPr>
                                <w:sz w:val="20"/>
                                <w:szCs w:val="20"/>
                              </w:rPr>
                              <w:fldChar w:fldCharType="end"/>
                            </w:r>
                            <w:r w:rsidRPr="00DF5D5D">
                              <w:rPr>
                                <w:sz w:val="20"/>
                                <w:szCs w:val="20"/>
                              </w:rPr>
                              <w:t>.2 Heat Map for confusion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86E3EA" id="Text Box 24" o:spid="_x0000_s1037" type="#_x0000_t202" style="position:absolute;left:0;text-align:left;margin-left:247.9pt;margin-top:177.35pt;width:201.4pt;height:.05pt;z-index:25165723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" stroked="f">
                <v:textbox style="mso-fit-shape-to-text:t" inset="0,0,0,0">
                  <w:txbxContent>
                    <w:p w14:paraId="34A665C6" w14:textId="2782C878" w:rsidR="00DF5D5D" w:rsidRPr="00DF5D5D" w:rsidRDefault="00DF5D5D" w:rsidP="00DF5D5D">
                      <w:pPr>
                        <w:pStyle w:val="Caption"/>
                        <w:rPr>
                          <w:noProof/>
                          <w:sz w:val="20"/>
                          <w:szCs w:val="20"/>
                        </w:rPr>
                      </w:pPr>
                      <w:r>
                        <w:rPr>
                          <w:sz w:val="20"/>
                          <w:szCs w:val="20"/>
                        </w:rPr>
                        <w:t xml:space="preserve">         </w:t>
                      </w:r>
                      <w:r w:rsidRPr="00DF5D5D">
                        <w:rPr>
                          <w:sz w:val="20"/>
                          <w:szCs w:val="20"/>
                        </w:rPr>
                        <w:t xml:space="preserve">Figure </w:t>
                      </w:r>
                      <w:r>
                        <w:rPr>
                          <w:sz w:val="20"/>
                          <w:szCs w:val="20"/>
                        </w:rPr>
                        <w:t>1.</w:t>
                      </w:r>
                      <w:r w:rsidRPr="00DF5D5D">
                        <w:rPr>
                          <w:sz w:val="20"/>
                          <w:szCs w:val="20"/>
                        </w:rPr>
                        <w:fldChar w:fldCharType="begin"/>
                      </w:r>
                      <w:r w:rsidRPr="00DF5D5D">
                        <w:rPr>
                          <w:sz w:val="20"/>
                          <w:szCs w:val="20"/>
                        </w:rPr>
                        <w:instrText xml:space="preserve"> SEQ Figure \* ARABIC </w:instrText>
                      </w:r>
                      <w:r w:rsidRPr="00DF5D5D">
                        <w:rPr>
                          <w:sz w:val="20"/>
                          <w:szCs w:val="20"/>
                        </w:rPr>
                        <w:fldChar w:fldCharType="separate"/>
                      </w:r>
                      <w:r w:rsidR="00615B43">
                        <w:rPr>
                          <w:noProof/>
                          <w:sz w:val="20"/>
                          <w:szCs w:val="20"/>
                        </w:rPr>
                        <w:t>2</w:t>
                      </w:r>
                      <w:r w:rsidRPr="00DF5D5D">
                        <w:rPr>
                          <w:sz w:val="20"/>
                          <w:szCs w:val="20"/>
                        </w:rPr>
                        <w:fldChar w:fldCharType="end"/>
                      </w:r>
                      <w:r w:rsidRPr="00DF5D5D">
                        <w:rPr>
                          <w:sz w:val="20"/>
                          <w:szCs w:val="20"/>
                        </w:rPr>
                        <w:t>.2 Heat Map for confusion matrix</w:t>
                      </w:r>
                    </w:p>
                  </w:txbxContent>
                </v:textbox>
                <w10:wrap type="square"/>
              </v:shape>
            </w:pict>
          </mc:Fallback>
        </mc:AlternateContent>
      </w:r>
      <w:r w:rsidR="00064FB3">
        <w:rPr>
          <w:noProof/>
        </w:rPr>
        <w:drawing>
          <wp:anchor distT="0" distB="0" distL="114300" distR="114300" simplePos="0" relativeHeight="251657216" behindDoc="0" locked="0" layoutInCell="1" allowOverlap="1" wp14:anchorId="6D449567" wp14:editId="558A03C0">
            <wp:simplePos x="0" y="0"/>
            <wp:positionH relativeFrom="column">
              <wp:posOffset>107374</wp:posOffset>
            </wp:positionH>
            <wp:positionV relativeFrom="paragraph">
              <wp:posOffset>101311</wp:posOffset>
            </wp:positionV>
            <wp:extent cx="2600682" cy="1950941"/>
            <wp:effectExtent l="0" t="0" r="9525" b="0"/>
            <wp:wrapSquare wrapText="bothSides"/>
            <wp:docPr id="33" name="Picture 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614227" cy="1961102"/>
                    </a:xfrm>
                    <a:prstGeom prst="rect">
                      <a:avLst/>
                    </a:prstGeom>
                  </pic:spPr>
                </pic:pic>
              </a:graphicData>
            </a:graphic>
            <wp14:sizeRelH relativeFrom="page">
              <wp14:pctWidth>0</wp14:pctWidth>
            </wp14:sizeRelH>
            <wp14:sizeRelV relativeFrom="page">
              <wp14:pctHeight>0</wp14:pctHeight>
            </wp14:sizeRelV>
          </wp:anchor>
        </w:drawing>
      </w:r>
    </w:p>
    <w:p w14:paraId="61AB6172" w14:textId="6CBFB968" w:rsidR="004A3897" w:rsidRDefault="00DF5D5D" w:rsidP="002D1719">
      <w:pPr>
        <w:jc w:val="both"/>
        <w:rPr>
          <w:b/>
          <w:bCs/>
        </w:rPr>
      </w:pPr>
      <w:r>
        <w:rPr>
          <w:noProof/>
        </w:rPr>
        <w:drawing>
          <wp:anchor distT="0" distB="0" distL="114300" distR="114300" simplePos="0" relativeHeight="251657217" behindDoc="0" locked="0" layoutInCell="1" allowOverlap="1" wp14:anchorId="694A0568" wp14:editId="2ABECC3F">
            <wp:simplePos x="0" y="0"/>
            <wp:positionH relativeFrom="column">
              <wp:posOffset>3234871</wp:posOffset>
            </wp:positionH>
            <wp:positionV relativeFrom="paragraph">
              <wp:posOffset>6713</wp:posOffset>
            </wp:positionV>
            <wp:extent cx="2557780" cy="1918335"/>
            <wp:effectExtent l="0" t="0" r="0" b="5715"/>
            <wp:wrapSquare wrapText="bothSides"/>
            <wp:docPr id="37" name="Picture 3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treemap chart&#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557780" cy="1918335"/>
                    </a:xfrm>
                    <a:prstGeom prst="rect">
                      <a:avLst/>
                    </a:prstGeom>
                  </pic:spPr>
                </pic:pic>
              </a:graphicData>
            </a:graphic>
            <wp14:sizeRelH relativeFrom="page">
              <wp14:pctWidth>0</wp14:pctWidth>
            </wp14:sizeRelH>
            <wp14:sizeRelV relativeFrom="page">
              <wp14:pctHeight>0</wp14:pctHeight>
            </wp14:sizeRelV>
          </wp:anchor>
        </w:drawing>
      </w:r>
    </w:p>
    <w:p w14:paraId="429BCD57" w14:textId="77777777" w:rsidR="00DF5D5D" w:rsidRDefault="00DF5D5D" w:rsidP="002D1719">
      <w:pPr>
        <w:jc w:val="both"/>
      </w:pPr>
    </w:p>
    <w:p w14:paraId="0E7D2EC4" w14:textId="77777777" w:rsidR="00DF5D5D" w:rsidRDefault="00DF5D5D" w:rsidP="002D1719">
      <w:pPr>
        <w:jc w:val="both"/>
      </w:pPr>
    </w:p>
    <w:p w14:paraId="55380E6F" w14:textId="77777777" w:rsidR="00DF5D5D" w:rsidRDefault="00DF5D5D" w:rsidP="002D1719">
      <w:pPr>
        <w:jc w:val="both"/>
      </w:pPr>
    </w:p>
    <w:p w14:paraId="1428144F" w14:textId="77777777" w:rsidR="00DF5D5D" w:rsidRDefault="00DF5D5D" w:rsidP="002D1719">
      <w:pPr>
        <w:jc w:val="both"/>
      </w:pPr>
    </w:p>
    <w:p w14:paraId="70B2039E" w14:textId="77777777" w:rsidR="00DF5D5D" w:rsidRDefault="00DF5D5D" w:rsidP="002D1719">
      <w:pPr>
        <w:jc w:val="both"/>
      </w:pPr>
    </w:p>
    <w:p w14:paraId="0AC1C07E" w14:textId="77777777" w:rsidR="00DF5D5D" w:rsidRDefault="00DF5D5D" w:rsidP="002D1719">
      <w:pPr>
        <w:jc w:val="both"/>
      </w:pPr>
    </w:p>
    <w:p w14:paraId="64D7AF8A" w14:textId="77777777" w:rsidR="00DF5D5D" w:rsidRDefault="00DF5D5D" w:rsidP="002D1719">
      <w:pPr>
        <w:jc w:val="both"/>
      </w:pPr>
    </w:p>
    <w:p w14:paraId="6B62CF36" w14:textId="77777777" w:rsidR="00DF5D5D" w:rsidRDefault="00DF5D5D" w:rsidP="002D1719">
      <w:pPr>
        <w:jc w:val="both"/>
      </w:pPr>
    </w:p>
    <w:p w14:paraId="471D323E" w14:textId="51829572" w:rsidR="00DF5D5D" w:rsidRDefault="00DF5D5D" w:rsidP="002D1719">
      <w:pPr>
        <w:jc w:val="both"/>
      </w:pPr>
    </w:p>
    <w:p w14:paraId="6F3421DB" w14:textId="19AC13A1" w:rsidR="00DF5D5D" w:rsidRDefault="00DF5D5D" w:rsidP="002D1719">
      <w:pPr>
        <w:jc w:val="both"/>
      </w:pPr>
      <w:r>
        <w:rPr>
          <w:noProof/>
        </w:rPr>
        <mc:AlternateContent>
          <mc:Choice Requires="wps">
            <w:drawing>
              <wp:anchor distT="0" distB="0" distL="114300" distR="114300" simplePos="0" relativeHeight="251657234" behindDoc="0" locked="0" layoutInCell="1" allowOverlap="1" wp14:anchorId="713BED94" wp14:editId="74AE4B26">
                <wp:simplePos x="0" y="0"/>
                <wp:positionH relativeFrom="column">
                  <wp:posOffset>340360</wp:posOffset>
                </wp:positionH>
                <wp:positionV relativeFrom="paragraph">
                  <wp:posOffset>171450</wp:posOffset>
                </wp:positionV>
                <wp:extent cx="2600325" cy="635"/>
                <wp:effectExtent l="0" t="0" r="9525" b="3810"/>
                <wp:wrapSquare wrapText="bothSides"/>
                <wp:docPr id="22" name="Text Box 22"/>
                <wp:cNvGraphicFramePr/>
                <a:graphic xmlns:a="http://schemas.openxmlformats.org/drawingml/2006/main">
                  <a:graphicData uri="http://schemas.microsoft.com/office/word/2010/wordprocessingShape">
                    <wps:wsp>
                      <wps:cNvSpPr txBox="1"/>
                      <wps:spPr>
                        <a:xfrm>
                          <a:off x="0" y="0"/>
                          <a:ext cx="2600325" cy="635"/>
                        </a:xfrm>
                        <a:prstGeom prst="rect">
                          <a:avLst/>
                        </a:prstGeom>
                        <a:solidFill>
                          <a:prstClr val="white"/>
                        </a:solidFill>
                        <a:ln>
                          <a:noFill/>
                        </a:ln>
                      </wps:spPr>
                      <wps:txbx>
                        <w:txbxContent>
                          <w:p w14:paraId="76C9180D" w14:textId="31303447" w:rsidR="00DF5D5D" w:rsidRPr="00DF5D5D" w:rsidRDefault="00DF5D5D" w:rsidP="00DF5D5D">
                            <w:pPr>
                              <w:pStyle w:val="Caption"/>
                              <w:rPr>
                                <w:noProof/>
                                <w:sz w:val="20"/>
                                <w:szCs w:val="20"/>
                              </w:rPr>
                            </w:pPr>
                            <w:r>
                              <w:rPr>
                                <w:sz w:val="20"/>
                                <w:szCs w:val="20"/>
                              </w:rPr>
                              <w:t xml:space="preserve">                 </w:t>
                            </w:r>
                            <w:r w:rsidRPr="00DF5D5D">
                              <w:rPr>
                                <w:sz w:val="20"/>
                                <w:szCs w:val="20"/>
                              </w:rPr>
                              <w:t>Figure</w:t>
                            </w:r>
                            <w:r>
                              <w:rPr>
                                <w:sz w:val="20"/>
                                <w:szCs w:val="20"/>
                              </w:rPr>
                              <w:t xml:space="preserve"> 1.2</w:t>
                            </w:r>
                            <w:r w:rsidRPr="00DF5D5D">
                              <w:rPr>
                                <w:sz w:val="20"/>
                                <w:szCs w:val="20"/>
                              </w:rPr>
                              <w:t>.1 Bar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3BED94" id="Text Box 22" o:spid="_x0000_s1038" type="#_x0000_t202" style="position:absolute;left:0;text-align:left;margin-left:26.8pt;margin-top:13.5pt;width:204.75pt;height:.05pt;z-index:2516572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" stroked="f">
                <v:textbox style="mso-fit-shape-to-text:t" inset="0,0,0,0">
                  <w:txbxContent>
                    <w:p w14:paraId="76C9180D" w14:textId="31303447" w:rsidR="00DF5D5D" w:rsidRPr="00DF5D5D" w:rsidRDefault="00DF5D5D" w:rsidP="00DF5D5D">
                      <w:pPr>
                        <w:pStyle w:val="Caption"/>
                        <w:rPr>
                          <w:noProof/>
                          <w:sz w:val="20"/>
                          <w:szCs w:val="20"/>
                        </w:rPr>
                      </w:pPr>
                      <w:r>
                        <w:rPr>
                          <w:sz w:val="20"/>
                          <w:szCs w:val="20"/>
                        </w:rPr>
                        <w:t xml:space="preserve">                 </w:t>
                      </w:r>
                      <w:r w:rsidRPr="00DF5D5D">
                        <w:rPr>
                          <w:sz w:val="20"/>
                          <w:szCs w:val="20"/>
                        </w:rPr>
                        <w:t>Figure</w:t>
                      </w:r>
                      <w:r>
                        <w:rPr>
                          <w:sz w:val="20"/>
                          <w:szCs w:val="20"/>
                        </w:rPr>
                        <w:t xml:space="preserve"> 1.2</w:t>
                      </w:r>
                      <w:r w:rsidRPr="00DF5D5D">
                        <w:rPr>
                          <w:sz w:val="20"/>
                          <w:szCs w:val="20"/>
                        </w:rPr>
                        <w:t>.1 Bar Plot</w:t>
                      </w:r>
                    </w:p>
                  </w:txbxContent>
                </v:textbox>
                <w10:wrap type="square"/>
              </v:shape>
            </w:pict>
          </mc:Fallback>
        </mc:AlternateContent>
      </w:r>
    </w:p>
    <w:p w14:paraId="1C2259FB" w14:textId="77777777" w:rsidR="00DF5D5D" w:rsidRDefault="00DF5D5D" w:rsidP="002D1719">
      <w:pPr>
        <w:jc w:val="both"/>
      </w:pPr>
    </w:p>
    <w:p w14:paraId="5B5D6EE4" w14:textId="73082FE5" w:rsidR="00E90B07" w:rsidRDefault="00E90B07" w:rsidP="002D1719">
      <w:pPr>
        <w:jc w:val="both"/>
      </w:pPr>
      <w:r>
        <w:t>From the Confusion matrix,</w:t>
      </w:r>
    </w:p>
    <w:p w14:paraId="7B2AC487" w14:textId="0B5DF119" w:rsidR="00E90B07" w:rsidRPr="00E90B07" w:rsidRDefault="00E90B07" w:rsidP="002D1719">
      <w:pPr>
        <w:pStyle w:val="ListParagraph"/>
        <w:numPr>
          <w:ilvl w:val="0"/>
          <w:numId w:val="8"/>
        </w:numPr>
        <w:jc w:val="both"/>
      </w:pPr>
      <w:r>
        <w:t>Out of 80</w:t>
      </w:r>
      <w:r w:rsidR="00745DB7">
        <w:t>3</w:t>
      </w:r>
      <w:r>
        <w:t xml:space="preserve"> images, t</w:t>
      </w:r>
      <w:r w:rsidRPr="00E90B07">
        <w:t>he (734) or ~86% of the instances represent</w:t>
      </w:r>
      <w:r w:rsidR="00745DB7">
        <w:t xml:space="preserve"> True positives</w:t>
      </w:r>
      <w:r w:rsidR="002E74FF">
        <w:t>,</w:t>
      </w:r>
      <w:r w:rsidRPr="00E90B07">
        <w:t xml:space="preserve"> the successful detection</w:t>
      </w:r>
      <w:r w:rsidR="00FE3C6A">
        <w:t>,</w:t>
      </w:r>
      <w:r w:rsidRPr="00E90B07">
        <w:t xml:space="preserve"> and </w:t>
      </w:r>
      <w:r w:rsidR="00FE3C6A">
        <w:t xml:space="preserve">the </w:t>
      </w:r>
      <w:r w:rsidRPr="00E90B07">
        <w:t>decoding of the data matrix codes.</w:t>
      </w:r>
    </w:p>
    <w:p w14:paraId="159F5873" w14:textId="7710411D" w:rsidR="00E90B07" w:rsidRPr="00E90B07" w:rsidRDefault="00E90B07" w:rsidP="002D1719">
      <w:pPr>
        <w:pStyle w:val="ListParagraph"/>
        <w:numPr>
          <w:ilvl w:val="0"/>
          <w:numId w:val="8"/>
        </w:numPr>
        <w:jc w:val="both"/>
      </w:pPr>
      <w:r w:rsidRPr="00E90B07">
        <w:t xml:space="preserve">Out of </w:t>
      </w:r>
      <w:r w:rsidR="00FE3C6A">
        <w:t xml:space="preserve">the </w:t>
      </w:r>
      <w:r w:rsidRPr="00E90B07">
        <w:t xml:space="preserve">remaining 120 instances, 51 represents inaccurate detections like QR-codes or </w:t>
      </w:r>
      <w:r w:rsidR="002E74FF">
        <w:t xml:space="preserve">other </w:t>
      </w:r>
      <w:r w:rsidRPr="00E90B07">
        <w:t xml:space="preserve">contours that don’t contain Matrix codes. </w:t>
      </w:r>
    </w:p>
    <w:p w14:paraId="4B3097BC" w14:textId="2D32EB84" w:rsidR="00E90B07" w:rsidRDefault="00E90B07" w:rsidP="002D1719">
      <w:pPr>
        <w:pStyle w:val="ListParagraph"/>
        <w:numPr>
          <w:ilvl w:val="0"/>
          <w:numId w:val="8"/>
        </w:numPr>
        <w:jc w:val="both"/>
      </w:pPr>
      <w:r w:rsidRPr="00E90B07">
        <w:t>69 instances are matrix code detection</w:t>
      </w:r>
      <w:r w:rsidR="00C87EA0">
        <w:t>s</w:t>
      </w:r>
      <w:r w:rsidRPr="00E90B07">
        <w:t xml:space="preserve">, but they could not be decoded for </w:t>
      </w:r>
      <w:r w:rsidR="00C87EA0">
        <w:t>various</w:t>
      </w:r>
      <w:r w:rsidRPr="00E90B07">
        <w:t xml:space="preserve"> reasons</w:t>
      </w:r>
      <w:r w:rsidR="00C87EA0">
        <w:t xml:space="preserve"> like matrix </w:t>
      </w:r>
      <w:r w:rsidRPr="00E90B07">
        <w:t>code distortion</w:t>
      </w:r>
      <w:r w:rsidR="006A5506">
        <w:t xml:space="preserve"> or</w:t>
      </w:r>
      <w:r w:rsidRPr="00E90B07">
        <w:t xml:space="preserve"> noise over or around the matrix code.</w:t>
      </w:r>
    </w:p>
    <w:p w14:paraId="4318C153" w14:textId="77777777" w:rsidR="00E71863" w:rsidRPr="00E90B07" w:rsidRDefault="00E71863" w:rsidP="002D1719">
      <w:pPr>
        <w:jc w:val="both"/>
      </w:pPr>
    </w:p>
    <w:p w14:paraId="6A865C29" w14:textId="5255DE99" w:rsidR="00E90B07" w:rsidRDefault="00E90B07" w:rsidP="002D1719">
      <w:pPr>
        <w:jc w:val="both"/>
      </w:pPr>
      <w:r>
        <w:t>The images</w:t>
      </w:r>
      <w:r w:rsidR="006A5506">
        <w:t xml:space="preserve"> also</w:t>
      </w:r>
      <w:r>
        <w:t xml:space="preserve"> contain </w:t>
      </w:r>
      <w:r w:rsidR="006A5506">
        <w:t xml:space="preserve">similar sized </w:t>
      </w:r>
      <w:r>
        <w:t>QR-code</w:t>
      </w:r>
      <w:r w:rsidR="006A5506">
        <w:t>s</w:t>
      </w:r>
      <w:r>
        <w:t xml:space="preserve"> along with the data matri</w:t>
      </w:r>
      <w:r w:rsidR="006A5506">
        <w:t>ces</w:t>
      </w:r>
      <w:r w:rsidR="00E71863">
        <w:t xml:space="preserve">, and these </w:t>
      </w:r>
      <w:r w:rsidR="006A5506">
        <w:t>come in the way of</w:t>
      </w:r>
      <w:r w:rsidR="00E71863">
        <w:t xml:space="preserve"> detection as QR-codes also contain the ‘L’ shape within them. </w:t>
      </w:r>
      <w:r w:rsidR="00D960DC">
        <w:t xml:space="preserve">QR-code does not </w:t>
      </w:r>
      <w:r w:rsidR="00EB4D46">
        <w:t xml:space="preserve">return anything when passed into the decoding function Pylibdmtx. Therefore, </w:t>
      </w:r>
      <w:r w:rsidR="00E71863">
        <w:t xml:space="preserve">as far as data matrix code is detected and decoded in an image QR-code does not </w:t>
      </w:r>
      <w:r w:rsidR="00E961DD">
        <w:t>impose</w:t>
      </w:r>
      <w:r w:rsidR="00E71863">
        <w:t xml:space="preserve"> any threat</w:t>
      </w:r>
      <w:r w:rsidR="00E961DD">
        <w:t>. However</w:t>
      </w:r>
      <w:r w:rsidR="007075D4">
        <w:t xml:space="preserve">, </w:t>
      </w:r>
      <w:r w:rsidR="002D1719">
        <w:t>the</w:t>
      </w:r>
      <w:r w:rsidR="00E71863">
        <w:t xml:space="preserve"> major issue of concern is </w:t>
      </w:r>
      <w:r w:rsidR="007075D4">
        <w:t>when the data matrix is detected but not decoded.</w:t>
      </w:r>
    </w:p>
    <w:p w14:paraId="5A26FC56" w14:textId="44EB2EFC" w:rsidR="00487431" w:rsidRPr="00487431" w:rsidRDefault="00487431" w:rsidP="00CF04BB">
      <w:pPr>
        <w:pStyle w:val="Heading1"/>
      </w:pPr>
      <w:r>
        <w:lastRenderedPageBreak/>
        <w:t>1.7</w:t>
      </w:r>
      <w:r w:rsidR="00CC466D">
        <w:t>.</w:t>
      </w:r>
      <w:r w:rsidR="005F3754">
        <w:t xml:space="preserve"> </w:t>
      </w:r>
      <w:r w:rsidR="0011597B">
        <w:t xml:space="preserve">Evaluation </w:t>
      </w:r>
    </w:p>
    <w:p w14:paraId="1304D1CF" w14:textId="7C2E7611" w:rsidR="007762D6" w:rsidRDefault="00751931" w:rsidP="006B15DE">
      <w:pPr>
        <w:jc w:val="both"/>
      </w:pPr>
      <w:r>
        <w:rPr>
          <w:noProof/>
        </w:rPr>
        <mc:AlternateContent>
          <mc:Choice Requires="wps">
            <w:drawing>
              <wp:anchor distT="0" distB="0" distL="114300" distR="114300" simplePos="0" relativeHeight="251657236" behindDoc="0" locked="0" layoutInCell="1" allowOverlap="1" wp14:anchorId="78B57783" wp14:editId="5D85EED5">
                <wp:simplePos x="0" y="0"/>
                <wp:positionH relativeFrom="column">
                  <wp:posOffset>0</wp:posOffset>
                </wp:positionH>
                <wp:positionV relativeFrom="paragraph">
                  <wp:posOffset>2691130</wp:posOffset>
                </wp:positionV>
                <wp:extent cx="593979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3ACFD50" w14:textId="34C1AB94" w:rsidR="00751931" w:rsidRPr="00751931" w:rsidRDefault="00751931" w:rsidP="00751931">
                            <w:pPr>
                              <w:pStyle w:val="Caption"/>
                              <w:ind w:left="2880"/>
                              <w:rPr>
                                <w:noProof/>
                                <w:sz w:val="20"/>
                                <w:szCs w:val="20"/>
                              </w:rPr>
                            </w:pPr>
                            <w:r>
                              <w:rPr>
                                <w:sz w:val="20"/>
                                <w:szCs w:val="20"/>
                              </w:rPr>
                              <w:t xml:space="preserve">    </w:t>
                            </w:r>
                            <w:r w:rsidRPr="00751931">
                              <w:rPr>
                                <w:sz w:val="20"/>
                                <w:szCs w:val="20"/>
                              </w:rPr>
                              <w:t>Figure 1.</w:t>
                            </w:r>
                            <w:r w:rsidRPr="00751931">
                              <w:rPr>
                                <w:sz w:val="20"/>
                                <w:szCs w:val="20"/>
                              </w:rPr>
                              <w:fldChar w:fldCharType="begin"/>
                            </w:r>
                            <w:r w:rsidRPr="00751931">
                              <w:rPr>
                                <w:sz w:val="20"/>
                                <w:szCs w:val="20"/>
                              </w:rPr>
                              <w:instrText xml:space="preserve"> SEQ Figure \* ARABIC </w:instrText>
                            </w:r>
                            <w:r w:rsidRPr="00751931">
                              <w:rPr>
                                <w:sz w:val="20"/>
                                <w:szCs w:val="20"/>
                              </w:rPr>
                              <w:fldChar w:fldCharType="separate"/>
                            </w:r>
                            <w:r w:rsidR="00615B43">
                              <w:rPr>
                                <w:noProof/>
                                <w:sz w:val="20"/>
                                <w:szCs w:val="20"/>
                              </w:rPr>
                              <w:t>3</w:t>
                            </w:r>
                            <w:r w:rsidRPr="00751931">
                              <w:rPr>
                                <w:sz w:val="20"/>
                                <w:szCs w:val="20"/>
                              </w:rPr>
                              <w:fldChar w:fldCharType="end"/>
                            </w:r>
                            <w:r w:rsidRPr="00751931">
                              <w:rPr>
                                <w:sz w:val="20"/>
                                <w:szCs w:val="20"/>
                              </w:rPr>
                              <w:t>.1 Successfully detected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B57783" id="Text Box 28" o:spid="_x0000_s1039" type="#_x0000_t202" style="position:absolute;left:0;text-align:left;margin-left:0;margin-top:211.9pt;width:467.7pt;height:.05pt;z-index:2516572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" stroked="f">
                <v:textbox style="mso-fit-shape-to-text:t" inset="0,0,0,0">
                  <w:txbxContent>
                    <w:p w14:paraId="23ACFD50" w14:textId="34C1AB94" w:rsidR="00751931" w:rsidRPr="00751931" w:rsidRDefault="00751931" w:rsidP="00751931">
                      <w:pPr>
                        <w:pStyle w:val="Caption"/>
                        <w:ind w:left="2880"/>
                        <w:rPr>
                          <w:noProof/>
                          <w:sz w:val="20"/>
                          <w:szCs w:val="20"/>
                        </w:rPr>
                      </w:pPr>
                      <w:r>
                        <w:rPr>
                          <w:sz w:val="20"/>
                          <w:szCs w:val="20"/>
                        </w:rPr>
                        <w:t xml:space="preserve">    </w:t>
                      </w:r>
                      <w:r w:rsidRPr="00751931">
                        <w:rPr>
                          <w:sz w:val="20"/>
                          <w:szCs w:val="20"/>
                        </w:rPr>
                        <w:t>Figure 1.</w:t>
                      </w:r>
                      <w:r w:rsidRPr="00751931">
                        <w:rPr>
                          <w:sz w:val="20"/>
                          <w:szCs w:val="20"/>
                        </w:rPr>
                        <w:fldChar w:fldCharType="begin"/>
                      </w:r>
                      <w:r w:rsidRPr="00751931">
                        <w:rPr>
                          <w:sz w:val="20"/>
                          <w:szCs w:val="20"/>
                        </w:rPr>
                        <w:instrText xml:space="preserve"> SEQ Figure \* ARABIC </w:instrText>
                      </w:r>
                      <w:r w:rsidRPr="00751931">
                        <w:rPr>
                          <w:sz w:val="20"/>
                          <w:szCs w:val="20"/>
                        </w:rPr>
                        <w:fldChar w:fldCharType="separate"/>
                      </w:r>
                      <w:r w:rsidR="00615B43">
                        <w:rPr>
                          <w:noProof/>
                          <w:sz w:val="20"/>
                          <w:szCs w:val="20"/>
                        </w:rPr>
                        <w:t>3</w:t>
                      </w:r>
                      <w:r w:rsidRPr="00751931">
                        <w:rPr>
                          <w:sz w:val="20"/>
                          <w:szCs w:val="20"/>
                        </w:rPr>
                        <w:fldChar w:fldCharType="end"/>
                      </w:r>
                      <w:r w:rsidRPr="00751931">
                        <w:rPr>
                          <w:sz w:val="20"/>
                          <w:szCs w:val="20"/>
                        </w:rPr>
                        <w:t>.1 Successfully detected images</w:t>
                      </w:r>
                    </w:p>
                  </w:txbxContent>
                </v:textbox>
                <w10:wrap type="square"/>
              </v:shape>
            </w:pict>
          </mc:Fallback>
        </mc:AlternateContent>
      </w:r>
      <w:r>
        <w:rPr>
          <w:noProof/>
        </w:rPr>
        <mc:AlternateContent>
          <mc:Choice Requires="wpg">
            <w:drawing>
              <wp:anchor distT="0" distB="0" distL="114300" distR="114300" simplePos="0" relativeHeight="251657221" behindDoc="0" locked="0" layoutInCell="1" allowOverlap="1" wp14:anchorId="1CB60953" wp14:editId="76284F4C">
                <wp:simplePos x="0" y="0"/>
                <wp:positionH relativeFrom="column">
                  <wp:posOffset>0</wp:posOffset>
                </wp:positionH>
                <wp:positionV relativeFrom="paragraph">
                  <wp:posOffset>822960</wp:posOffset>
                </wp:positionV>
                <wp:extent cx="5939790" cy="1811020"/>
                <wp:effectExtent l="0" t="0" r="3810" b="0"/>
                <wp:wrapSquare wrapText="bothSides"/>
                <wp:docPr id="27" name="Group 27"/>
                <wp:cNvGraphicFramePr/>
                <a:graphic xmlns:a="http://schemas.openxmlformats.org/drawingml/2006/main">
                  <a:graphicData uri="http://schemas.microsoft.com/office/word/2010/wordprocessingGroup">
                    <wpg:wgp>
                      <wpg:cNvGrpSpPr/>
                      <wpg:grpSpPr>
                        <a:xfrm>
                          <a:off x="0" y="0"/>
                          <a:ext cx="5939790" cy="1811020"/>
                          <a:chOff x="0" y="0"/>
                          <a:chExt cx="5939790" cy="1811020"/>
                        </a:xfrm>
                      </wpg:grpSpPr>
                      <pic:pic xmlns:pic="http://schemas.openxmlformats.org/drawingml/2006/picture">
                        <pic:nvPicPr>
                          <pic:cNvPr id="11" name="Picture 11"/>
                          <pic:cNvPicPr>
                            <a:picLocks noChangeAspect="1"/>
                          </pic:cNvPicPr>
                        </pic:nvPicPr>
                        <pic:blipFill rotWithShape="1">
                          <a:blip r:embed="rId47" cstate="print">
                            <a:extLst>
                              <a:ext uri="{28A0092B-C50C-407E-A947-70E740481C1C}">
                                <a14:useLocalDpi xmlns:a14="http://schemas.microsoft.com/office/drawing/2010/main" val="0"/>
                              </a:ext>
                            </a:extLst>
                          </a:blip>
                          <a:srcRect l="30759" t="52300"/>
                          <a:stretch/>
                        </pic:blipFill>
                        <pic:spPr bwMode="auto">
                          <a:xfrm>
                            <a:off x="0" y="4763"/>
                            <a:ext cx="1960880" cy="179768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 name="Picture 4" descr="A picture containing text, indoor&#10;&#10;Description automatically generated"/>
                          <pic:cNvPicPr>
                            <a:picLocks noChangeAspect="1"/>
                          </pic:cNvPicPr>
                        </pic:nvPicPr>
                        <pic:blipFill rotWithShape="1">
                          <a:blip r:embed="rId48" cstate="print">
                            <a:extLst>
                              <a:ext uri="{28A0092B-C50C-407E-A947-70E740481C1C}">
                                <a14:useLocalDpi xmlns:a14="http://schemas.microsoft.com/office/drawing/2010/main" val="0"/>
                              </a:ext>
                            </a:extLst>
                          </a:blip>
                          <a:srcRect l="1" t="57234" r="39876" b="581"/>
                          <a:stretch/>
                        </pic:blipFill>
                        <pic:spPr bwMode="auto">
                          <a:xfrm>
                            <a:off x="4000500" y="0"/>
                            <a:ext cx="1939290" cy="18110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 name="Picture 3"/>
                          <pic:cNvPicPr>
                            <a:picLocks noChangeAspect="1"/>
                          </pic:cNvPicPr>
                        </pic:nvPicPr>
                        <pic:blipFill rotWithShape="1">
                          <a:blip r:embed="rId49" cstate="print">
                            <a:extLst>
                              <a:ext uri="{28A0092B-C50C-407E-A947-70E740481C1C}">
                                <a14:useLocalDpi xmlns:a14="http://schemas.microsoft.com/office/drawing/2010/main" val="0"/>
                              </a:ext>
                            </a:extLst>
                          </a:blip>
                          <a:srcRect l="5758" t="45060" r="17659" b="461"/>
                          <a:stretch/>
                        </pic:blipFill>
                        <pic:spPr bwMode="auto">
                          <a:xfrm>
                            <a:off x="2014538" y="0"/>
                            <a:ext cx="1911350" cy="181102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682D5CB" id="Group 27" o:spid="_x0000_s1026" style="position:absolute;margin-left:0;margin-top:64.8pt;width:467.7pt;height:142.6pt;z-index:251657221" coordsize="59397,181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">
                <v:shape id="Picture 11" o:spid="_x0000_s1027" type="#_x0000_t75" style="position:absolute;top:47;width:19608;height:17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">
                  <v:imagedata r:id="rId50" o:title="" croptop="34275f" cropleft="20158f"/>
                </v:shape>
                <v:shape id="Picture 4" o:spid="_x0000_s1028" type="#_x0000_t75" alt="A picture containing text, indoor&#10;&#10;Description automatically generated" style="position:absolute;left:40005;width:19392;height:18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">
                  <v:imagedata r:id="rId51" o:title="A picture containing text, indoor&#10;&#10;Description automatically generated" croptop="37509f" cropbottom="381f" cropleft="1f" cropright="26133f"/>
                </v:shape>
                <v:shape id="Picture 3" o:spid="_x0000_s1029" type="#_x0000_t75" style="position:absolute;left:20145;width:19113;height:18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">
                  <v:imagedata r:id="rId52" o:title="" croptop="29531f" cropbottom="302f" cropleft="3774f" cropright="11573f"/>
                </v:shape>
                <w10:wrap type="square"/>
              </v:group>
            </w:pict>
          </mc:Fallback>
        </mc:AlternateContent>
      </w:r>
      <w:r w:rsidR="00E71863">
        <w:t xml:space="preserve">Successful detection and decoding of the matric code could be observed when the code is visible, </w:t>
      </w:r>
      <w:r w:rsidR="00763BF5">
        <w:t xml:space="preserve">or </w:t>
      </w:r>
      <w:r w:rsidR="00E71863">
        <w:t>have little to no noise,</w:t>
      </w:r>
      <w:r w:rsidR="00763BF5">
        <w:t xml:space="preserve"> </w:t>
      </w:r>
      <w:r w:rsidR="00E71863">
        <w:t xml:space="preserve">distortion </w:t>
      </w:r>
      <w:r w:rsidR="00763BF5">
        <w:t>or</w:t>
      </w:r>
      <w:r w:rsidR="00E71863">
        <w:t xml:space="preserve"> the code is not destroyed. The following images from fig</w:t>
      </w:r>
      <w:r w:rsidR="00763BF5">
        <w:t>ure</w:t>
      </w:r>
      <w:r w:rsidR="00E71863">
        <w:t xml:space="preserve"> </w:t>
      </w:r>
      <w:r w:rsidR="008A6FD8">
        <w:t>1.3.1</w:t>
      </w:r>
      <w:r w:rsidR="00E71863">
        <w:t xml:space="preserve"> are some examples where there is a successful extraction of the code.</w:t>
      </w:r>
    </w:p>
    <w:p w14:paraId="0797522C" w14:textId="77777777" w:rsidR="00953537" w:rsidRDefault="00953537" w:rsidP="002D1719">
      <w:pPr>
        <w:jc w:val="both"/>
      </w:pPr>
    </w:p>
    <w:p w14:paraId="082AC94E" w14:textId="77777777" w:rsidR="00953537" w:rsidRDefault="00E71863" w:rsidP="002D1719">
      <w:pPr>
        <w:jc w:val="both"/>
        <w:rPr>
          <w:noProof/>
        </w:rPr>
      </w:pPr>
      <w:r>
        <w:t xml:space="preserve">The case of interest is where the matrix codes are detected but not decoded. </w:t>
      </w:r>
      <w:r w:rsidR="00C20706">
        <w:t>The following images show the instances where the code is not successfully extract</w:t>
      </w:r>
      <w:r w:rsidR="00953537">
        <w:t>ed.</w:t>
      </w:r>
    </w:p>
    <w:p w14:paraId="5CB66563" w14:textId="7DD4D712" w:rsidR="00E71863" w:rsidRPr="00953537" w:rsidRDefault="00953537" w:rsidP="002D1719">
      <w:pPr>
        <w:jc w:val="both"/>
        <w:rPr>
          <w:noProof/>
        </w:rPr>
      </w:pPr>
      <w:r>
        <w:rPr>
          <w:noProof/>
        </w:rPr>
        <mc:AlternateContent>
          <mc:Choice Requires="wps">
            <w:drawing>
              <wp:anchor distT="0" distB="0" distL="114300" distR="114300" simplePos="0" relativeHeight="251657237" behindDoc="0" locked="0" layoutInCell="1" allowOverlap="1" wp14:anchorId="62112542" wp14:editId="0377025C">
                <wp:simplePos x="0" y="0"/>
                <wp:positionH relativeFrom="column">
                  <wp:posOffset>0</wp:posOffset>
                </wp:positionH>
                <wp:positionV relativeFrom="paragraph">
                  <wp:posOffset>2174875</wp:posOffset>
                </wp:positionV>
                <wp:extent cx="5921375"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5921375" cy="635"/>
                        </a:xfrm>
                        <a:prstGeom prst="rect">
                          <a:avLst/>
                        </a:prstGeom>
                        <a:solidFill>
                          <a:prstClr val="white"/>
                        </a:solidFill>
                        <a:ln>
                          <a:noFill/>
                        </a:ln>
                      </wps:spPr>
                      <wps:txbx>
                        <w:txbxContent>
                          <w:p w14:paraId="568C6408" w14:textId="6EFDF8FE" w:rsidR="00953537" w:rsidRPr="00953537" w:rsidRDefault="00953537" w:rsidP="00953537">
                            <w:pPr>
                              <w:pStyle w:val="Caption"/>
                              <w:ind w:left="2160" w:firstLine="720"/>
                              <w:rPr>
                                <w:noProof/>
                                <w:sz w:val="20"/>
                                <w:szCs w:val="20"/>
                              </w:rPr>
                            </w:pPr>
                            <w:r w:rsidRPr="00953537">
                              <w:rPr>
                                <w:sz w:val="20"/>
                                <w:szCs w:val="20"/>
                              </w:rPr>
                              <w:t>Figure 1.3.2 Unsuccessful 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112542" id="Text Box 30" o:spid="_x0000_s1040" type="#_x0000_t202" style="position:absolute;left:0;text-align:left;margin-left:0;margin-top:171.25pt;width:466.25pt;height:.05pt;z-index:2516572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" stroked="f">
                <v:textbox style="mso-fit-shape-to-text:t" inset="0,0,0,0">
                  <w:txbxContent>
                    <w:p w14:paraId="568C6408" w14:textId="6EFDF8FE" w:rsidR="00953537" w:rsidRPr="00953537" w:rsidRDefault="00953537" w:rsidP="00953537">
                      <w:pPr>
                        <w:pStyle w:val="Caption"/>
                        <w:ind w:left="2160" w:firstLine="720"/>
                        <w:rPr>
                          <w:noProof/>
                          <w:sz w:val="20"/>
                          <w:szCs w:val="20"/>
                        </w:rPr>
                      </w:pPr>
                      <w:r w:rsidRPr="00953537">
                        <w:rPr>
                          <w:sz w:val="20"/>
                          <w:szCs w:val="20"/>
                        </w:rPr>
                        <w:t>Figure 1.3.2 Unsuccessful detection</w:t>
                      </w:r>
                    </w:p>
                  </w:txbxContent>
                </v:textbox>
                <w10:wrap type="square"/>
              </v:shape>
            </w:pict>
          </mc:Fallback>
        </mc:AlternateContent>
      </w:r>
      <w:r>
        <w:rPr>
          <w:noProof/>
        </w:rPr>
        <mc:AlternateContent>
          <mc:Choice Requires="wpg">
            <w:drawing>
              <wp:anchor distT="0" distB="0" distL="114300" distR="114300" simplePos="0" relativeHeight="251657222" behindDoc="0" locked="0" layoutInCell="1" allowOverlap="1" wp14:anchorId="5AF69073" wp14:editId="07A23EB2">
                <wp:simplePos x="0" y="0"/>
                <wp:positionH relativeFrom="column">
                  <wp:posOffset>0</wp:posOffset>
                </wp:positionH>
                <wp:positionV relativeFrom="paragraph">
                  <wp:posOffset>320675</wp:posOffset>
                </wp:positionV>
                <wp:extent cx="5921693" cy="1797050"/>
                <wp:effectExtent l="0" t="0" r="3175" b="0"/>
                <wp:wrapSquare wrapText="bothSides"/>
                <wp:docPr id="29" name="Group 29"/>
                <wp:cNvGraphicFramePr/>
                <a:graphic xmlns:a="http://schemas.openxmlformats.org/drawingml/2006/main">
                  <a:graphicData uri="http://schemas.microsoft.com/office/word/2010/wordprocessingGroup">
                    <wpg:wgp>
                      <wpg:cNvGrpSpPr/>
                      <wpg:grpSpPr>
                        <a:xfrm>
                          <a:off x="0" y="0"/>
                          <a:ext cx="5921693" cy="1797050"/>
                          <a:chOff x="0" y="0"/>
                          <a:chExt cx="5921693" cy="1797050"/>
                        </a:xfrm>
                      </wpg:grpSpPr>
                      <pic:pic xmlns:pic="http://schemas.openxmlformats.org/drawingml/2006/picture">
                        <pic:nvPicPr>
                          <pic:cNvPr id="40" name="Picture 40"/>
                          <pic:cNvPicPr>
                            <a:picLocks noChangeAspect="1"/>
                          </pic:cNvPicPr>
                        </pic:nvPicPr>
                        <pic:blipFill rotWithShape="1">
                          <a:blip r:embed="rId53" cstate="print">
                            <a:extLst>
                              <a:ext uri="{28A0092B-C50C-407E-A947-70E740481C1C}">
                                <a14:useLocalDpi xmlns:a14="http://schemas.microsoft.com/office/drawing/2010/main" val="0"/>
                              </a:ext>
                            </a:extLst>
                          </a:blip>
                          <a:srcRect t="62678" r="45353"/>
                          <a:stretch/>
                        </pic:blipFill>
                        <pic:spPr bwMode="auto">
                          <a:xfrm>
                            <a:off x="1985963" y="0"/>
                            <a:ext cx="1962785" cy="17856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2" name="Picture 42"/>
                          <pic:cNvPicPr>
                            <a:picLocks noChangeAspect="1"/>
                          </pic:cNvPicPr>
                        </pic:nvPicPr>
                        <pic:blipFill rotWithShape="1">
                          <a:blip r:embed="rId54" cstate="print">
                            <a:extLst>
                              <a:ext uri="{28A0092B-C50C-407E-A947-70E740481C1C}">
                                <a14:useLocalDpi xmlns:a14="http://schemas.microsoft.com/office/drawing/2010/main" val="0"/>
                              </a:ext>
                            </a:extLst>
                          </a:blip>
                          <a:srcRect l="36713" t="49553" r="-115" b="6539"/>
                          <a:stretch/>
                        </pic:blipFill>
                        <pic:spPr bwMode="auto">
                          <a:xfrm>
                            <a:off x="0" y="0"/>
                            <a:ext cx="1947545" cy="17970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4" name="Picture 44"/>
                          <pic:cNvPicPr>
                            <a:picLocks noChangeAspect="1"/>
                          </pic:cNvPicPr>
                        </pic:nvPicPr>
                        <pic:blipFill rotWithShape="1">
                          <a:blip r:embed="rId55" cstate="print">
                            <a:extLst>
                              <a:ext uri="{28A0092B-C50C-407E-A947-70E740481C1C}">
                                <a14:useLocalDpi xmlns:a14="http://schemas.microsoft.com/office/drawing/2010/main" val="0"/>
                              </a:ext>
                            </a:extLst>
                          </a:blip>
                          <a:srcRect l="-236" t="50448" r="36530" b="5601"/>
                          <a:stretch/>
                        </pic:blipFill>
                        <pic:spPr bwMode="auto">
                          <a:xfrm>
                            <a:off x="3986213" y="4763"/>
                            <a:ext cx="1935480" cy="177800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161A1CC2" id="Group 29" o:spid="_x0000_s1026" style="position:absolute;margin-left:0;margin-top:25.25pt;width:466.3pt;height:141.5pt;z-index:251657222" coordsize="59216,179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">
                <v:shape id="Picture 40" o:spid="_x0000_s1027" type="#_x0000_t75" style="position:absolute;left:19859;width:19628;height:17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">
                  <v:imagedata r:id="rId56" o:title="" croptop="41077f" cropright="29723f"/>
                </v:shape>
                <v:shape id="Picture 42" o:spid="_x0000_s1028" type="#_x0000_t75" style="position:absolute;width:19475;height:179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">
                  <v:imagedata r:id="rId57" o:title="" croptop="32475f" cropbottom="4285f" cropleft="24060f" cropright="-75f"/>
                </v:shape>
                <v:shape id="Picture 44" o:spid="_x0000_s1029" type="#_x0000_t75" style="position:absolute;left:39862;top:47;width:19354;height:17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">
                  <v:imagedata r:id="rId58" o:title="" croptop="33062f" cropbottom="3671f" cropleft="-155f" cropright="23940f"/>
                </v:shape>
                <w10:wrap type="square"/>
              </v:group>
            </w:pict>
          </mc:Fallback>
        </mc:AlternateContent>
      </w:r>
      <w:r w:rsidR="00364F90">
        <w:t xml:space="preserve"> </w:t>
      </w:r>
    </w:p>
    <w:p w14:paraId="10760F46" w14:textId="77777777" w:rsidR="008A6FD8" w:rsidRDefault="008A6FD8" w:rsidP="002D1719">
      <w:pPr>
        <w:jc w:val="both"/>
        <w:rPr>
          <w:b/>
          <w:bCs/>
        </w:rPr>
      </w:pPr>
    </w:p>
    <w:p w14:paraId="67930713" w14:textId="628747C6" w:rsidR="007762D6" w:rsidRDefault="00CF04BB" w:rsidP="0069512D">
      <w:pPr>
        <w:pStyle w:val="Heading2"/>
      </w:pPr>
      <w:r>
        <w:t>1.7.1</w:t>
      </w:r>
      <w:r w:rsidR="0018511E">
        <w:t xml:space="preserve"> R</w:t>
      </w:r>
      <w:r w:rsidR="00953537">
        <w:t>easons for unsuccessful detection</w:t>
      </w:r>
    </w:p>
    <w:p w14:paraId="1E4B27BC" w14:textId="77777777" w:rsidR="00211D2A" w:rsidRDefault="000F642D" w:rsidP="002D1719">
      <w:pPr>
        <w:jc w:val="both"/>
      </w:pPr>
      <w:r>
        <w:t>Among</w:t>
      </w:r>
      <w:r w:rsidR="00625137">
        <w:t xml:space="preserve"> several reason</w:t>
      </w:r>
      <w:r w:rsidR="0011597B">
        <w:t>s</w:t>
      </w:r>
      <w:r w:rsidR="00625137">
        <w:t xml:space="preserve"> for a matrix code </w:t>
      </w:r>
      <w:r w:rsidR="0011597B">
        <w:t xml:space="preserve">to </w:t>
      </w:r>
      <w:r w:rsidR="00625137">
        <w:t>not be detected</w:t>
      </w:r>
      <w:r>
        <w:t xml:space="preserve">, the major </w:t>
      </w:r>
      <w:r w:rsidR="006D1D83">
        <w:t>problem</w:t>
      </w:r>
      <w:r w:rsidR="009175A4">
        <w:t>s</w:t>
      </w:r>
      <w:r w:rsidR="006D1D83">
        <w:t xml:space="preserve"> </w:t>
      </w:r>
      <w:r w:rsidR="009175A4">
        <w:t>are</w:t>
      </w:r>
      <w:r w:rsidR="006D1D83">
        <w:t xml:space="preserve"> </w:t>
      </w:r>
    </w:p>
    <w:p w14:paraId="6A800C53" w14:textId="2CA6D826" w:rsidR="00211D2A" w:rsidRDefault="00953537" w:rsidP="002D1719">
      <w:pPr>
        <w:pStyle w:val="ListParagraph"/>
        <w:numPr>
          <w:ilvl w:val="0"/>
          <w:numId w:val="3"/>
        </w:numPr>
        <w:jc w:val="both"/>
      </w:pPr>
      <w:r>
        <w:t>Presence of</w:t>
      </w:r>
      <w:r w:rsidR="006D1D83">
        <w:t xml:space="preserve"> </w:t>
      </w:r>
      <w:r w:rsidR="00351E81">
        <w:t>noise around or over the matrix code</w:t>
      </w:r>
      <w:r w:rsidR="00D551B0">
        <w:t xml:space="preserve"> l</w:t>
      </w:r>
      <w:r w:rsidR="00321597">
        <w:t>ike the tape</w:t>
      </w:r>
      <w:r>
        <w:t>, additional gra</w:t>
      </w:r>
      <w:r w:rsidR="00F53120">
        <w:t>y</w:t>
      </w:r>
      <w:r w:rsidR="00B328D9">
        <w:t xml:space="preserve"> pixels</w:t>
      </w:r>
    </w:p>
    <w:p w14:paraId="198D7BED" w14:textId="34B68F57" w:rsidR="00625137" w:rsidRDefault="00DD65E3" w:rsidP="002D1719">
      <w:pPr>
        <w:pStyle w:val="ListParagraph"/>
        <w:numPr>
          <w:ilvl w:val="0"/>
          <w:numId w:val="3"/>
        </w:numPr>
        <w:jc w:val="both"/>
      </w:pPr>
      <w:r>
        <w:t>Not properly</w:t>
      </w:r>
      <w:r w:rsidR="00751DF3">
        <w:t xml:space="preserve"> printed</w:t>
      </w:r>
      <w:r w:rsidR="00B328D9">
        <w:t xml:space="preserve"> or a </w:t>
      </w:r>
      <w:r w:rsidR="00E71863">
        <w:t>broken</w:t>
      </w:r>
      <w:r w:rsidR="00751DF3">
        <w:t xml:space="preserve"> matrix code</w:t>
      </w:r>
      <w:r w:rsidR="006D38E9">
        <w:t>.</w:t>
      </w:r>
    </w:p>
    <w:p w14:paraId="62F1A84F" w14:textId="5C5C7230" w:rsidR="00E55E40" w:rsidRDefault="00E55E40" w:rsidP="002D1719">
      <w:pPr>
        <w:pStyle w:val="ListParagraph"/>
        <w:numPr>
          <w:ilvl w:val="0"/>
          <w:numId w:val="3"/>
        </w:numPr>
        <w:jc w:val="both"/>
      </w:pPr>
      <w:r>
        <w:t xml:space="preserve">Distortion </w:t>
      </w:r>
      <w:r w:rsidR="00E7385F">
        <w:t>in the matrix code</w:t>
      </w:r>
    </w:p>
    <w:p w14:paraId="2847D2F2" w14:textId="782CE1A7" w:rsidR="00E71863" w:rsidRDefault="00E71863" w:rsidP="002D1719">
      <w:pPr>
        <w:pStyle w:val="ListParagraph"/>
        <w:numPr>
          <w:ilvl w:val="0"/>
          <w:numId w:val="3"/>
        </w:numPr>
        <w:jc w:val="both"/>
      </w:pPr>
      <w:r>
        <w:t>Varied Lighting conditions</w:t>
      </w:r>
    </w:p>
    <w:p w14:paraId="42DEB891" w14:textId="423BB3FB" w:rsidR="00402A16" w:rsidRDefault="00E71863" w:rsidP="00402A16">
      <w:pPr>
        <w:jc w:val="both"/>
      </w:pPr>
      <w:r>
        <w:t>The following images (</w:t>
      </w:r>
      <w:r w:rsidR="00B328D9">
        <w:t xml:space="preserve">figure </w:t>
      </w:r>
      <w:r w:rsidR="00402A16">
        <w:t>1.3.3</w:t>
      </w:r>
      <w:r>
        <w:t xml:space="preserve"> and </w:t>
      </w:r>
      <w:r w:rsidR="00402A16">
        <w:t>figure 1.3.4</w:t>
      </w:r>
      <w:r>
        <w:t xml:space="preserve">) demonstrate the cases where the model finds it difficult to decode the matrix code. </w:t>
      </w:r>
    </w:p>
    <w:p w14:paraId="5BAAB52D" w14:textId="10D5DDC8" w:rsidR="00402A16" w:rsidRDefault="00B328D9" w:rsidP="00402A16">
      <w:pPr>
        <w:jc w:val="both"/>
      </w:pPr>
      <w:r>
        <w:rPr>
          <w:noProof/>
        </w:rPr>
        <w:lastRenderedPageBreak/>
        <mc:AlternateContent>
          <mc:Choice Requires="wps">
            <w:drawing>
              <wp:anchor distT="0" distB="0" distL="114300" distR="114300" simplePos="0" relativeHeight="251657239" behindDoc="0" locked="0" layoutInCell="1" allowOverlap="1" wp14:anchorId="2BC89E80" wp14:editId="764BD9C6">
                <wp:simplePos x="0" y="0"/>
                <wp:positionH relativeFrom="column">
                  <wp:posOffset>2628900</wp:posOffset>
                </wp:positionH>
                <wp:positionV relativeFrom="paragraph">
                  <wp:posOffset>1864360</wp:posOffset>
                </wp:positionV>
                <wp:extent cx="3075940" cy="63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3075940" cy="635"/>
                        </a:xfrm>
                        <a:prstGeom prst="rect">
                          <a:avLst/>
                        </a:prstGeom>
                        <a:solidFill>
                          <a:prstClr val="white"/>
                        </a:solidFill>
                        <a:ln>
                          <a:noFill/>
                        </a:ln>
                      </wps:spPr>
                      <wps:txbx>
                        <w:txbxContent>
                          <w:p w14:paraId="36EB7224" w14:textId="4E1CFAE3" w:rsidR="00B328D9" w:rsidRPr="00B328D9" w:rsidRDefault="00B328D9" w:rsidP="00B328D9">
                            <w:pPr>
                              <w:pStyle w:val="Caption"/>
                              <w:ind w:firstLine="720"/>
                              <w:rPr>
                                <w:noProof/>
                                <w:sz w:val="20"/>
                                <w:szCs w:val="20"/>
                              </w:rPr>
                            </w:pPr>
                            <w:r w:rsidRPr="00B328D9">
                              <w:rPr>
                                <w:sz w:val="20"/>
                                <w:szCs w:val="20"/>
                              </w:rPr>
                              <w:t>Figure 1.3.4 improperly printed matrix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C89E80" id="Text Box 35" o:spid="_x0000_s1041" type="#_x0000_t202" style="position:absolute;left:0;text-align:left;margin-left:207pt;margin-top:146.8pt;width:242.2pt;height:.05pt;z-index:25165723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" stroked="f">
                <v:textbox style="mso-fit-shape-to-text:t" inset="0,0,0,0">
                  <w:txbxContent>
                    <w:p w14:paraId="36EB7224" w14:textId="4E1CFAE3" w:rsidR="00B328D9" w:rsidRPr="00B328D9" w:rsidRDefault="00B328D9" w:rsidP="00B328D9">
                      <w:pPr>
                        <w:pStyle w:val="Caption"/>
                        <w:ind w:firstLine="720"/>
                        <w:rPr>
                          <w:noProof/>
                          <w:sz w:val="20"/>
                          <w:szCs w:val="20"/>
                        </w:rPr>
                      </w:pPr>
                      <w:r w:rsidRPr="00B328D9">
                        <w:rPr>
                          <w:sz w:val="20"/>
                          <w:szCs w:val="20"/>
                        </w:rPr>
                        <w:t>Figure 1.3.4 improperly printed matrix code</w:t>
                      </w:r>
                    </w:p>
                  </w:txbxContent>
                </v:textbox>
                <w10:wrap type="square"/>
              </v:shape>
            </w:pict>
          </mc:Fallback>
        </mc:AlternateContent>
      </w:r>
      <w:r>
        <w:rPr>
          <w:noProof/>
        </w:rPr>
        <mc:AlternateContent>
          <mc:Choice Requires="wps">
            <w:drawing>
              <wp:anchor distT="0" distB="0" distL="114300" distR="114300" simplePos="0" relativeHeight="251657238" behindDoc="0" locked="0" layoutInCell="1" allowOverlap="1" wp14:anchorId="61C35512" wp14:editId="56EE7A16">
                <wp:simplePos x="0" y="0"/>
                <wp:positionH relativeFrom="column">
                  <wp:posOffset>0</wp:posOffset>
                </wp:positionH>
                <wp:positionV relativeFrom="paragraph">
                  <wp:posOffset>1863725</wp:posOffset>
                </wp:positionV>
                <wp:extent cx="290512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2905125" cy="635"/>
                        </a:xfrm>
                        <a:prstGeom prst="rect">
                          <a:avLst/>
                        </a:prstGeom>
                        <a:solidFill>
                          <a:prstClr val="white"/>
                        </a:solidFill>
                        <a:ln>
                          <a:noFill/>
                        </a:ln>
                      </wps:spPr>
                      <wps:txbx>
                        <w:txbxContent>
                          <w:p w14:paraId="075FF72A" w14:textId="6D4EBC53" w:rsidR="00B328D9" w:rsidRPr="00B328D9" w:rsidRDefault="00B328D9" w:rsidP="00B328D9">
                            <w:pPr>
                              <w:pStyle w:val="Caption"/>
                              <w:ind w:firstLine="720"/>
                              <w:rPr>
                                <w:noProof/>
                                <w:sz w:val="20"/>
                                <w:szCs w:val="20"/>
                              </w:rPr>
                            </w:pPr>
                            <w:r w:rsidRPr="00B328D9">
                              <w:rPr>
                                <w:sz w:val="20"/>
                                <w:szCs w:val="20"/>
                              </w:rPr>
                              <w:t xml:space="preserve">Figure </w:t>
                            </w:r>
                            <w:r>
                              <w:rPr>
                                <w:sz w:val="20"/>
                                <w:szCs w:val="20"/>
                              </w:rPr>
                              <w:t>1.3</w:t>
                            </w:r>
                            <w:r w:rsidRPr="00B328D9">
                              <w:rPr>
                                <w:sz w:val="20"/>
                                <w:szCs w:val="20"/>
                              </w:rPr>
                              <w:t>.3</w:t>
                            </w:r>
                            <w:r w:rsidR="00CB1F47">
                              <w:rPr>
                                <w:sz w:val="20"/>
                                <w:szCs w:val="20"/>
                              </w:rPr>
                              <w:t xml:space="preserve"> Distorted</w:t>
                            </w:r>
                            <w:r w:rsidRPr="00B328D9">
                              <w:rPr>
                                <w:sz w:val="20"/>
                                <w:szCs w:val="20"/>
                              </w:rPr>
                              <w:t xml:space="preserve"> matrix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C35512" id="Text Box 34" o:spid="_x0000_s1042" type="#_x0000_t202" style="position:absolute;left:0;text-align:left;margin-left:0;margin-top:146.75pt;width:228.75pt;height:.05pt;z-index:2516572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" stroked="f">
                <v:textbox style="mso-fit-shape-to-text:t" inset="0,0,0,0">
                  <w:txbxContent>
                    <w:p w14:paraId="075FF72A" w14:textId="6D4EBC53" w:rsidR="00B328D9" w:rsidRPr="00B328D9" w:rsidRDefault="00B328D9" w:rsidP="00B328D9">
                      <w:pPr>
                        <w:pStyle w:val="Caption"/>
                        <w:ind w:firstLine="720"/>
                        <w:rPr>
                          <w:noProof/>
                          <w:sz w:val="20"/>
                          <w:szCs w:val="20"/>
                        </w:rPr>
                      </w:pPr>
                      <w:r w:rsidRPr="00B328D9">
                        <w:rPr>
                          <w:sz w:val="20"/>
                          <w:szCs w:val="20"/>
                        </w:rPr>
                        <w:t xml:space="preserve">Figure </w:t>
                      </w:r>
                      <w:r>
                        <w:rPr>
                          <w:sz w:val="20"/>
                          <w:szCs w:val="20"/>
                        </w:rPr>
                        <w:t>1.3</w:t>
                      </w:r>
                      <w:r w:rsidRPr="00B328D9">
                        <w:rPr>
                          <w:sz w:val="20"/>
                          <w:szCs w:val="20"/>
                        </w:rPr>
                        <w:t>.3</w:t>
                      </w:r>
                      <w:r w:rsidR="00CB1F47">
                        <w:rPr>
                          <w:sz w:val="20"/>
                          <w:szCs w:val="20"/>
                        </w:rPr>
                        <w:t xml:space="preserve"> Distorted</w:t>
                      </w:r>
                      <w:r w:rsidRPr="00B328D9">
                        <w:rPr>
                          <w:sz w:val="20"/>
                          <w:szCs w:val="20"/>
                        </w:rPr>
                        <w:t xml:space="preserve"> matrix code</w:t>
                      </w:r>
                    </w:p>
                  </w:txbxContent>
                </v:textbox>
                <w10:wrap type="square"/>
              </v:shape>
            </w:pict>
          </mc:Fallback>
        </mc:AlternateContent>
      </w:r>
    </w:p>
    <w:p w14:paraId="0AF11BCA" w14:textId="341ED857" w:rsidR="000A3EDB" w:rsidRDefault="00EE2341" w:rsidP="000A3EDB">
      <w:pPr>
        <w:jc w:val="both"/>
      </w:pPr>
      <w:r>
        <w:rPr>
          <w:noProof/>
        </w:rPr>
        <mc:AlternateContent>
          <mc:Choice Requires="wpg">
            <w:drawing>
              <wp:anchor distT="0" distB="0" distL="114300" distR="114300" simplePos="0" relativeHeight="251657219" behindDoc="0" locked="0" layoutInCell="1" allowOverlap="1" wp14:anchorId="4AAC33C5" wp14:editId="15CE9342">
                <wp:simplePos x="0" y="0"/>
                <wp:positionH relativeFrom="column">
                  <wp:posOffset>2842260</wp:posOffset>
                </wp:positionH>
                <wp:positionV relativeFrom="paragraph">
                  <wp:posOffset>53975</wp:posOffset>
                </wp:positionV>
                <wp:extent cx="3075940" cy="1579245"/>
                <wp:effectExtent l="0" t="0" r="0" b="1905"/>
                <wp:wrapSquare wrapText="bothSides"/>
                <wp:docPr id="32" name="Group 32"/>
                <wp:cNvGraphicFramePr/>
                <a:graphic xmlns:a="http://schemas.openxmlformats.org/drawingml/2006/main">
                  <a:graphicData uri="http://schemas.microsoft.com/office/word/2010/wordprocessingGroup">
                    <wpg:wgp>
                      <wpg:cNvGrpSpPr/>
                      <wpg:grpSpPr>
                        <a:xfrm>
                          <a:off x="0" y="0"/>
                          <a:ext cx="3075940" cy="1579245"/>
                          <a:chOff x="0" y="0"/>
                          <a:chExt cx="3076258" cy="1579245"/>
                        </a:xfrm>
                      </wpg:grpSpPr>
                      <pic:pic xmlns:pic="http://schemas.openxmlformats.org/drawingml/2006/picture">
                        <pic:nvPicPr>
                          <pic:cNvPr id="47" name="Picture 47"/>
                          <pic:cNvPicPr>
                            <a:picLocks noChangeAspect="1"/>
                          </pic:cNvPicPr>
                        </pic:nvPicPr>
                        <pic:blipFill>
                          <a:blip r:embed="rId59">
                            <a:extLst>
                              <a:ext uri="{BEBA8EAE-BF5A-486C-A8C5-ECC9F3942E4B}">
                                <a14:imgProps xmlns:a14="http://schemas.microsoft.com/office/drawing/2010/main">
                                  <a14:imgLayer r:embed="rId6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633220" cy="1579245"/>
                          </a:xfrm>
                          <a:prstGeom prst="rect">
                            <a:avLst/>
                          </a:prstGeom>
                          <a:noFill/>
                          <a:ln>
                            <a:noFill/>
                          </a:ln>
                        </pic:spPr>
                      </pic:pic>
                      <pic:pic xmlns:pic="http://schemas.openxmlformats.org/drawingml/2006/picture">
                        <pic:nvPicPr>
                          <pic:cNvPr id="48" name="Picture 48"/>
                          <pic:cNvPicPr>
                            <a:picLocks noChangeAspect="1"/>
                          </pic:cNvPicPr>
                        </pic:nvPicPr>
                        <pic:blipFill>
                          <a:blip r:embed="rId61">
                            <a:extLst>
                              <a:ext uri="{28A0092B-C50C-407E-A947-70E740481C1C}">
                                <a14:useLocalDpi xmlns:a14="http://schemas.microsoft.com/office/drawing/2010/main" val="0"/>
                              </a:ext>
                            </a:extLst>
                          </a:blip>
                          <a:srcRect/>
                          <a:stretch>
                            <a:fillRect/>
                          </a:stretch>
                        </pic:blipFill>
                        <pic:spPr bwMode="auto">
                          <a:xfrm>
                            <a:off x="1443038" y="0"/>
                            <a:ext cx="1633220" cy="1579245"/>
                          </a:xfrm>
                          <a:prstGeom prst="rect">
                            <a:avLst/>
                          </a:prstGeom>
                          <a:noFill/>
                          <a:ln>
                            <a:noFill/>
                          </a:ln>
                        </pic:spPr>
                      </pic:pic>
                    </wpg:wgp>
                  </a:graphicData>
                </a:graphic>
              </wp:anchor>
            </w:drawing>
          </mc:Choice>
          <mc:Fallback>
            <w:pict>
              <v:group w14:anchorId="16C8BF63" id="Group 32" o:spid="_x0000_s1026" style="position:absolute;margin-left:223.8pt;margin-top:4.25pt;width:242.2pt;height:124.35pt;z-index:251657219" coordsize="30762,157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">
                <v:shape id="Picture 47" o:spid="_x0000_s1027" type="#_x0000_t75" style="position:absolute;width:16332;height:15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">
                  <v:imagedata r:id="rId62" o:title=""/>
                </v:shape>
                <v:shape id="Picture 48" o:spid="_x0000_s1028" type="#_x0000_t75" style="position:absolute;left:14430;width:16332;height:15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">
                  <v:imagedata r:id="rId63" o:title=""/>
                </v:shape>
                <w10:wrap type="square"/>
              </v:group>
            </w:pict>
          </mc:Fallback>
        </mc:AlternateContent>
      </w:r>
      <w:r w:rsidR="00CB1F47">
        <w:rPr>
          <w:noProof/>
        </w:rPr>
        <mc:AlternateContent>
          <mc:Choice Requires="wpg">
            <w:drawing>
              <wp:anchor distT="0" distB="0" distL="114300" distR="114300" simplePos="0" relativeHeight="251657240" behindDoc="0" locked="0" layoutInCell="1" allowOverlap="1" wp14:anchorId="21BD09A8" wp14:editId="30F408B8">
                <wp:simplePos x="0" y="0"/>
                <wp:positionH relativeFrom="column">
                  <wp:posOffset>0</wp:posOffset>
                </wp:positionH>
                <wp:positionV relativeFrom="paragraph">
                  <wp:posOffset>4445</wp:posOffset>
                </wp:positionV>
                <wp:extent cx="2785745" cy="1702435"/>
                <wp:effectExtent l="0" t="0" r="0" b="0"/>
                <wp:wrapNone/>
                <wp:docPr id="43" name="Group 43"/>
                <wp:cNvGraphicFramePr/>
                <a:graphic xmlns:a="http://schemas.openxmlformats.org/drawingml/2006/main">
                  <a:graphicData uri="http://schemas.microsoft.com/office/word/2010/wordprocessingGroup">
                    <wpg:wgp>
                      <wpg:cNvGrpSpPr/>
                      <wpg:grpSpPr>
                        <a:xfrm>
                          <a:off x="0" y="0"/>
                          <a:ext cx="2785745" cy="1702435"/>
                          <a:chOff x="0" y="0"/>
                          <a:chExt cx="2785745" cy="1702435"/>
                        </a:xfrm>
                      </wpg:grpSpPr>
                      <pic:pic xmlns:pic="http://schemas.openxmlformats.org/drawingml/2006/picture">
                        <pic:nvPicPr>
                          <pic:cNvPr id="41" name="Picture 41"/>
                          <pic:cNvPicPr>
                            <a:picLocks noChangeAspect="1"/>
                          </pic:cNvPicPr>
                        </pic:nvPicPr>
                        <pic:blipFill>
                          <a:blip r:embed="rId64">
                            <a:extLst>
                              <a:ext uri="{28A0092B-C50C-407E-A947-70E740481C1C}">
                                <a14:useLocalDpi xmlns:a14="http://schemas.microsoft.com/office/drawing/2010/main" val="0"/>
                              </a:ext>
                            </a:extLst>
                          </a:blip>
                          <a:srcRect/>
                          <a:stretch>
                            <a:fillRect/>
                          </a:stretch>
                        </pic:blipFill>
                        <pic:spPr bwMode="auto">
                          <a:xfrm>
                            <a:off x="1177290" y="0"/>
                            <a:ext cx="1608455" cy="1702435"/>
                          </a:xfrm>
                          <a:prstGeom prst="rect">
                            <a:avLst/>
                          </a:prstGeom>
                          <a:noFill/>
                          <a:ln>
                            <a:noFill/>
                          </a:ln>
                        </pic:spPr>
                      </pic:pic>
                      <pic:pic xmlns:pic="http://schemas.openxmlformats.org/drawingml/2006/picture">
                        <pic:nvPicPr>
                          <pic:cNvPr id="39" name="Picture 39"/>
                          <pic:cNvPicPr>
                            <a:picLocks noChangeAspect="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53340"/>
                            <a:ext cx="1501140" cy="1588770"/>
                          </a:xfrm>
                          <a:prstGeom prst="rect">
                            <a:avLst/>
                          </a:prstGeom>
                          <a:noFill/>
                          <a:ln>
                            <a:noFill/>
                          </a:ln>
                        </pic:spPr>
                      </pic:pic>
                    </wpg:wgp>
                  </a:graphicData>
                </a:graphic>
              </wp:anchor>
            </w:drawing>
          </mc:Choice>
          <mc:Fallback>
            <w:pict>
              <v:group w14:anchorId="1F54F11C" id="Group 43" o:spid="_x0000_s1026" style="position:absolute;margin-left:0;margin-top:.35pt;width:219.35pt;height:134.05pt;z-index:251657240" coordsize="27857,170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aAAgBAQAAPwD9/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r//ZUEsDBAoAAAAAAAAAIQAJMgIKnlwAAJ5cAAAVAAAAZHJzL21lZGlhL2ltYWdlMi5qcGVn/9j/&#10;4AAQSkZJRgABAQEA3ADcAAD/2wBDAAIBAQEBAQIBAQECAgICAgQDAgICAgUEBAMEBgUGBgYFBgYG&#10;BwkIBgcJBwYGCAsICQoKCgoKBggLDAsKDAkKCgr/wAALCAF/AWgBAREA/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">
                <v:shape id="Picture 41" o:spid="_x0000_s1027" type="#_x0000_t75" style="position:absolute;left:11772;width:16085;height:17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">
                  <v:imagedata r:id="rId66" o:title=""/>
                </v:shape>
                <v:shape id="Picture 39" o:spid="_x0000_s1028" type="#_x0000_t75" style="position:absolute;top:533;width:15011;height:158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">
                  <v:imagedata r:id="rId67" o:title=""/>
                </v:shape>
              </v:group>
            </w:pict>
          </mc:Fallback>
        </mc:AlternateContent>
      </w:r>
    </w:p>
    <w:p w14:paraId="664C39A6" w14:textId="64D9F593" w:rsidR="00BE2E88" w:rsidRDefault="000A3EDB" w:rsidP="000A3EDB">
      <w:pPr>
        <w:jc w:val="both"/>
      </w:pPr>
      <w:r>
        <w:t xml:space="preserve">It can be clearly seen that </w:t>
      </w:r>
      <w:r w:rsidR="00BE2E88">
        <w:t xml:space="preserve">in the presence of noise the global thresholding seems not very effective. The </w:t>
      </w:r>
      <w:r>
        <w:t xml:space="preserve">model </w:t>
      </w:r>
      <w:r w:rsidR="0019049A">
        <w:t>needs a clever thresholding technique to achieve better results.</w:t>
      </w:r>
      <w:r w:rsidR="00BE2E88">
        <w:t xml:space="preserve"> </w:t>
      </w:r>
      <w:r w:rsidR="00CB7C13">
        <w:t xml:space="preserve">Local thresholding techniques haven’t provided </w:t>
      </w:r>
    </w:p>
    <w:p w14:paraId="77A031BF" w14:textId="7E46342A" w:rsidR="000A3EDB" w:rsidRDefault="0019049A" w:rsidP="000A3EDB">
      <w:pPr>
        <w:jc w:val="both"/>
      </w:pPr>
      <w:r>
        <w:t xml:space="preserve">  </w:t>
      </w:r>
    </w:p>
    <w:p w14:paraId="28DE1171" w14:textId="4A67F2C8" w:rsidR="00EC3BB3" w:rsidRPr="002D3586" w:rsidRDefault="00F16B0D" w:rsidP="000006D8">
      <w:pPr>
        <w:jc w:val="both"/>
        <w:rPr>
          <w:b/>
          <w:bCs/>
        </w:rPr>
      </w:pPr>
      <w:r w:rsidRPr="00F16B0D">
        <w:rPr>
          <w:b/>
          <w:bCs/>
        </w:rPr>
        <w:t>Further improvements:</w:t>
      </w:r>
    </w:p>
    <w:p w14:paraId="7E99099A" w14:textId="77777777" w:rsidR="0008799B" w:rsidRDefault="0008799B" w:rsidP="000006D8">
      <w:pPr>
        <w:jc w:val="both"/>
      </w:pPr>
    </w:p>
    <w:p w14:paraId="14ADCAA3" w14:textId="7DE397A2" w:rsidR="00EC3BB3" w:rsidRDefault="00BA0A27" w:rsidP="000006D8">
      <w:pPr>
        <w:jc w:val="both"/>
      </w:pPr>
      <w:r>
        <w:t>A</w:t>
      </w:r>
      <w:r w:rsidR="00EC3BB3">
        <w:t xml:space="preserve"> </w:t>
      </w:r>
      <w:r w:rsidR="004E34CC">
        <w:t xml:space="preserve">different approach for preprocessing the ROI </w:t>
      </w:r>
      <w:r w:rsidR="00DB29F8">
        <w:t xml:space="preserve">made </w:t>
      </w:r>
      <w:r w:rsidR="004E34CC">
        <w:t>the</w:t>
      </w:r>
      <w:r w:rsidR="0099041C">
        <w:t xml:space="preserve"> instances where the code extraction was unsuccessful proved to be successful. However, </w:t>
      </w:r>
      <w:r w:rsidR="00DB29F8">
        <w:t>it</w:t>
      </w:r>
      <w:r w:rsidR="00284C14">
        <w:t xml:space="preserve"> does not work very well with other images where the code </w:t>
      </w:r>
      <w:r w:rsidR="002B32AF">
        <w:t xml:space="preserve">was successfully detected. </w:t>
      </w:r>
    </w:p>
    <w:bookmarkStart w:id="6" w:name="_MON_1701000041"/>
    <w:bookmarkEnd w:id="6"/>
    <w:p w14:paraId="0ACBADC3" w14:textId="4C203D45" w:rsidR="002B32AF" w:rsidRDefault="005659BB" w:rsidP="0000289A">
      <w:pPr>
        <w:jc w:val="both"/>
      </w:pPr>
      <w:r>
        <w:rPr>
          <w:noProof/>
        </w:rPr>
        <w:object w:dxaOrig="9026" w:dyaOrig="4749" w14:anchorId="02E53238">
          <v:shape id="_x0000_i1031" type="#_x0000_t75" style="width:450.85pt;height:237.7pt" o:ole="">
            <v:imagedata r:id="rId68" o:title=""/>
          </v:shape>
          <o:OLEObject Type="Embed" ProgID="Word.OpenDocumentText.12" ShapeID="_x0000_i1031" DrawAspect="Content" ObjectID="_1701595419" r:id="rId69"/>
        </w:object>
      </w:r>
    </w:p>
    <w:p w14:paraId="49F012C6" w14:textId="1A0D23B4" w:rsidR="00BA0A27" w:rsidRDefault="00BA0A27" w:rsidP="0000289A">
      <w:pPr>
        <w:jc w:val="both"/>
      </w:pPr>
      <w:r>
        <w:t>There is still a large scope of improvement.</w:t>
      </w:r>
    </w:p>
    <w:p w14:paraId="216EB3F4" w14:textId="77777777" w:rsidR="0000289A" w:rsidRDefault="0000289A" w:rsidP="0000289A">
      <w:pPr>
        <w:pStyle w:val="ListParagraph"/>
        <w:numPr>
          <w:ilvl w:val="0"/>
          <w:numId w:val="6"/>
        </w:numPr>
        <w:jc w:val="both"/>
      </w:pPr>
      <w:r>
        <w:t>One of the major things is improving the thresholding techniques to extract the code removing any extra noise to be able to use in any lighting conditions.</w:t>
      </w:r>
    </w:p>
    <w:p w14:paraId="76C698E6" w14:textId="31EF885E" w:rsidR="00917FB6" w:rsidRDefault="0000289A" w:rsidP="00917FB6">
      <w:pPr>
        <w:pStyle w:val="ListParagraph"/>
        <w:numPr>
          <w:ilvl w:val="0"/>
          <w:numId w:val="6"/>
        </w:numPr>
        <w:jc w:val="both"/>
      </w:pPr>
      <w:r>
        <w:t>Improving the data matrix detection by refining the image preprocessing techniques.</w:t>
      </w:r>
    </w:p>
    <w:p w14:paraId="14723308" w14:textId="386FD378" w:rsidR="00917FB6" w:rsidRDefault="00A958E5" w:rsidP="00994466">
      <w:pPr>
        <w:pStyle w:val="ListParagraph"/>
        <w:numPr>
          <w:ilvl w:val="0"/>
          <w:numId w:val="6"/>
        </w:numPr>
        <w:jc w:val="both"/>
      </w:pPr>
      <w:r>
        <w:t xml:space="preserve">As the </w:t>
      </w:r>
      <w:r w:rsidR="00272068">
        <w:t xml:space="preserve">web is </w:t>
      </w:r>
      <w:r w:rsidR="00253E18">
        <w:t>a transparent sheet</w:t>
      </w:r>
      <w:r w:rsidR="00272068">
        <w:t>,</w:t>
      </w:r>
      <w:r w:rsidR="00AD0BA8">
        <w:t xml:space="preserve"> there is a need to use a white background</w:t>
      </w:r>
      <w:r w:rsidR="00272068">
        <w:t xml:space="preserve"> it is difficult to obtain </w:t>
      </w:r>
      <w:r w:rsidR="009E7F01">
        <w:t>images every time without any distortion</w:t>
      </w:r>
      <w:r w:rsidR="00253E18">
        <w:t xml:space="preserve"> and additional noise as there is a need to have the </w:t>
      </w:r>
      <w:r w:rsidR="005F3590">
        <w:t>web roll over an additional white background before capturing it.</w:t>
      </w:r>
    </w:p>
    <w:p w14:paraId="693E3E8A" w14:textId="77777777" w:rsidR="00917FB6" w:rsidRDefault="00917FB6" w:rsidP="00917FB6">
      <w:pPr>
        <w:jc w:val="both"/>
      </w:pPr>
    </w:p>
    <w:p w14:paraId="4B2277B1" w14:textId="77777777" w:rsidR="00917FB6" w:rsidRDefault="00917FB6" w:rsidP="00917FB6">
      <w:pPr>
        <w:jc w:val="both"/>
      </w:pPr>
    </w:p>
    <w:p w14:paraId="0CBAE106" w14:textId="77777777" w:rsidR="00917FB6" w:rsidRDefault="00917FB6" w:rsidP="00917FB6">
      <w:pPr>
        <w:jc w:val="both"/>
      </w:pPr>
    </w:p>
    <w:p w14:paraId="7B77C171" w14:textId="4EBF3B24" w:rsidR="0089529A" w:rsidRDefault="00487431" w:rsidP="00487431">
      <w:pPr>
        <w:pStyle w:val="Heading1"/>
      </w:pPr>
      <w:r>
        <w:lastRenderedPageBreak/>
        <w:t>1.8</w:t>
      </w:r>
      <w:r w:rsidR="00CC466D">
        <w:t>.</w:t>
      </w:r>
      <w:r w:rsidR="005F3754">
        <w:t xml:space="preserve"> </w:t>
      </w:r>
      <w:r w:rsidR="008577F3">
        <w:t>References</w:t>
      </w:r>
    </w:p>
    <w:p w14:paraId="55C0E234" w14:textId="77777777" w:rsidR="008577F3" w:rsidRDefault="008577F3" w:rsidP="002D1719">
      <w:pPr>
        <w:jc w:val="both"/>
        <w:rPr>
          <w:b/>
          <w:bCs/>
        </w:rPr>
      </w:pPr>
    </w:p>
    <w:p w14:paraId="0B69146C" w14:textId="7DC34F48" w:rsidR="00225AE7" w:rsidRPr="00BD7C31" w:rsidRDefault="00225AE7" w:rsidP="002D1719">
      <w:pPr>
        <w:pStyle w:val="ListParagraph"/>
        <w:numPr>
          <w:ilvl w:val="0"/>
          <w:numId w:val="5"/>
        </w:numPr>
        <w:jc w:val="both"/>
      </w:pPr>
      <w:r w:rsidRPr="00BD7C31">
        <w:t xml:space="preserve">Huang, Q.; Chen, W.S.; Huang, X.Y.; Zhu, Y.Y. Data matrix code location based on finder pattern detection and bar code border fitting. Math. Probl. Eng. 2012, 2012, 515296, doi:10.1155/2012/515296. </w:t>
      </w:r>
    </w:p>
    <w:p w14:paraId="75A8178B" w14:textId="140EC8E9" w:rsidR="00531B4B" w:rsidRPr="00BD7C31" w:rsidRDefault="00AA06E4" w:rsidP="002D1719">
      <w:pPr>
        <w:pStyle w:val="ListParagraph"/>
        <w:numPr>
          <w:ilvl w:val="0"/>
          <w:numId w:val="5"/>
        </w:numPr>
        <w:jc w:val="both"/>
      </w:pPr>
      <w:r w:rsidRPr="00BD7C31">
        <w:rPr>
          <w:shd w:val="clear" w:color="auto" w:fill="FFFFFF"/>
        </w:rPr>
        <w:t>Chutatape, O., Guo, L.F.: A modified Hough transform for line detection and its performance.</w:t>
      </w:r>
      <w:r w:rsidR="00BD7C31" w:rsidRPr="00BD7C31">
        <w:rPr>
          <w:shd w:val="clear" w:color="auto" w:fill="FFFFFF"/>
        </w:rPr>
        <w:t xml:space="preserve"> </w:t>
      </w:r>
      <w:r w:rsidRPr="00BD7C31">
        <w:rPr>
          <w:shd w:val="clear" w:color="auto" w:fill="FFFFFF"/>
        </w:rPr>
        <w:t>J. Pattern Recognit.32, 181–192 (1999).</w:t>
      </w:r>
    </w:p>
    <w:p w14:paraId="79374EF8" w14:textId="3097CDE4" w:rsidR="00AA06E4" w:rsidRPr="00BD7C31" w:rsidRDefault="00B041E5" w:rsidP="002D1719">
      <w:pPr>
        <w:pStyle w:val="ListParagraph"/>
        <w:jc w:val="both"/>
      </w:pPr>
      <w:hyperlink r:id="rId70" w:history="1">
        <w:r w:rsidR="00531B4B" w:rsidRPr="00BD7C31">
          <w:rPr>
            <w:rStyle w:val="Hyperlink"/>
            <w:shd w:val="clear" w:color="auto" w:fill="FFFFFF"/>
          </w:rPr>
          <w:t>https://www.researchgate.net/deref/https%3A%2F%2Fdoi.org%2F10.1016%2FS0031-3203(98)00140-X</w:t>
        </w:r>
      </w:hyperlink>
    </w:p>
    <w:p w14:paraId="63CF5082" w14:textId="22269D0B" w:rsidR="00531B4B" w:rsidRDefault="00BD7C31" w:rsidP="006B15DE">
      <w:pPr>
        <w:pStyle w:val="ListParagraph"/>
        <w:numPr>
          <w:ilvl w:val="0"/>
          <w:numId w:val="5"/>
        </w:numPr>
      </w:pPr>
      <w:r w:rsidRPr="00BD7C31">
        <w:t>Dai, Y.G.,</w:t>
      </w:r>
      <w:r w:rsidR="005F3754">
        <w:t xml:space="preserve"> </w:t>
      </w:r>
      <w:r w:rsidRPr="00BD7C31">
        <w:t>Liu,</w:t>
      </w:r>
      <w:r w:rsidR="005F3754">
        <w:t xml:space="preserve"> </w:t>
      </w:r>
      <w:r w:rsidRPr="00BD7C31">
        <w:t>L.Z.,</w:t>
      </w:r>
      <w:r w:rsidR="005F3754">
        <w:t xml:space="preserve"> </w:t>
      </w:r>
      <w:r w:rsidRPr="00BD7C31">
        <w:t>Song,</w:t>
      </w:r>
      <w:r w:rsidR="005F3754">
        <w:t xml:space="preserve"> </w:t>
      </w:r>
      <w:r w:rsidRPr="00BD7C31">
        <w:t>W.,</w:t>
      </w:r>
      <w:r w:rsidR="005F3754">
        <w:t xml:space="preserve"> </w:t>
      </w:r>
      <w:r w:rsidRPr="00BD7C31">
        <w:t>Chao,</w:t>
      </w:r>
      <w:r w:rsidR="005F3754">
        <w:t xml:space="preserve"> </w:t>
      </w:r>
      <w:r w:rsidRPr="00BD7C31">
        <w:t>D.,</w:t>
      </w:r>
      <w:r w:rsidR="005F3754">
        <w:t xml:space="preserve"> </w:t>
      </w:r>
      <w:r w:rsidRPr="00BD7C31">
        <w:t>Zhao,</w:t>
      </w:r>
      <w:r w:rsidR="005F3754">
        <w:t xml:space="preserve"> </w:t>
      </w:r>
      <w:r w:rsidRPr="00BD7C31">
        <w:t>X.L.: The realization of identification method for Data Matrix code. In: 2017 International Conference on Progress in Informatics and Computing,</w:t>
      </w:r>
      <w:r w:rsidR="006B15DE">
        <w:t xml:space="preserve"> </w:t>
      </w:r>
      <w:r w:rsidRPr="00BD7C31">
        <w:t>pp.410–414.</w:t>
      </w:r>
      <w:r w:rsidR="006B15DE">
        <w:t xml:space="preserve"> </w:t>
      </w:r>
      <w:r w:rsidRPr="00BD7C31">
        <w:t>IEEEPress,</w:t>
      </w:r>
      <w:r w:rsidR="009D03F9">
        <w:t xml:space="preserve"> </w:t>
      </w:r>
      <w:r w:rsidRPr="00BD7C31">
        <w:t xml:space="preserve">Nanjing(2017). </w:t>
      </w:r>
      <w:hyperlink r:id="rId71" w:history="1">
        <w:r w:rsidR="001320DB" w:rsidRPr="00DA0D2B">
          <w:rPr>
            <w:rStyle w:val="Hyperlink"/>
          </w:rPr>
          <w:t>https://www.researchgate.net/deref/https%3A%2F%2Fdoi.org%2F10.1109%2FPIC.2017.8359582</w:t>
        </w:r>
      </w:hyperlink>
    </w:p>
    <w:p w14:paraId="02801C88" w14:textId="68408332" w:rsidR="00973436" w:rsidRPr="00973436" w:rsidRDefault="004A3897" w:rsidP="002D1719">
      <w:pPr>
        <w:pStyle w:val="ListParagraph"/>
        <w:numPr>
          <w:ilvl w:val="0"/>
          <w:numId w:val="5"/>
        </w:numPr>
        <w:jc w:val="both"/>
      </w:pPr>
      <w:r w:rsidRPr="004A3897">
        <w:rPr>
          <w:rFonts w:ascii="Arial" w:hAnsi="Arial" w:cs="Arial"/>
          <w:sz w:val="23"/>
          <w:szCs w:val="23"/>
        </w:rPr>
        <w:t>D.K. Hansen and K. Nasrollahi. “Real-Time Barcode Detection and Classification Using Deep Learning”, in Proc. of 9</w:t>
      </w:r>
      <w:r w:rsidRPr="004A3897">
        <w:rPr>
          <w:rFonts w:ascii="Arial" w:hAnsi="Arial" w:cs="Arial"/>
          <w:sz w:val="15"/>
          <w:szCs w:val="15"/>
        </w:rPr>
        <w:t>th</w:t>
      </w:r>
      <w:r w:rsidRPr="004A3897">
        <w:rPr>
          <w:rFonts w:ascii="Arial" w:hAnsi="Arial" w:cs="Arial"/>
          <w:sz w:val="23"/>
          <w:szCs w:val="23"/>
        </w:rPr>
        <w:t xml:space="preserve"> International Joint Conference on</w:t>
      </w:r>
      <w:r>
        <w:rPr>
          <w:rFonts w:ascii="Arial" w:hAnsi="Arial" w:cs="Arial"/>
          <w:sz w:val="23"/>
          <w:szCs w:val="23"/>
        </w:rPr>
        <w:t xml:space="preserve"> </w:t>
      </w:r>
      <w:r w:rsidRPr="004A3897">
        <w:rPr>
          <w:rFonts w:ascii="Arial" w:hAnsi="Arial" w:cs="Arial"/>
          <w:sz w:val="23"/>
          <w:szCs w:val="23"/>
        </w:rPr>
        <w:t>Computational Intelligence,</w:t>
      </w:r>
      <w:r w:rsidR="005F3754">
        <w:rPr>
          <w:rFonts w:ascii="Arial" w:hAnsi="Arial" w:cs="Arial"/>
          <w:sz w:val="23"/>
          <w:szCs w:val="23"/>
        </w:rPr>
        <w:t xml:space="preserve"> </w:t>
      </w:r>
      <w:r w:rsidRPr="004A3897">
        <w:rPr>
          <w:rFonts w:ascii="Arial" w:hAnsi="Arial" w:cs="Arial"/>
          <w:sz w:val="23"/>
          <w:szCs w:val="23"/>
        </w:rPr>
        <w:t>vol.1,2017,</w:t>
      </w:r>
      <w:r w:rsidR="005F3754">
        <w:rPr>
          <w:rFonts w:ascii="Arial" w:hAnsi="Arial" w:cs="Arial"/>
          <w:sz w:val="23"/>
          <w:szCs w:val="23"/>
        </w:rPr>
        <w:t xml:space="preserve"> </w:t>
      </w:r>
      <w:r w:rsidRPr="004A3897">
        <w:rPr>
          <w:rFonts w:ascii="Arial" w:hAnsi="Arial" w:cs="Arial"/>
          <w:sz w:val="23"/>
          <w:szCs w:val="23"/>
        </w:rPr>
        <w:t>pp.321-327</w:t>
      </w:r>
      <w:r w:rsidR="00973436">
        <w:rPr>
          <w:rFonts w:ascii="Arial" w:hAnsi="Arial" w:cs="Arial"/>
          <w:sz w:val="23"/>
          <w:szCs w:val="23"/>
        </w:rPr>
        <w:t xml:space="preserve"> </w:t>
      </w:r>
    </w:p>
    <w:p w14:paraId="70747425" w14:textId="5ADD1045" w:rsidR="00AE013F" w:rsidRDefault="00B041E5" w:rsidP="00AE013F">
      <w:pPr>
        <w:pStyle w:val="ListParagraph"/>
        <w:jc w:val="both"/>
        <w:rPr>
          <w:rFonts w:ascii="Arial" w:hAnsi="Arial" w:cs="Arial"/>
          <w:sz w:val="23"/>
          <w:szCs w:val="23"/>
        </w:rPr>
      </w:pPr>
      <w:hyperlink r:id="rId72" w:history="1">
        <w:r w:rsidR="00AE013F" w:rsidRPr="00DD7742">
          <w:rPr>
            <w:rStyle w:val="Hyperlink"/>
            <w:rFonts w:ascii="Arial" w:hAnsi="Arial" w:cs="Arial"/>
            <w:sz w:val="23"/>
            <w:szCs w:val="23"/>
          </w:rPr>
          <w:t>https://vbn.aau.dk/en/publications/real-time-barcode-detection-and-classification-using-deep-learning</w:t>
        </w:r>
      </w:hyperlink>
    </w:p>
    <w:p w14:paraId="1E9167B8" w14:textId="31938BDE" w:rsidR="00AE013F" w:rsidRDefault="008264FF" w:rsidP="008264FF">
      <w:pPr>
        <w:pStyle w:val="ListParagraph"/>
        <w:numPr>
          <w:ilvl w:val="0"/>
          <w:numId w:val="5"/>
        </w:numPr>
        <w:jc w:val="both"/>
        <w:rPr>
          <w:rFonts w:ascii="Arial" w:hAnsi="Arial" w:cs="Arial"/>
          <w:sz w:val="23"/>
          <w:szCs w:val="23"/>
        </w:rPr>
      </w:pPr>
      <w:r>
        <w:rPr>
          <w:rFonts w:ascii="Arial" w:hAnsi="Arial" w:cs="Arial"/>
          <w:sz w:val="23"/>
          <w:szCs w:val="23"/>
        </w:rPr>
        <w:t>Ladislav Kar</w:t>
      </w:r>
      <w:r w:rsidR="005F3754">
        <w:rPr>
          <w:rFonts w:ascii="Arial" w:hAnsi="Arial" w:cs="Arial"/>
          <w:sz w:val="23"/>
          <w:szCs w:val="23"/>
        </w:rPr>
        <w:t>achi</w:t>
      </w:r>
      <w:r>
        <w:rPr>
          <w:rFonts w:ascii="Arial" w:hAnsi="Arial" w:cs="Arial"/>
          <w:sz w:val="23"/>
          <w:szCs w:val="23"/>
        </w:rPr>
        <w:t xml:space="preserve">, </w:t>
      </w:r>
      <w:r w:rsidR="00EA2ECB">
        <w:rPr>
          <w:rFonts w:ascii="Arial" w:hAnsi="Arial" w:cs="Arial"/>
          <w:sz w:val="23"/>
          <w:szCs w:val="23"/>
        </w:rPr>
        <w:t>Elena Pivarciova, Y. Nikitin “</w:t>
      </w:r>
      <w:r w:rsidRPr="00AE013F">
        <w:rPr>
          <w:rFonts w:ascii="Arial" w:hAnsi="Arial" w:cs="Arial"/>
          <w:sz w:val="23"/>
          <w:szCs w:val="23"/>
        </w:rPr>
        <w:t>Comparing the impact of different cameras and image resolution to recognize the data matrix codes</w:t>
      </w:r>
      <w:r>
        <w:rPr>
          <w:rFonts w:ascii="Arial" w:hAnsi="Arial" w:cs="Arial"/>
          <w:sz w:val="23"/>
          <w:szCs w:val="23"/>
        </w:rPr>
        <w:t>.</w:t>
      </w:r>
      <w:r w:rsidR="0031382D">
        <w:rPr>
          <w:rFonts w:ascii="Arial" w:hAnsi="Arial" w:cs="Arial"/>
          <w:sz w:val="23"/>
          <w:szCs w:val="23"/>
        </w:rPr>
        <w:t xml:space="preserve">” </w:t>
      </w:r>
      <w:hyperlink r:id="rId73" w:history="1">
        <w:r w:rsidR="0031382D" w:rsidRPr="00DD7742">
          <w:rPr>
            <w:rStyle w:val="Hyperlink"/>
            <w:rFonts w:ascii="Arial" w:hAnsi="Arial" w:cs="Arial"/>
            <w:sz w:val="23"/>
            <w:szCs w:val="23"/>
          </w:rPr>
          <w:t>https://www.researchgate.net/publication/327863572_Comparing_the_impact_of_different_cameras_and_image_resolution_to_recognize_the_data_matrix_codes</w:t>
        </w:r>
      </w:hyperlink>
    </w:p>
    <w:p w14:paraId="52C5C473" w14:textId="4626CBCC" w:rsidR="0031382D" w:rsidRDefault="00A30026" w:rsidP="008264FF">
      <w:pPr>
        <w:pStyle w:val="ListParagraph"/>
        <w:numPr>
          <w:ilvl w:val="0"/>
          <w:numId w:val="5"/>
        </w:numPr>
        <w:jc w:val="both"/>
        <w:rPr>
          <w:rStyle w:val="Hyperlink"/>
          <w:rFonts w:ascii="Arial" w:hAnsi="Arial" w:cs="Arial"/>
          <w:color w:val="auto"/>
          <w:sz w:val="23"/>
          <w:szCs w:val="23"/>
          <w:u w:val="none"/>
        </w:rPr>
      </w:pPr>
      <w:r>
        <w:rPr>
          <w:rStyle w:val="Hyperlink"/>
          <w:rFonts w:ascii="Arial" w:hAnsi="Arial" w:cs="Arial"/>
          <w:color w:val="auto"/>
          <w:sz w:val="23"/>
          <w:szCs w:val="23"/>
          <w:u w:val="none"/>
        </w:rPr>
        <w:t xml:space="preserve">Ion-Cosmin Dita, Marius </w:t>
      </w:r>
      <w:r w:rsidR="007C5037">
        <w:rPr>
          <w:rStyle w:val="Hyperlink"/>
          <w:rFonts w:ascii="Arial" w:hAnsi="Arial" w:cs="Arial"/>
          <w:color w:val="auto"/>
          <w:sz w:val="23"/>
          <w:szCs w:val="23"/>
          <w:u w:val="none"/>
        </w:rPr>
        <w:t xml:space="preserve">Otesteanu, Franz Quint, Nagaraju Annamdevula </w:t>
      </w:r>
      <w:r w:rsidR="00DF0D71">
        <w:rPr>
          <w:rStyle w:val="Hyperlink"/>
          <w:rFonts w:ascii="Arial" w:hAnsi="Arial" w:cs="Arial"/>
          <w:color w:val="auto"/>
          <w:sz w:val="23"/>
          <w:szCs w:val="23"/>
          <w:u w:val="none"/>
        </w:rPr>
        <w:t>“</w:t>
      </w:r>
      <w:r w:rsidR="00DF0D71" w:rsidRPr="00DF0D71">
        <w:rPr>
          <w:rStyle w:val="Hyperlink"/>
          <w:rFonts w:ascii="Arial" w:hAnsi="Arial" w:cs="Arial"/>
          <w:color w:val="auto"/>
          <w:sz w:val="23"/>
          <w:szCs w:val="23"/>
          <w:u w:val="none"/>
        </w:rPr>
        <w:t>A scanning method for industrial data matrix codes marked on spherical surfaces</w:t>
      </w:r>
      <w:r w:rsidR="00DF0D71">
        <w:rPr>
          <w:rStyle w:val="Hyperlink"/>
          <w:rFonts w:ascii="Arial" w:hAnsi="Arial" w:cs="Arial"/>
          <w:color w:val="auto"/>
          <w:sz w:val="23"/>
          <w:szCs w:val="23"/>
          <w:u w:val="none"/>
        </w:rPr>
        <w:t xml:space="preserve">” </w:t>
      </w:r>
      <w:hyperlink r:id="rId74" w:history="1">
        <w:r w:rsidR="00DF0D71" w:rsidRPr="00DD7742">
          <w:rPr>
            <w:rStyle w:val="Hyperlink"/>
            <w:rFonts w:ascii="Arial" w:hAnsi="Arial" w:cs="Arial"/>
            <w:sz w:val="23"/>
            <w:szCs w:val="23"/>
          </w:rPr>
          <w:t>https://www.researchgate.net/publication/261860699_A_scanning_method_for_industrial_data_matrix_codes_marked_on_spherical_surfaces</w:t>
        </w:r>
      </w:hyperlink>
    </w:p>
    <w:p w14:paraId="28CFF45E" w14:textId="77777777" w:rsidR="00DF0D71" w:rsidRPr="003F5719" w:rsidRDefault="00DF0D71" w:rsidP="003F5719">
      <w:pPr>
        <w:ind w:left="360"/>
        <w:jc w:val="both"/>
        <w:rPr>
          <w:rStyle w:val="Hyperlink"/>
          <w:rFonts w:ascii="Arial" w:hAnsi="Arial" w:cs="Arial"/>
          <w:color w:val="auto"/>
          <w:sz w:val="23"/>
          <w:szCs w:val="23"/>
          <w:u w:val="none"/>
        </w:rPr>
      </w:pPr>
    </w:p>
    <w:p w14:paraId="33D02717" w14:textId="4BECD5E7" w:rsidR="001320DB" w:rsidRPr="00BD7C31" w:rsidRDefault="004A3897" w:rsidP="00534143">
      <w:pPr>
        <w:jc w:val="both"/>
      </w:pPr>
      <w:r>
        <w:br/>
      </w:r>
    </w:p>
    <w:p w14:paraId="5B65BC71" w14:textId="6505A150" w:rsidR="008577F3" w:rsidRPr="00225AE7" w:rsidRDefault="008577F3" w:rsidP="002D1719">
      <w:pPr>
        <w:jc w:val="both"/>
      </w:pPr>
    </w:p>
    <w:sectPr w:rsidR="008577F3" w:rsidRPr="00225AE7">
      <w:footerReference w:type="default" r:id="rId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D8438F" w14:textId="77777777" w:rsidR="00994466" w:rsidRDefault="00994466" w:rsidP="00270082">
      <w:r>
        <w:separator/>
      </w:r>
    </w:p>
  </w:endnote>
  <w:endnote w:type="continuationSeparator" w:id="0">
    <w:p w14:paraId="3247CCC7" w14:textId="77777777" w:rsidR="00994466" w:rsidRDefault="00994466" w:rsidP="00270082">
      <w:r>
        <w:continuationSeparator/>
      </w:r>
    </w:p>
  </w:endnote>
  <w:endnote w:type="continuationNotice" w:id="1">
    <w:p w14:paraId="7CF08AB9" w14:textId="77777777" w:rsidR="00994466" w:rsidRDefault="009944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Roboto">
    <w:altName w:val="Roboto"/>
    <w:charset w:val="00"/>
    <w:family w:val="auto"/>
    <w:pitch w:val="variable"/>
    <w:sig w:usb0="E00002FF" w:usb1="5000205B" w:usb2="0000002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B12E9" w14:textId="5E1DF454" w:rsidR="00270082" w:rsidRDefault="00270082" w:rsidP="00270082">
    <w:pPr>
      <w:pStyle w:val="Footer"/>
      <w:tabs>
        <w:tab w:val="clear" w:pos="4680"/>
        <w:tab w:val="clear" w:pos="9360"/>
        <w:tab w:val="left" w:pos="3309"/>
      </w:tabs>
    </w:pPr>
    <w:r>
      <w:tab/>
    </w:r>
  </w:p>
  <w:p w14:paraId="3E332D28" w14:textId="77777777" w:rsidR="00270082" w:rsidRDefault="00270082" w:rsidP="00270082">
    <w:pPr>
      <w:pStyle w:val="Footer"/>
      <w:tabs>
        <w:tab w:val="clear" w:pos="4680"/>
        <w:tab w:val="clear" w:pos="9360"/>
        <w:tab w:val="left" w:pos="330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CFC233" w14:textId="77777777" w:rsidR="00994466" w:rsidRDefault="00994466" w:rsidP="00270082">
      <w:r>
        <w:separator/>
      </w:r>
    </w:p>
  </w:footnote>
  <w:footnote w:type="continuationSeparator" w:id="0">
    <w:p w14:paraId="3460D96E" w14:textId="77777777" w:rsidR="00994466" w:rsidRDefault="00994466" w:rsidP="00270082">
      <w:r>
        <w:continuationSeparator/>
      </w:r>
    </w:p>
  </w:footnote>
  <w:footnote w:type="continuationNotice" w:id="1">
    <w:p w14:paraId="526C7D4A" w14:textId="77777777" w:rsidR="00994466" w:rsidRDefault="0099446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010533"/>
    <w:multiLevelType w:val="multilevel"/>
    <w:tmpl w:val="90627E0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21B2535C"/>
    <w:multiLevelType w:val="hybridMultilevel"/>
    <w:tmpl w:val="7290716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32C565AD"/>
    <w:multiLevelType w:val="multilevel"/>
    <w:tmpl w:val="52FCDD5A"/>
    <w:lvl w:ilvl="0">
      <w:start w:val="1"/>
      <w:numFmt w:val="decimal"/>
      <w:lvlText w:val="%1."/>
      <w:lvlJc w:val="left"/>
      <w:pPr>
        <w:ind w:left="720" w:hanging="360"/>
      </w:pPr>
      <w:rPr>
        <w:rFonts w:hint="default"/>
      </w:rPr>
    </w:lvl>
    <w:lvl w:ilvl="1">
      <w:start w:val="5"/>
      <w:numFmt w:val="decimal"/>
      <w:isLgl/>
      <w:lvlText w:val="%1.%2"/>
      <w:lvlJc w:val="left"/>
      <w:pPr>
        <w:ind w:left="834" w:hanging="47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6014D60"/>
    <w:multiLevelType w:val="hybridMultilevel"/>
    <w:tmpl w:val="21A881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48C45D40"/>
    <w:multiLevelType w:val="hybridMultilevel"/>
    <w:tmpl w:val="F874FAF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525853CF"/>
    <w:multiLevelType w:val="hybridMultilevel"/>
    <w:tmpl w:val="7C4862F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6BDF07D4"/>
    <w:multiLevelType w:val="multilevel"/>
    <w:tmpl w:val="FF8076CC"/>
    <w:lvl w:ilvl="0">
      <w:start w:val="1"/>
      <w:numFmt w:val="decimal"/>
      <w:lvlText w:val="%1"/>
      <w:lvlJc w:val="left"/>
      <w:pPr>
        <w:ind w:left="360" w:hanging="360"/>
      </w:pPr>
      <w:rPr>
        <w:rFonts w:hint="default"/>
      </w:rPr>
    </w:lvl>
    <w:lvl w:ilvl="1">
      <w:start w:val="1"/>
      <w:numFmt w:val="decimal"/>
      <w:lvlText w:val="%1.%2"/>
      <w:lvlJc w:val="left"/>
      <w:pPr>
        <w:ind w:left="846" w:hanging="360"/>
      </w:pPr>
      <w:rPr>
        <w:rFonts w:hint="default"/>
      </w:rPr>
    </w:lvl>
    <w:lvl w:ilvl="2">
      <w:start w:val="1"/>
      <w:numFmt w:val="decimal"/>
      <w:lvlText w:val="%1.%2.%3"/>
      <w:lvlJc w:val="left"/>
      <w:pPr>
        <w:ind w:left="1692" w:hanging="720"/>
      </w:pPr>
      <w:rPr>
        <w:rFonts w:hint="default"/>
      </w:rPr>
    </w:lvl>
    <w:lvl w:ilvl="3">
      <w:start w:val="1"/>
      <w:numFmt w:val="decimal"/>
      <w:lvlText w:val="%1.%2.%3.%4"/>
      <w:lvlJc w:val="left"/>
      <w:pPr>
        <w:ind w:left="2178" w:hanging="720"/>
      </w:pPr>
      <w:rPr>
        <w:rFonts w:hint="default"/>
      </w:rPr>
    </w:lvl>
    <w:lvl w:ilvl="4">
      <w:start w:val="1"/>
      <w:numFmt w:val="decimal"/>
      <w:lvlText w:val="%1.%2.%3.%4.%5"/>
      <w:lvlJc w:val="left"/>
      <w:pPr>
        <w:ind w:left="3024" w:hanging="1080"/>
      </w:pPr>
      <w:rPr>
        <w:rFonts w:hint="default"/>
      </w:rPr>
    </w:lvl>
    <w:lvl w:ilvl="5">
      <w:start w:val="1"/>
      <w:numFmt w:val="decimal"/>
      <w:lvlText w:val="%1.%2.%3.%4.%5.%6"/>
      <w:lvlJc w:val="left"/>
      <w:pPr>
        <w:ind w:left="3510" w:hanging="1080"/>
      </w:pPr>
      <w:rPr>
        <w:rFonts w:hint="default"/>
      </w:rPr>
    </w:lvl>
    <w:lvl w:ilvl="6">
      <w:start w:val="1"/>
      <w:numFmt w:val="decimal"/>
      <w:lvlText w:val="%1.%2.%3.%4.%5.%6.%7"/>
      <w:lvlJc w:val="left"/>
      <w:pPr>
        <w:ind w:left="4356" w:hanging="1440"/>
      </w:pPr>
      <w:rPr>
        <w:rFonts w:hint="default"/>
      </w:rPr>
    </w:lvl>
    <w:lvl w:ilvl="7">
      <w:start w:val="1"/>
      <w:numFmt w:val="decimal"/>
      <w:lvlText w:val="%1.%2.%3.%4.%5.%6.%7.%8"/>
      <w:lvlJc w:val="left"/>
      <w:pPr>
        <w:ind w:left="4842" w:hanging="1440"/>
      </w:pPr>
      <w:rPr>
        <w:rFonts w:hint="default"/>
      </w:rPr>
    </w:lvl>
    <w:lvl w:ilvl="8">
      <w:start w:val="1"/>
      <w:numFmt w:val="decimal"/>
      <w:lvlText w:val="%1.%2.%3.%4.%5.%6.%7.%8.%9"/>
      <w:lvlJc w:val="left"/>
      <w:pPr>
        <w:ind w:left="5688" w:hanging="1800"/>
      </w:pPr>
      <w:rPr>
        <w:rFonts w:hint="default"/>
      </w:rPr>
    </w:lvl>
  </w:abstractNum>
  <w:abstractNum w:abstractNumId="7" w15:restartNumberingAfterBreak="0">
    <w:nsid w:val="79575079"/>
    <w:multiLevelType w:val="hybridMultilevel"/>
    <w:tmpl w:val="FBD24F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7C620B94"/>
    <w:multiLevelType w:val="hybridMultilevel"/>
    <w:tmpl w:val="C6181CE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6"/>
  </w:num>
  <w:num w:numId="3">
    <w:abstractNumId w:val="5"/>
  </w:num>
  <w:num w:numId="4">
    <w:abstractNumId w:val="7"/>
  </w:num>
  <w:num w:numId="5">
    <w:abstractNumId w:val="4"/>
  </w:num>
  <w:num w:numId="6">
    <w:abstractNumId w:val="8"/>
  </w:num>
  <w:num w:numId="7">
    <w:abstractNumId w:val="1"/>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QxtQCSpoaW5ko6SsGpxcWZ+XkgBWa1AN0TGEosAAAA"/>
  </w:docVars>
  <w:rsids>
    <w:rsidRoot w:val="007D76F9"/>
    <w:rsid w:val="000006D8"/>
    <w:rsid w:val="0000289A"/>
    <w:rsid w:val="00002DCE"/>
    <w:rsid w:val="000103D1"/>
    <w:rsid w:val="000115D9"/>
    <w:rsid w:val="00016CCD"/>
    <w:rsid w:val="00016D48"/>
    <w:rsid w:val="00020EEF"/>
    <w:rsid w:val="00026878"/>
    <w:rsid w:val="000319F0"/>
    <w:rsid w:val="000371CD"/>
    <w:rsid w:val="00040308"/>
    <w:rsid w:val="000420B9"/>
    <w:rsid w:val="00043521"/>
    <w:rsid w:val="000469EE"/>
    <w:rsid w:val="00047266"/>
    <w:rsid w:val="00047A3C"/>
    <w:rsid w:val="00064FB3"/>
    <w:rsid w:val="00066E01"/>
    <w:rsid w:val="00067606"/>
    <w:rsid w:val="00071762"/>
    <w:rsid w:val="0007591D"/>
    <w:rsid w:val="00076C27"/>
    <w:rsid w:val="0008799B"/>
    <w:rsid w:val="000924C9"/>
    <w:rsid w:val="000A182E"/>
    <w:rsid w:val="000A2819"/>
    <w:rsid w:val="000A3EDB"/>
    <w:rsid w:val="000B6A56"/>
    <w:rsid w:val="000B7AF8"/>
    <w:rsid w:val="000C073F"/>
    <w:rsid w:val="000C2FF1"/>
    <w:rsid w:val="000C42FB"/>
    <w:rsid w:val="000D62BE"/>
    <w:rsid w:val="000D62E1"/>
    <w:rsid w:val="000E424C"/>
    <w:rsid w:val="000E4EDB"/>
    <w:rsid w:val="000E5514"/>
    <w:rsid w:val="000F44E0"/>
    <w:rsid w:val="000F4C9A"/>
    <w:rsid w:val="000F642D"/>
    <w:rsid w:val="00100222"/>
    <w:rsid w:val="0010110E"/>
    <w:rsid w:val="00106ECD"/>
    <w:rsid w:val="00107509"/>
    <w:rsid w:val="00111648"/>
    <w:rsid w:val="00113F17"/>
    <w:rsid w:val="00114B43"/>
    <w:rsid w:val="00114FA1"/>
    <w:rsid w:val="001151DB"/>
    <w:rsid w:val="0011597B"/>
    <w:rsid w:val="0012127B"/>
    <w:rsid w:val="0012215D"/>
    <w:rsid w:val="00122D56"/>
    <w:rsid w:val="00127E04"/>
    <w:rsid w:val="001320DB"/>
    <w:rsid w:val="00135FAC"/>
    <w:rsid w:val="001402C2"/>
    <w:rsid w:val="00140FBB"/>
    <w:rsid w:val="00142FF1"/>
    <w:rsid w:val="0014556E"/>
    <w:rsid w:val="0014565C"/>
    <w:rsid w:val="00147B70"/>
    <w:rsid w:val="00162E29"/>
    <w:rsid w:val="00166390"/>
    <w:rsid w:val="00170D48"/>
    <w:rsid w:val="00182613"/>
    <w:rsid w:val="00182F22"/>
    <w:rsid w:val="00183475"/>
    <w:rsid w:val="0018511E"/>
    <w:rsid w:val="0019049A"/>
    <w:rsid w:val="0019245B"/>
    <w:rsid w:val="00193B9C"/>
    <w:rsid w:val="00193C3F"/>
    <w:rsid w:val="0019691A"/>
    <w:rsid w:val="0019692F"/>
    <w:rsid w:val="001A49A9"/>
    <w:rsid w:val="001A587E"/>
    <w:rsid w:val="001A6E99"/>
    <w:rsid w:val="001B4240"/>
    <w:rsid w:val="001B7E9F"/>
    <w:rsid w:val="001C28E0"/>
    <w:rsid w:val="001C5CCE"/>
    <w:rsid w:val="001D200A"/>
    <w:rsid w:val="001D2027"/>
    <w:rsid w:val="001D26A7"/>
    <w:rsid w:val="001D2DD3"/>
    <w:rsid w:val="001D2FEE"/>
    <w:rsid w:val="001D4899"/>
    <w:rsid w:val="001D757C"/>
    <w:rsid w:val="001E31F3"/>
    <w:rsid w:val="001E50A9"/>
    <w:rsid w:val="001F0B22"/>
    <w:rsid w:val="001F1BA8"/>
    <w:rsid w:val="001F2395"/>
    <w:rsid w:val="002033C2"/>
    <w:rsid w:val="00203767"/>
    <w:rsid w:val="002046A4"/>
    <w:rsid w:val="00205653"/>
    <w:rsid w:val="00206C52"/>
    <w:rsid w:val="00211D2A"/>
    <w:rsid w:val="00215992"/>
    <w:rsid w:val="00225AE7"/>
    <w:rsid w:val="00226B4E"/>
    <w:rsid w:val="00231225"/>
    <w:rsid w:val="002314D4"/>
    <w:rsid w:val="00232493"/>
    <w:rsid w:val="002329AF"/>
    <w:rsid w:val="00232AB8"/>
    <w:rsid w:val="00235716"/>
    <w:rsid w:val="002359D2"/>
    <w:rsid w:val="0023736C"/>
    <w:rsid w:val="002374E4"/>
    <w:rsid w:val="00240511"/>
    <w:rsid w:val="0024185D"/>
    <w:rsid w:val="00242B24"/>
    <w:rsid w:val="00250115"/>
    <w:rsid w:val="00251A51"/>
    <w:rsid w:val="00253E18"/>
    <w:rsid w:val="002575E5"/>
    <w:rsid w:val="00263251"/>
    <w:rsid w:val="002632EA"/>
    <w:rsid w:val="00263ECF"/>
    <w:rsid w:val="00264513"/>
    <w:rsid w:val="00265CE2"/>
    <w:rsid w:val="00267137"/>
    <w:rsid w:val="00270082"/>
    <w:rsid w:val="0027202C"/>
    <w:rsid w:val="00272068"/>
    <w:rsid w:val="0027392F"/>
    <w:rsid w:val="00273ADC"/>
    <w:rsid w:val="00277967"/>
    <w:rsid w:val="00284C14"/>
    <w:rsid w:val="00285559"/>
    <w:rsid w:val="002862FD"/>
    <w:rsid w:val="00290F1C"/>
    <w:rsid w:val="002919DF"/>
    <w:rsid w:val="00292949"/>
    <w:rsid w:val="00294F8E"/>
    <w:rsid w:val="002A4F79"/>
    <w:rsid w:val="002B0162"/>
    <w:rsid w:val="002B32AF"/>
    <w:rsid w:val="002B6733"/>
    <w:rsid w:val="002C2DAF"/>
    <w:rsid w:val="002C3327"/>
    <w:rsid w:val="002D1719"/>
    <w:rsid w:val="002D3586"/>
    <w:rsid w:val="002D6E7A"/>
    <w:rsid w:val="002D7B96"/>
    <w:rsid w:val="002D7C57"/>
    <w:rsid w:val="002E1014"/>
    <w:rsid w:val="002E74FF"/>
    <w:rsid w:val="002F17AB"/>
    <w:rsid w:val="002F39C7"/>
    <w:rsid w:val="003044C2"/>
    <w:rsid w:val="00307057"/>
    <w:rsid w:val="003135EE"/>
    <w:rsid w:val="0031382D"/>
    <w:rsid w:val="0031397E"/>
    <w:rsid w:val="00314338"/>
    <w:rsid w:val="003155B4"/>
    <w:rsid w:val="00321597"/>
    <w:rsid w:val="00321D50"/>
    <w:rsid w:val="00324486"/>
    <w:rsid w:val="003337CB"/>
    <w:rsid w:val="003341D5"/>
    <w:rsid w:val="003348AD"/>
    <w:rsid w:val="00336812"/>
    <w:rsid w:val="00344063"/>
    <w:rsid w:val="00346312"/>
    <w:rsid w:val="00351419"/>
    <w:rsid w:val="00351E81"/>
    <w:rsid w:val="0036260F"/>
    <w:rsid w:val="00364293"/>
    <w:rsid w:val="003649FC"/>
    <w:rsid w:val="00364F90"/>
    <w:rsid w:val="0036520A"/>
    <w:rsid w:val="00370086"/>
    <w:rsid w:val="00371EB2"/>
    <w:rsid w:val="00371FF2"/>
    <w:rsid w:val="003721BD"/>
    <w:rsid w:val="00373FA3"/>
    <w:rsid w:val="00374FEB"/>
    <w:rsid w:val="003801ED"/>
    <w:rsid w:val="00380D0E"/>
    <w:rsid w:val="00381009"/>
    <w:rsid w:val="00386AAD"/>
    <w:rsid w:val="003915CC"/>
    <w:rsid w:val="00392776"/>
    <w:rsid w:val="00393BFB"/>
    <w:rsid w:val="0039658F"/>
    <w:rsid w:val="003A2DE5"/>
    <w:rsid w:val="003A32F1"/>
    <w:rsid w:val="003A5C46"/>
    <w:rsid w:val="003B2EB9"/>
    <w:rsid w:val="003B32AD"/>
    <w:rsid w:val="003C2307"/>
    <w:rsid w:val="003C63BD"/>
    <w:rsid w:val="003E78B0"/>
    <w:rsid w:val="003F03E6"/>
    <w:rsid w:val="003F212E"/>
    <w:rsid w:val="003F26B2"/>
    <w:rsid w:val="003F5719"/>
    <w:rsid w:val="003F6D94"/>
    <w:rsid w:val="00400299"/>
    <w:rsid w:val="00400517"/>
    <w:rsid w:val="00402A16"/>
    <w:rsid w:val="004034D8"/>
    <w:rsid w:val="00404140"/>
    <w:rsid w:val="00404CAA"/>
    <w:rsid w:val="00407FAD"/>
    <w:rsid w:val="00412567"/>
    <w:rsid w:val="0041440C"/>
    <w:rsid w:val="00414ACC"/>
    <w:rsid w:val="0042166C"/>
    <w:rsid w:val="004226A5"/>
    <w:rsid w:val="00423AD9"/>
    <w:rsid w:val="004248C1"/>
    <w:rsid w:val="00427AC3"/>
    <w:rsid w:val="004345C9"/>
    <w:rsid w:val="004362CF"/>
    <w:rsid w:val="00437D8A"/>
    <w:rsid w:val="004518FD"/>
    <w:rsid w:val="00451D78"/>
    <w:rsid w:val="00453A25"/>
    <w:rsid w:val="004566CC"/>
    <w:rsid w:val="004640F8"/>
    <w:rsid w:val="00471832"/>
    <w:rsid w:val="004718DF"/>
    <w:rsid w:val="004723C1"/>
    <w:rsid w:val="004759D9"/>
    <w:rsid w:val="00477624"/>
    <w:rsid w:val="004809D1"/>
    <w:rsid w:val="0048104D"/>
    <w:rsid w:val="004810E7"/>
    <w:rsid w:val="0048199B"/>
    <w:rsid w:val="00484A95"/>
    <w:rsid w:val="004869A1"/>
    <w:rsid w:val="00486D87"/>
    <w:rsid w:val="00487431"/>
    <w:rsid w:val="00491DA3"/>
    <w:rsid w:val="004933A5"/>
    <w:rsid w:val="00496519"/>
    <w:rsid w:val="00496C74"/>
    <w:rsid w:val="00497F14"/>
    <w:rsid w:val="004A13EE"/>
    <w:rsid w:val="004A3897"/>
    <w:rsid w:val="004A4A73"/>
    <w:rsid w:val="004A4DC4"/>
    <w:rsid w:val="004B0F8A"/>
    <w:rsid w:val="004B5670"/>
    <w:rsid w:val="004C1BA7"/>
    <w:rsid w:val="004C35F9"/>
    <w:rsid w:val="004D07F5"/>
    <w:rsid w:val="004D26B6"/>
    <w:rsid w:val="004D31C6"/>
    <w:rsid w:val="004D4926"/>
    <w:rsid w:val="004D5371"/>
    <w:rsid w:val="004E34CC"/>
    <w:rsid w:val="004E68DF"/>
    <w:rsid w:val="004E7982"/>
    <w:rsid w:val="004F4DD4"/>
    <w:rsid w:val="00504823"/>
    <w:rsid w:val="00504C60"/>
    <w:rsid w:val="00506E26"/>
    <w:rsid w:val="00522F61"/>
    <w:rsid w:val="005240F9"/>
    <w:rsid w:val="00525806"/>
    <w:rsid w:val="00526B84"/>
    <w:rsid w:val="00531B4B"/>
    <w:rsid w:val="00531F5B"/>
    <w:rsid w:val="00534143"/>
    <w:rsid w:val="005342CE"/>
    <w:rsid w:val="005369B9"/>
    <w:rsid w:val="005415F1"/>
    <w:rsid w:val="005434BB"/>
    <w:rsid w:val="00547A9B"/>
    <w:rsid w:val="00550DB3"/>
    <w:rsid w:val="005514B8"/>
    <w:rsid w:val="005516F4"/>
    <w:rsid w:val="005534AB"/>
    <w:rsid w:val="0055487B"/>
    <w:rsid w:val="005565F7"/>
    <w:rsid w:val="005568C1"/>
    <w:rsid w:val="00563B1B"/>
    <w:rsid w:val="005659BB"/>
    <w:rsid w:val="00586C7F"/>
    <w:rsid w:val="00592294"/>
    <w:rsid w:val="005943A2"/>
    <w:rsid w:val="00594F7C"/>
    <w:rsid w:val="005A5A41"/>
    <w:rsid w:val="005A7D40"/>
    <w:rsid w:val="005A7E7A"/>
    <w:rsid w:val="005B2262"/>
    <w:rsid w:val="005B77F8"/>
    <w:rsid w:val="005C6CCE"/>
    <w:rsid w:val="005D11D0"/>
    <w:rsid w:val="005D2D30"/>
    <w:rsid w:val="005D3820"/>
    <w:rsid w:val="005D5162"/>
    <w:rsid w:val="005E41B4"/>
    <w:rsid w:val="005E48E1"/>
    <w:rsid w:val="005E6BCF"/>
    <w:rsid w:val="005F0C45"/>
    <w:rsid w:val="005F3590"/>
    <w:rsid w:val="005F3754"/>
    <w:rsid w:val="005F7CE1"/>
    <w:rsid w:val="0061281B"/>
    <w:rsid w:val="00615B43"/>
    <w:rsid w:val="006203D7"/>
    <w:rsid w:val="0062297C"/>
    <w:rsid w:val="006234CE"/>
    <w:rsid w:val="00625137"/>
    <w:rsid w:val="006251DC"/>
    <w:rsid w:val="00626116"/>
    <w:rsid w:val="00631501"/>
    <w:rsid w:val="006318DC"/>
    <w:rsid w:val="006357DE"/>
    <w:rsid w:val="00637E06"/>
    <w:rsid w:val="006403D7"/>
    <w:rsid w:val="006452AC"/>
    <w:rsid w:val="006462D6"/>
    <w:rsid w:val="00652954"/>
    <w:rsid w:val="006550C8"/>
    <w:rsid w:val="00655FB2"/>
    <w:rsid w:val="006567EB"/>
    <w:rsid w:val="0066375A"/>
    <w:rsid w:val="00674202"/>
    <w:rsid w:val="006746E4"/>
    <w:rsid w:val="006748A4"/>
    <w:rsid w:val="00674C27"/>
    <w:rsid w:val="00676F8A"/>
    <w:rsid w:val="00683986"/>
    <w:rsid w:val="00684766"/>
    <w:rsid w:val="00685C6B"/>
    <w:rsid w:val="006868D0"/>
    <w:rsid w:val="00686FC0"/>
    <w:rsid w:val="00687482"/>
    <w:rsid w:val="00691DAB"/>
    <w:rsid w:val="0069512D"/>
    <w:rsid w:val="006A5506"/>
    <w:rsid w:val="006A7307"/>
    <w:rsid w:val="006B0879"/>
    <w:rsid w:val="006B15DE"/>
    <w:rsid w:val="006B1EAA"/>
    <w:rsid w:val="006B4BCC"/>
    <w:rsid w:val="006C3BAC"/>
    <w:rsid w:val="006C4A55"/>
    <w:rsid w:val="006D1D83"/>
    <w:rsid w:val="006D2B99"/>
    <w:rsid w:val="006D2D93"/>
    <w:rsid w:val="006D37E8"/>
    <w:rsid w:val="006D38E9"/>
    <w:rsid w:val="006F1F2D"/>
    <w:rsid w:val="00705AE0"/>
    <w:rsid w:val="007075D4"/>
    <w:rsid w:val="007152DD"/>
    <w:rsid w:val="00716B3A"/>
    <w:rsid w:val="00722212"/>
    <w:rsid w:val="0072348D"/>
    <w:rsid w:val="00726061"/>
    <w:rsid w:val="00727B65"/>
    <w:rsid w:val="007307CF"/>
    <w:rsid w:val="007312CB"/>
    <w:rsid w:val="00731DA9"/>
    <w:rsid w:val="007333E4"/>
    <w:rsid w:val="007340DF"/>
    <w:rsid w:val="007420EC"/>
    <w:rsid w:val="0074533D"/>
    <w:rsid w:val="00745B1A"/>
    <w:rsid w:val="00745DB7"/>
    <w:rsid w:val="00746E4A"/>
    <w:rsid w:val="00751931"/>
    <w:rsid w:val="00751DF3"/>
    <w:rsid w:val="00752F6E"/>
    <w:rsid w:val="00756A99"/>
    <w:rsid w:val="007572D0"/>
    <w:rsid w:val="00763BF5"/>
    <w:rsid w:val="00767D03"/>
    <w:rsid w:val="00770171"/>
    <w:rsid w:val="007715B2"/>
    <w:rsid w:val="00775842"/>
    <w:rsid w:val="007762D6"/>
    <w:rsid w:val="007771A8"/>
    <w:rsid w:val="00777674"/>
    <w:rsid w:val="0078046A"/>
    <w:rsid w:val="00783BCB"/>
    <w:rsid w:val="0078696F"/>
    <w:rsid w:val="00790927"/>
    <w:rsid w:val="0079464A"/>
    <w:rsid w:val="007A03D7"/>
    <w:rsid w:val="007B4A6F"/>
    <w:rsid w:val="007C0939"/>
    <w:rsid w:val="007C0B55"/>
    <w:rsid w:val="007C3F31"/>
    <w:rsid w:val="007C4909"/>
    <w:rsid w:val="007C4A5A"/>
    <w:rsid w:val="007C5037"/>
    <w:rsid w:val="007C69C2"/>
    <w:rsid w:val="007D19E5"/>
    <w:rsid w:val="007D5613"/>
    <w:rsid w:val="007D76F9"/>
    <w:rsid w:val="007E128C"/>
    <w:rsid w:val="007E4129"/>
    <w:rsid w:val="007E420F"/>
    <w:rsid w:val="007E7EA4"/>
    <w:rsid w:val="007F188E"/>
    <w:rsid w:val="007F4616"/>
    <w:rsid w:val="007F733E"/>
    <w:rsid w:val="008059F2"/>
    <w:rsid w:val="00811179"/>
    <w:rsid w:val="0081224E"/>
    <w:rsid w:val="00817862"/>
    <w:rsid w:val="008204BD"/>
    <w:rsid w:val="008264FF"/>
    <w:rsid w:val="0082697D"/>
    <w:rsid w:val="00826FE0"/>
    <w:rsid w:val="00832A82"/>
    <w:rsid w:val="00836FB0"/>
    <w:rsid w:val="00851214"/>
    <w:rsid w:val="008534D5"/>
    <w:rsid w:val="008557DD"/>
    <w:rsid w:val="008577F3"/>
    <w:rsid w:val="0086408D"/>
    <w:rsid w:val="00864BDB"/>
    <w:rsid w:val="00865211"/>
    <w:rsid w:val="00865CB1"/>
    <w:rsid w:val="008721B9"/>
    <w:rsid w:val="00872287"/>
    <w:rsid w:val="00877CFF"/>
    <w:rsid w:val="0088029B"/>
    <w:rsid w:val="0089270F"/>
    <w:rsid w:val="0089529A"/>
    <w:rsid w:val="00897F9D"/>
    <w:rsid w:val="008A6FD8"/>
    <w:rsid w:val="008B042C"/>
    <w:rsid w:val="008B1AD0"/>
    <w:rsid w:val="008B2F0D"/>
    <w:rsid w:val="008B411E"/>
    <w:rsid w:val="008B5CE3"/>
    <w:rsid w:val="008C5121"/>
    <w:rsid w:val="008D541D"/>
    <w:rsid w:val="008E125E"/>
    <w:rsid w:val="008E2EB2"/>
    <w:rsid w:val="008E3751"/>
    <w:rsid w:val="008E5B91"/>
    <w:rsid w:val="008F1746"/>
    <w:rsid w:val="008F39FC"/>
    <w:rsid w:val="008F6047"/>
    <w:rsid w:val="008F7009"/>
    <w:rsid w:val="009037D9"/>
    <w:rsid w:val="0091474A"/>
    <w:rsid w:val="009175A4"/>
    <w:rsid w:val="00917FB6"/>
    <w:rsid w:val="00921EC9"/>
    <w:rsid w:val="009467E5"/>
    <w:rsid w:val="009516BC"/>
    <w:rsid w:val="00953537"/>
    <w:rsid w:val="00955D43"/>
    <w:rsid w:val="00955FFC"/>
    <w:rsid w:val="0096043C"/>
    <w:rsid w:val="00960978"/>
    <w:rsid w:val="009718EF"/>
    <w:rsid w:val="00971E65"/>
    <w:rsid w:val="00973436"/>
    <w:rsid w:val="0097418B"/>
    <w:rsid w:val="00976006"/>
    <w:rsid w:val="00982603"/>
    <w:rsid w:val="00983CEC"/>
    <w:rsid w:val="0098684F"/>
    <w:rsid w:val="00986EA5"/>
    <w:rsid w:val="00986F9A"/>
    <w:rsid w:val="0099041C"/>
    <w:rsid w:val="00994466"/>
    <w:rsid w:val="009A2BB2"/>
    <w:rsid w:val="009B1876"/>
    <w:rsid w:val="009B1F8D"/>
    <w:rsid w:val="009B313B"/>
    <w:rsid w:val="009B431C"/>
    <w:rsid w:val="009B4E86"/>
    <w:rsid w:val="009B6A37"/>
    <w:rsid w:val="009B7052"/>
    <w:rsid w:val="009C3FA1"/>
    <w:rsid w:val="009C57AB"/>
    <w:rsid w:val="009C726A"/>
    <w:rsid w:val="009D03F9"/>
    <w:rsid w:val="009D7874"/>
    <w:rsid w:val="009E0366"/>
    <w:rsid w:val="009E5EF7"/>
    <w:rsid w:val="009E7F01"/>
    <w:rsid w:val="009F12EF"/>
    <w:rsid w:val="009F3984"/>
    <w:rsid w:val="009F5CAB"/>
    <w:rsid w:val="009F77EB"/>
    <w:rsid w:val="00A0044A"/>
    <w:rsid w:val="00A13F38"/>
    <w:rsid w:val="00A17415"/>
    <w:rsid w:val="00A17F28"/>
    <w:rsid w:val="00A210AD"/>
    <w:rsid w:val="00A22EC4"/>
    <w:rsid w:val="00A30026"/>
    <w:rsid w:val="00A326FF"/>
    <w:rsid w:val="00A53AAE"/>
    <w:rsid w:val="00A555B2"/>
    <w:rsid w:val="00A620DA"/>
    <w:rsid w:val="00A64126"/>
    <w:rsid w:val="00A67F8D"/>
    <w:rsid w:val="00A7501F"/>
    <w:rsid w:val="00A83E85"/>
    <w:rsid w:val="00A9284D"/>
    <w:rsid w:val="00A94499"/>
    <w:rsid w:val="00A958E5"/>
    <w:rsid w:val="00A959F6"/>
    <w:rsid w:val="00AA06E4"/>
    <w:rsid w:val="00AA47AD"/>
    <w:rsid w:val="00AA48D9"/>
    <w:rsid w:val="00AA7720"/>
    <w:rsid w:val="00AB2A11"/>
    <w:rsid w:val="00AC20AA"/>
    <w:rsid w:val="00AC3B9B"/>
    <w:rsid w:val="00AC58BF"/>
    <w:rsid w:val="00AC7931"/>
    <w:rsid w:val="00AD0BA8"/>
    <w:rsid w:val="00AD0E5C"/>
    <w:rsid w:val="00AD1021"/>
    <w:rsid w:val="00AE013F"/>
    <w:rsid w:val="00AE1A8F"/>
    <w:rsid w:val="00AE4326"/>
    <w:rsid w:val="00AE6365"/>
    <w:rsid w:val="00AF3650"/>
    <w:rsid w:val="00AF3EC7"/>
    <w:rsid w:val="00AF76AE"/>
    <w:rsid w:val="00B0325C"/>
    <w:rsid w:val="00B041E5"/>
    <w:rsid w:val="00B1363B"/>
    <w:rsid w:val="00B15B0F"/>
    <w:rsid w:val="00B16DF3"/>
    <w:rsid w:val="00B2125D"/>
    <w:rsid w:val="00B2400D"/>
    <w:rsid w:val="00B301DF"/>
    <w:rsid w:val="00B32850"/>
    <w:rsid w:val="00B328D9"/>
    <w:rsid w:val="00B32BF7"/>
    <w:rsid w:val="00B358DB"/>
    <w:rsid w:val="00B42F1C"/>
    <w:rsid w:val="00B46007"/>
    <w:rsid w:val="00B523AC"/>
    <w:rsid w:val="00B55B70"/>
    <w:rsid w:val="00B66A85"/>
    <w:rsid w:val="00B70B21"/>
    <w:rsid w:val="00B736FE"/>
    <w:rsid w:val="00B7515A"/>
    <w:rsid w:val="00B77AB6"/>
    <w:rsid w:val="00B84AA3"/>
    <w:rsid w:val="00B8721E"/>
    <w:rsid w:val="00B95851"/>
    <w:rsid w:val="00B9639A"/>
    <w:rsid w:val="00BA0A27"/>
    <w:rsid w:val="00BB0AE3"/>
    <w:rsid w:val="00BB3C90"/>
    <w:rsid w:val="00BB5A08"/>
    <w:rsid w:val="00BB6FD5"/>
    <w:rsid w:val="00BC0411"/>
    <w:rsid w:val="00BC64DA"/>
    <w:rsid w:val="00BC7E96"/>
    <w:rsid w:val="00BD22C4"/>
    <w:rsid w:val="00BD3F81"/>
    <w:rsid w:val="00BD7C31"/>
    <w:rsid w:val="00BE149A"/>
    <w:rsid w:val="00BE2E88"/>
    <w:rsid w:val="00BE314C"/>
    <w:rsid w:val="00BF107D"/>
    <w:rsid w:val="00BF37F6"/>
    <w:rsid w:val="00BF3E40"/>
    <w:rsid w:val="00C02634"/>
    <w:rsid w:val="00C111F0"/>
    <w:rsid w:val="00C160B2"/>
    <w:rsid w:val="00C20706"/>
    <w:rsid w:val="00C219CC"/>
    <w:rsid w:val="00C21F63"/>
    <w:rsid w:val="00C22AD9"/>
    <w:rsid w:val="00C256D9"/>
    <w:rsid w:val="00C261F7"/>
    <w:rsid w:val="00C408F4"/>
    <w:rsid w:val="00C4420E"/>
    <w:rsid w:val="00C46D2B"/>
    <w:rsid w:val="00C50D56"/>
    <w:rsid w:val="00C53D4C"/>
    <w:rsid w:val="00C55848"/>
    <w:rsid w:val="00C561E8"/>
    <w:rsid w:val="00C64AE9"/>
    <w:rsid w:val="00C65516"/>
    <w:rsid w:val="00C6752B"/>
    <w:rsid w:val="00C678E3"/>
    <w:rsid w:val="00C70293"/>
    <w:rsid w:val="00C70E47"/>
    <w:rsid w:val="00C71310"/>
    <w:rsid w:val="00C71447"/>
    <w:rsid w:val="00C7164D"/>
    <w:rsid w:val="00C71D4C"/>
    <w:rsid w:val="00C72D17"/>
    <w:rsid w:val="00C746DF"/>
    <w:rsid w:val="00C811B1"/>
    <w:rsid w:val="00C87EA0"/>
    <w:rsid w:val="00CA3C5D"/>
    <w:rsid w:val="00CB0A20"/>
    <w:rsid w:val="00CB1F47"/>
    <w:rsid w:val="00CB2586"/>
    <w:rsid w:val="00CB3653"/>
    <w:rsid w:val="00CB3D1C"/>
    <w:rsid w:val="00CB576F"/>
    <w:rsid w:val="00CB7C13"/>
    <w:rsid w:val="00CC173A"/>
    <w:rsid w:val="00CC401D"/>
    <w:rsid w:val="00CC466D"/>
    <w:rsid w:val="00CD1AB1"/>
    <w:rsid w:val="00CD5BC6"/>
    <w:rsid w:val="00CE1C39"/>
    <w:rsid w:val="00CE1EC1"/>
    <w:rsid w:val="00CE34AA"/>
    <w:rsid w:val="00CF04BB"/>
    <w:rsid w:val="00CF3070"/>
    <w:rsid w:val="00CF39B2"/>
    <w:rsid w:val="00CF622B"/>
    <w:rsid w:val="00D07F18"/>
    <w:rsid w:val="00D16ECA"/>
    <w:rsid w:val="00D20C25"/>
    <w:rsid w:val="00D23139"/>
    <w:rsid w:val="00D23DCB"/>
    <w:rsid w:val="00D24D8F"/>
    <w:rsid w:val="00D301F9"/>
    <w:rsid w:val="00D31C84"/>
    <w:rsid w:val="00D32653"/>
    <w:rsid w:val="00D32FAB"/>
    <w:rsid w:val="00D3477E"/>
    <w:rsid w:val="00D35F37"/>
    <w:rsid w:val="00D373B2"/>
    <w:rsid w:val="00D40443"/>
    <w:rsid w:val="00D412F5"/>
    <w:rsid w:val="00D432AF"/>
    <w:rsid w:val="00D46005"/>
    <w:rsid w:val="00D51663"/>
    <w:rsid w:val="00D5200B"/>
    <w:rsid w:val="00D551B0"/>
    <w:rsid w:val="00D7391F"/>
    <w:rsid w:val="00D7533B"/>
    <w:rsid w:val="00D76AC5"/>
    <w:rsid w:val="00D779BA"/>
    <w:rsid w:val="00D80997"/>
    <w:rsid w:val="00D811AF"/>
    <w:rsid w:val="00D81514"/>
    <w:rsid w:val="00D819C5"/>
    <w:rsid w:val="00D83549"/>
    <w:rsid w:val="00D85E8A"/>
    <w:rsid w:val="00D93365"/>
    <w:rsid w:val="00D960DC"/>
    <w:rsid w:val="00DA3C6B"/>
    <w:rsid w:val="00DA3E8B"/>
    <w:rsid w:val="00DB0C15"/>
    <w:rsid w:val="00DB29F8"/>
    <w:rsid w:val="00DC0B05"/>
    <w:rsid w:val="00DC3FCB"/>
    <w:rsid w:val="00DC7AB9"/>
    <w:rsid w:val="00DD3362"/>
    <w:rsid w:val="00DD65E3"/>
    <w:rsid w:val="00DD7FEC"/>
    <w:rsid w:val="00DE18AA"/>
    <w:rsid w:val="00DE6C24"/>
    <w:rsid w:val="00DE790B"/>
    <w:rsid w:val="00DF0D71"/>
    <w:rsid w:val="00DF40E8"/>
    <w:rsid w:val="00DF4305"/>
    <w:rsid w:val="00DF4315"/>
    <w:rsid w:val="00DF53D2"/>
    <w:rsid w:val="00DF5D5D"/>
    <w:rsid w:val="00DF7893"/>
    <w:rsid w:val="00E00BC0"/>
    <w:rsid w:val="00E062BF"/>
    <w:rsid w:val="00E06998"/>
    <w:rsid w:val="00E11386"/>
    <w:rsid w:val="00E178FC"/>
    <w:rsid w:val="00E22D78"/>
    <w:rsid w:val="00E230A8"/>
    <w:rsid w:val="00E3271F"/>
    <w:rsid w:val="00E32A8E"/>
    <w:rsid w:val="00E35669"/>
    <w:rsid w:val="00E43F59"/>
    <w:rsid w:val="00E44A4D"/>
    <w:rsid w:val="00E45280"/>
    <w:rsid w:val="00E47DE6"/>
    <w:rsid w:val="00E513C9"/>
    <w:rsid w:val="00E55E40"/>
    <w:rsid w:val="00E57AD2"/>
    <w:rsid w:val="00E610E5"/>
    <w:rsid w:val="00E62F4A"/>
    <w:rsid w:val="00E67E0E"/>
    <w:rsid w:val="00E71791"/>
    <w:rsid w:val="00E71863"/>
    <w:rsid w:val="00E7385F"/>
    <w:rsid w:val="00E82DB7"/>
    <w:rsid w:val="00E90B07"/>
    <w:rsid w:val="00E961DD"/>
    <w:rsid w:val="00E9793F"/>
    <w:rsid w:val="00EA0F2F"/>
    <w:rsid w:val="00EA105A"/>
    <w:rsid w:val="00EA2ECB"/>
    <w:rsid w:val="00EB1FC5"/>
    <w:rsid w:val="00EB4D46"/>
    <w:rsid w:val="00EB53EB"/>
    <w:rsid w:val="00EB7C6A"/>
    <w:rsid w:val="00EC3BB3"/>
    <w:rsid w:val="00ED0187"/>
    <w:rsid w:val="00ED0521"/>
    <w:rsid w:val="00ED4B2F"/>
    <w:rsid w:val="00ED52E1"/>
    <w:rsid w:val="00EE1C24"/>
    <w:rsid w:val="00EE2341"/>
    <w:rsid w:val="00EE4517"/>
    <w:rsid w:val="00EE7BB0"/>
    <w:rsid w:val="00F01083"/>
    <w:rsid w:val="00F031E3"/>
    <w:rsid w:val="00F10164"/>
    <w:rsid w:val="00F108F2"/>
    <w:rsid w:val="00F11A02"/>
    <w:rsid w:val="00F1480F"/>
    <w:rsid w:val="00F16B0D"/>
    <w:rsid w:val="00F17F46"/>
    <w:rsid w:val="00F210DD"/>
    <w:rsid w:val="00F265E1"/>
    <w:rsid w:val="00F27561"/>
    <w:rsid w:val="00F27DEC"/>
    <w:rsid w:val="00F34E69"/>
    <w:rsid w:val="00F36792"/>
    <w:rsid w:val="00F40452"/>
    <w:rsid w:val="00F460A2"/>
    <w:rsid w:val="00F472B9"/>
    <w:rsid w:val="00F53120"/>
    <w:rsid w:val="00F552BD"/>
    <w:rsid w:val="00F55E50"/>
    <w:rsid w:val="00F60C5A"/>
    <w:rsid w:val="00F6203D"/>
    <w:rsid w:val="00F648FC"/>
    <w:rsid w:val="00F64EAC"/>
    <w:rsid w:val="00F656E1"/>
    <w:rsid w:val="00F77529"/>
    <w:rsid w:val="00F91ACD"/>
    <w:rsid w:val="00F92E6A"/>
    <w:rsid w:val="00FA469F"/>
    <w:rsid w:val="00FA48FB"/>
    <w:rsid w:val="00FB1145"/>
    <w:rsid w:val="00FB47C5"/>
    <w:rsid w:val="00FB609B"/>
    <w:rsid w:val="00FB67D6"/>
    <w:rsid w:val="00FC02E1"/>
    <w:rsid w:val="00FC1064"/>
    <w:rsid w:val="00FC2022"/>
    <w:rsid w:val="00FC2879"/>
    <w:rsid w:val="00FC2C94"/>
    <w:rsid w:val="00FC79E6"/>
    <w:rsid w:val="00FD0A23"/>
    <w:rsid w:val="00FD548C"/>
    <w:rsid w:val="00FE0799"/>
    <w:rsid w:val="00FE1EAE"/>
    <w:rsid w:val="00FE2906"/>
    <w:rsid w:val="00FE35AB"/>
    <w:rsid w:val="00FE3C6A"/>
    <w:rsid w:val="00FE62B5"/>
    <w:rsid w:val="00FE7FFE"/>
    <w:rsid w:val="00FF5144"/>
    <w:rsid w:val="00FF77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388A0"/>
  <w15:chartTrackingRefBased/>
  <w15:docId w15:val="{5C044660-3D58-4968-BFDE-5E3480D7E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19D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22EC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04BB"/>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0082"/>
    <w:pPr>
      <w:tabs>
        <w:tab w:val="center" w:pos="4680"/>
        <w:tab w:val="right" w:pos="9360"/>
      </w:tabs>
    </w:pPr>
  </w:style>
  <w:style w:type="character" w:customStyle="1" w:styleId="HeaderChar">
    <w:name w:val="Header Char"/>
    <w:basedOn w:val="DefaultParagraphFont"/>
    <w:link w:val="Header"/>
    <w:uiPriority w:val="99"/>
    <w:rsid w:val="00270082"/>
  </w:style>
  <w:style w:type="paragraph" w:styleId="Footer">
    <w:name w:val="footer"/>
    <w:basedOn w:val="Normal"/>
    <w:link w:val="FooterChar"/>
    <w:uiPriority w:val="99"/>
    <w:unhideWhenUsed/>
    <w:rsid w:val="00270082"/>
    <w:pPr>
      <w:tabs>
        <w:tab w:val="center" w:pos="4680"/>
        <w:tab w:val="right" w:pos="9360"/>
      </w:tabs>
    </w:pPr>
  </w:style>
  <w:style w:type="character" w:customStyle="1" w:styleId="FooterChar">
    <w:name w:val="Footer Char"/>
    <w:basedOn w:val="DefaultParagraphFont"/>
    <w:link w:val="Footer"/>
    <w:uiPriority w:val="99"/>
    <w:rsid w:val="00270082"/>
  </w:style>
  <w:style w:type="character" w:styleId="Hyperlink">
    <w:name w:val="Hyperlink"/>
    <w:basedOn w:val="DefaultParagraphFont"/>
    <w:uiPriority w:val="99"/>
    <w:unhideWhenUsed/>
    <w:rsid w:val="008B1AD0"/>
    <w:rPr>
      <w:color w:val="0563C1" w:themeColor="hyperlink"/>
      <w:u w:val="single"/>
    </w:rPr>
  </w:style>
  <w:style w:type="character" w:styleId="UnresolvedMention">
    <w:name w:val="Unresolved Mention"/>
    <w:basedOn w:val="DefaultParagraphFont"/>
    <w:uiPriority w:val="99"/>
    <w:semiHidden/>
    <w:unhideWhenUsed/>
    <w:rsid w:val="008B1AD0"/>
    <w:rPr>
      <w:color w:val="605E5C"/>
      <w:shd w:val="clear" w:color="auto" w:fill="E1DFDD"/>
    </w:rPr>
  </w:style>
  <w:style w:type="paragraph" w:styleId="ListParagraph">
    <w:name w:val="List Paragraph"/>
    <w:basedOn w:val="Normal"/>
    <w:uiPriority w:val="34"/>
    <w:qFormat/>
    <w:rsid w:val="00E67E0E"/>
    <w:pPr>
      <w:ind w:left="720"/>
      <w:contextualSpacing/>
    </w:pPr>
  </w:style>
  <w:style w:type="character" w:styleId="CommentReference">
    <w:name w:val="annotation reference"/>
    <w:basedOn w:val="DefaultParagraphFont"/>
    <w:uiPriority w:val="99"/>
    <w:semiHidden/>
    <w:unhideWhenUsed/>
    <w:rsid w:val="007762D6"/>
    <w:rPr>
      <w:sz w:val="16"/>
      <w:szCs w:val="16"/>
    </w:rPr>
  </w:style>
  <w:style w:type="paragraph" w:styleId="CommentText">
    <w:name w:val="annotation text"/>
    <w:basedOn w:val="Normal"/>
    <w:link w:val="CommentTextChar"/>
    <w:uiPriority w:val="99"/>
    <w:semiHidden/>
    <w:unhideWhenUsed/>
    <w:rsid w:val="007762D6"/>
    <w:rPr>
      <w:sz w:val="20"/>
      <w:szCs w:val="20"/>
    </w:rPr>
  </w:style>
  <w:style w:type="character" w:customStyle="1" w:styleId="CommentTextChar">
    <w:name w:val="Comment Text Char"/>
    <w:basedOn w:val="DefaultParagraphFont"/>
    <w:link w:val="CommentText"/>
    <w:uiPriority w:val="99"/>
    <w:semiHidden/>
    <w:rsid w:val="007762D6"/>
    <w:rPr>
      <w:sz w:val="20"/>
      <w:szCs w:val="20"/>
    </w:rPr>
  </w:style>
  <w:style w:type="paragraph" w:styleId="CommentSubject">
    <w:name w:val="annotation subject"/>
    <w:basedOn w:val="CommentText"/>
    <w:next w:val="CommentText"/>
    <w:link w:val="CommentSubjectChar"/>
    <w:uiPriority w:val="99"/>
    <w:semiHidden/>
    <w:unhideWhenUsed/>
    <w:rsid w:val="007762D6"/>
    <w:rPr>
      <w:b/>
      <w:bCs/>
    </w:rPr>
  </w:style>
  <w:style w:type="character" w:customStyle="1" w:styleId="CommentSubjectChar">
    <w:name w:val="Comment Subject Char"/>
    <w:basedOn w:val="CommentTextChar"/>
    <w:link w:val="CommentSubject"/>
    <w:uiPriority w:val="99"/>
    <w:semiHidden/>
    <w:rsid w:val="007762D6"/>
    <w:rPr>
      <w:b/>
      <w:bCs/>
      <w:sz w:val="20"/>
      <w:szCs w:val="20"/>
    </w:rPr>
  </w:style>
  <w:style w:type="paragraph" w:styleId="Caption">
    <w:name w:val="caption"/>
    <w:basedOn w:val="Normal"/>
    <w:next w:val="Normal"/>
    <w:uiPriority w:val="35"/>
    <w:unhideWhenUsed/>
    <w:qFormat/>
    <w:rsid w:val="006B1EAA"/>
    <w:pPr>
      <w:spacing w:after="200"/>
    </w:pPr>
    <w:rPr>
      <w:i/>
      <w:iCs/>
      <w:color w:val="44546A" w:themeColor="text2"/>
      <w:sz w:val="18"/>
      <w:szCs w:val="18"/>
    </w:rPr>
  </w:style>
  <w:style w:type="character" w:customStyle="1" w:styleId="Heading1Char">
    <w:name w:val="Heading 1 Char"/>
    <w:basedOn w:val="DefaultParagraphFont"/>
    <w:link w:val="Heading1"/>
    <w:uiPriority w:val="9"/>
    <w:rsid w:val="002919D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22EC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F04BB"/>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309244">
      <w:bodyDiv w:val="1"/>
      <w:marLeft w:val="0"/>
      <w:marRight w:val="0"/>
      <w:marTop w:val="0"/>
      <w:marBottom w:val="0"/>
      <w:divBdr>
        <w:top w:val="none" w:sz="0" w:space="0" w:color="auto"/>
        <w:left w:val="none" w:sz="0" w:space="0" w:color="auto"/>
        <w:bottom w:val="none" w:sz="0" w:space="0" w:color="auto"/>
        <w:right w:val="none" w:sz="0" w:space="0" w:color="auto"/>
      </w:divBdr>
    </w:div>
    <w:div w:id="769353033">
      <w:bodyDiv w:val="1"/>
      <w:marLeft w:val="0"/>
      <w:marRight w:val="0"/>
      <w:marTop w:val="0"/>
      <w:marBottom w:val="0"/>
      <w:divBdr>
        <w:top w:val="none" w:sz="0" w:space="0" w:color="auto"/>
        <w:left w:val="none" w:sz="0" w:space="0" w:color="auto"/>
        <w:bottom w:val="none" w:sz="0" w:space="0" w:color="auto"/>
        <w:right w:val="none" w:sz="0" w:space="0" w:color="auto"/>
      </w:divBdr>
    </w:div>
    <w:div w:id="1009452790">
      <w:bodyDiv w:val="1"/>
      <w:marLeft w:val="0"/>
      <w:marRight w:val="0"/>
      <w:marTop w:val="0"/>
      <w:marBottom w:val="0"/>
      <w:divBdr>
        <w:top w:val="none" w:sz="0" w:space="0" w:color="auto"/>
        <w:left w:val="none" w:sz="0" w:space="0" w:color="auto"/>
        <w:bottom w:val="none" w:sz="0" w:space="0" w:color="auto"/>
        <w:right w:val="none" w:sz="0" w:space="0" w:color="auto"/>
      </w:divBdr>
    </w:div>
    <w:div w:id="134285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21" Type="http://schemas.openxmlformats.org/officeDocument/2006/relationships/image" Target="media/image9.jpeg"/><Relationship Id="rId42" Type="http://schemas.openxmlformats.org/officeDocument/2006/relationships/image" Target="media/image26.jpeg"/><Relationship Id="rId47" Type="http://schemas.openxmlformats.org/officeDocument/2006/relationships/image" Target="media/image31.jpeg"/><Relationship Id="rId63" Type="http://schemas.openxmlformats.org/officeDocument/2006/relationships/image" Target="media/image46.jpeg"/><Relationship Id="rId68" Type="http://schemas.openxmlformats.org/officeDocument/2006/relationships/image" Target="media/image51.emf"/><Relationship Id="rId16" Type="http://schemas.openxmlformats.org/officeDocument/2006/relationships/oleObject" Target="embeddings/oleObject1.bin"/><Relationship Id="rId11" Type="http://schemas.openxmlformats.org/officeDocument/2006/relationships/image" Target="media/image1.jpeg"/><Relationship Id="rId24" Type="http://schemas.openxmlformats.org/officeDocument/2006/relationships/image" Target="media/image12.jpeg"/><Relationship Id="rId32" Type="http://schemas.openxmlformats.org/officeDocument/2006/relationships/image" Target="media/image19.jpeg"/><Relationship Id="rId37" Type="http://schemas.openxmlformats.org/officeDocument/2006/relationships/image" Target="media/image22.emf"/><Relationship Id="rId40" Type="http://schemas.openxmlformats.org/officeDocument/2006/relationships/image" Target="media/image24.jpg"/><Relationship Id="rId45" Type="http://schemas.openxmlformats.org/officeDocument/2006/relationships/image" Target="media/image29.jpeg"/><Relationship Id="rId53" Type="http://schemas.openxmlformats.org/officeDocument/2006/relationships/image" Target="media/image37.jpeg"/><Relationship Id="rId58" Type="http://schemas.openxmlformats.org/officeDocument/2006/relationships/image" Target="media/image42.jpeg"/><Relationship Id="rId66" Type="http://schemas.openxmlformats.org/officeDocument/2006/relationships/image" Target="media/image49.jpeg"/><Relationship Id="rId74" Type="http://schemas.openxmlformats.org/officeDocument/2006/relationships/hyperlink" Target="https://www.researchgate.net/publication/261860699_A_scanning_method_for_industrial_data_matrix_codes_marked_on_spherical_surfaces" TargetMode="External"/><Relationship Id="rId5" Type="http://schemas.openxmlformats.org/officeDocument/2006/relationships/numbering" Target="numbering.xml"/><Relationship Id="rId61" Type="http://schemas.openxmlformats.org/officeDocument/2006/relationships/image" Target="media/image44.jpeg"/><Relationship Id="rId19" Type="http://schemas.openxmlformats.org/officeDocument/2006/relationships/image" Target="media/image7.jpeg"/><Relationship Id="rId14" Type="http://schemas.openxmlformats.org/officeDocument/2006/relationships/image" Target="media/image4.png"/><Relationship Id="rId22" Type="http://schemas.openxmlformats.org/officeDocument/2006/relationships/image" Target="media/image10.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1.emf"/><Relationship Id="rId43" Type="http://schemas.openxmlformats.org/officeDocument/2006/relationships/image" Target="media/image27.jpeg"/><Relationship Id="rId48" Type="http://schemas.openxmlformats.org/officeDocument/2006/relationships/image" Target="media/image32.jpeg"/><Relationship Id="rId56" Type="http://schemas.openxmlformats.org/officeDocument/2006/relationships/image" Target="media/image40.jpeg"/><Relationship Id="rId64" Type="http://schemas.openxmlformats.org/officeDocument/2006/relationships/image" Target="media/image47.jpeg"/><Relationship Id="rId69" Type="http://schemas.openxmlformats.org/officeDocument/2006/relationships/oleObject" Target="embeddings/oleObject7.bin"/><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5.jpeg"/><Relationship Id="rId72" Type="http://schemas.openxmlformats.org/officeDocument/2006/relationships/hyperlink" Target="https://vbn.aau.dk/en/publications/real-time-barcode-detection-and-classification-using-deep-learning"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image" Target="media/image13.emf"/><Relationship Id="rId33" Type="http://schemas.openxmlformats.org/officeDocument/2006/relationships/image" Target="media/image20.emf"/><Relationship Id="rId38" Type="http://schemas.openxmlformats.org/officeDocument/2006/relationships/oleObject" Target="embeddings/oleObject6.bin"/><Relationship Id="rId46" Type="http://schemas.openxmlformats.org/officeDocument/2006/relationships/image" Target="media/image30.jpeg"/><Relationship Id="rId59" Type="http://schemas.openxmlformats.org/officeDocument/2006/relationships/image" Target="media/image43.png"/><Relationship Id="rId67" Type="http://schemas.openxmlformats.org/officeDocument/2006/relationships/image" Target="media/image50.jpeg"/><Relationship Id="rId20" Type="http://schemas.openxmlformats.org/officeDocument/2006/relationships/image" Target="media/image8.jpeg"/><Relationship Id="rId41" Type="http://schemas.openxmlformats.org/officeDocument/2006/relationships/image" Target="media/image25.jpeg"/><Relationship Id="rId54" Type="http://schemas.openxmlformats.org/officeDocument/2006/relationships/image" Target="media/image38.jpeg"/><Relationship Id="rId62" Type="http://schemas.openxmlformats.org/officeDocument/2006/relationships/image" Target="media/image45.png"/><Relationship Id="rId70" Type="http://schemas.openxmlformats.org/officeDocument/2006/relationships/hyperlink" Target="https://www.researchgate.net/deref/https%3A%2F%2Fdoi.org%2F10.1016%2FS0031-3203(98)00140-X"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emf"/><Relationship Id="rId23" Type="http://schemas.openxmlformats.org/officeDocument/2006/relationships/image" Target="media/image11.jpeg"/><Relationship Id="rId28" Type="http://schemas.openxmlformats.org/officeDocument/2006/relationships/image" Target="media/image15.jpeg"/><Relationship Id="rId36" Type="http://schemas.openxmlformats.org/officeDocument/2006/relationships/oleObject" Target="embeddings/oleObject5.bin"/><Relationship Id="rId49" Type="http://schemas.openxmlformats.org/officeDocument/2006/relationships/image" Target="media/image33.jpeg"/><Relationship Id="rId57" Type="http://schemas.openxmlformats.org/officeDocument/2006/relationships/image" Target="media/image41.jpeg"/><Relationship Id="rId10" Type="http://schemas.openxmlformats.org/officeDocument/2006/relationships/endnotes" Target="endnotes.xml"/><Relationship Id="rId31" Type="http://schemas.openxmlformats.org/officeDocument/2006/relationships/image" Target="media/image18.jpeg"/><Relationship Id="rId44" Type="http://schemas.openxmlformats.org/officeDocument/2006/relationships/image" Target="media/image28.jpeg"/><Relationship Id="rId52" Type="http://schemas.openxmlformats.org/officeDocument/2006/relationships/image" Target="media/image36.jpeg"/><Relationship Id="rId60" Type="http://schemas.microsoft.com/office/2007/relationships/hdphoto" Target="media/hdphoto1.wdp"/><Relationship Id="rId65" Type="http://schemas.openxmlformats.org/officeDocument/2006/relationships/image" Target="media/image48.jpeg"/><Relationship Id="rId73" Type="http://schemas.openxmlformats.org/officeDocument/2006/relationships/hyperlink" Target="https://www.researchgate.net/publication/327863572_Comparing_the_impact_of_different_cameras_and_image_resolution_to_recognize_the_data_matrix_code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oleObject" Target="embeddings/oleObject2.bin"/><Relationship Id="rId39" Type="http://schemas.openxmlformats.org/officeDocument/2006/relationships/image" Target="media/image23.jpg"/><Relationship Id="rId34" Type="http://schemas.openxmlformats.org/officeDocument/2006/relationships/oleObject" Target="embeddings/oleObject4.bin"/><Relationship Id="rId50" Type="http://schemas.openxmlformats.org/officeDocument/2006/relationships/image" Target="media/image34.jpeg"/><Relationship Id="rId55" Type="http://schemas.openxmlformats.org/officeDocument/2006/relationships/image" Target="media/image39.jpeg"/><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researchgate.net/deref/https%3A%2F%2Fdoi.org%2F10.1109%2FPIC.2017.8359582" TargetMode="External"/><Relationship Id="rId2" Type="http://schemas.openxmlformats.org/officeDocument/2006/relationships/customXml" Target="../customXml/item2.xml"/><Relationship Id="rId29"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32CB87A4DC334B8EB497EBD4FC9D48" ma:contentTypeVersion="12" ma:contentTypeDescription="Create a new document." ma:contentTypeScope="" ma:versionID="b7194e70d3eca3be993c5216e5225b05">
  <xsd:schema xmlns:xsd="http://www.w3.org/2001/XMLSchema" xmlns:xs="http://www.w3.org/2001/XMLSchema" xmlns:p="http://schemas.microsoft.com/office/2006/metadata/properties" xmlns:ns3="872d0437-c012-46dd-8feb-6e639ad82c7f" xmlns:ns4="71c9e9d0-94be-46de-9552-1955d4259279" targetNamespace="http://schemas.microsoft.com/office/2006/metadata/properties" ma:root="true" ma:fieldsID="596c54912bc0331f235a530bd7f47ec6" ns3:_="" ns4:_="">
    <xsd:import namespace="872d0437-c012-46dd-8feb-6e639ad82c7f"/>
    <xsd:import namespace="71c9e9d0-94be-46de-9552-1955d425927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2d0437-c012-46dd-8feb-6e639ad82c7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c9e9d0-94be-46de-9552-1955d425927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6CC619-6C9E-49B4-929B-EFD084DA7FD9}">
  <ds:schemaRefs>
    <ds:schemaRef ds:uri="http://schemas.microsoft.com/sharepoint/v3/contenttype/forms"/>
  </ds:schemaRefs>
</ds:datastoreItem>
</file>

<file path=customXml/itemProps2.xml><?xml version="1.0" encoding="utf-8"?>
<ds:datastoreItem xmlns:ds="http://schemas.openxmlformats.org/officeDocument/2006/customXml" ds:itemID="{1B61F33B-0B3D-4822-B7A8-F52FF238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2d0437-c012-46dd-8feb-6e639ad82c7f"/>
    <ds:schemaRef ds:uri="71c9e9d0-94be-46de-9552-1955d42592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1DA046-4202-4D0D-8B28-6B74052DDA93}">
  <ds:schemaRefs>
    <ds:schemaRef ds:uri="http://schemas.openxmlformats.org/officeDocument/2006/bibliography"/>
  </ds:schemaRefs>
</ds:datastoreItem>
</file>

<file path=customXml/itemProps4.xml><?xml version="1.0" encoding="utf-8"?>
<ds:datastoreItem xmlns:ds="http://schemas.openxmlformats.org/officeDocument/2006/customXml" ds:itemID="{10507FEA-A921-485F-9BD8-8D879C7B3ADA}">
  <ds:schemaRefs>
    <ds:schemaRef ds:uri="71c9e9d0-94be-46de-9552-1955d4259279"/>
    <ds:schemaRef ds:uri="http://purl.org/dc/elements/1.1/"/>
    <ds:schemaRef ds:uri="http://purl.org/dc/dcmitype/"/>
    <ds:schemaRef ds:uri="http://schemas.openxmlformats.org/package/2006/metadata/core-properties"/>
    <ds:schemaRef ds:uri="872d0437-c012-46dd-8feb-6e639ad82c7f"/>
    <ds:schemaRef ds:uri="http://schemas.microsoft.com/office/2006/documentManagement/types"/>
    <ds:schemaRef ds:uri="http://schemas.microsoft.com/office/infopath/2007/PartnerControls"/>
    <ds:schemaRef ds:uri="http://schemas.microsoft.com/office/2006/metadata/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084</Words>
  <Characters>1188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2</CharactersWithSpaces>
  <SharedDoc>false</SharedDoc>
  <HLinks>
    <vt:vector size="30" baseType="variant">
      <vt:variant>
        <vt:i4>7143541</vt:i4>
      </vt:variant>
      <vt:variant>
        <vt:i4>33</vt:i4>
      </vt:variant>
      <vt:variant>
        <vt:i4>0</vt:i4>
      </vt:variant>
      <vt:variant>
        <vt:i4>5</vt:i4>
      </vt:variant>
      <vt:variant>
        <vt:lpwstr>https://www.researchgate.net/publication/261860699_A_scanning_method_for_industrial_data_matrix_codes_marked_on_spherical_surfaces</vt:lpwstr>
      </vt:variant>
      <vt:variant>
        <vt:lpwstr/>
      </vt:variant>
      <vt:variant>
        <vt:i4>3866650</vt:i4>
      </vt:variant>
      <vt:variant>
        <vt:i4>30</vt:i4>
      </vt:variant>
      <vt:variant>
        <vt:i4>0</vt:i4>
      </vt:variant>
      <vt:variant>
        <vt:i4>5</vt:i4>
      </vt:variant>
      <vt:variant>
        <vt:lpwstr>https://www.researchgate.net/publication/327863572_Comparing_the_impact_of_different_cameras_and_image_resolution_to_recognize_the_data_matrix_codes</vt:lpwstr>
      </vt:variant>
      <vt:variant>
        <vt:lpwstr/>
      </vt:variant>
      <vt:variant>
        <vt:i4>1179656</vt:i4>
      </vt:variant>
      <vt:variant>
        <vt:i4>27</vt:i4>
      </vt:variant>
      <vt:variant>
        <vt:i4>0</vt:i4>
      </vt:variant>
      <vt:variant>
        <vt:i4>5</vt:i4>
      </vt:variant>
      <vt:variant>
        <vt:lpwstr>https://vbn.aau.dk/en/publications/real-time-barcode-detection-and-classification-using-deep-learning</vt:lpwstr>
      </vt:variant>
      <vt:variant>
        <vt:lpwstr/>
      </vt:variant>
      <vt:variant>
        <vt:i4>983120</vt:i4>
      </vt:variant>
      <vt:variant>
        <vt:i4>24</vt:i4>
      </vt:variant>
      <vt:variant>
        <vt:i4>0</vt:i4>
      </vt:variant>
      <vt:variant>
        <vt:i4>5</vt:i4>
      </vt:variant>
      <vt:variant>
        <vt:lpwstr>https://www.researchgate.net/deref/https%3A%2F%2Fdoi.org%2F10.1109%2FPIC.2017.8359582</vt:lpwstr>
      </vt:variant>
      <vt:variant>
        <vt:lpwstr/>
      </vt:variant>
      <vt:variant>
        <vt:i4>2424895</vt:i4>
      </vt:variant>
      <vt:variant>
        <vt:i4>21</vt:i4>
      </vt:variant>
      <vt:variant>
        <vt:i4>0</vt:i4>
      </vt:variant>
      <vt:variant>
        <vt:i4>5</vt:i4>
      </vt:variant>
      <vt:variant>
        <vt:lpwstr>https://www.researchgate.net/deref/https%3A%2F%2Fdoi.org%2F10.1016%2FS0031-3203(98)00140-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KA Sravan Josh</dc:creator>
  <cp:keywords/>
  <dc:description/>
  <cp:lastModifiedBy>KOKA Sravan Josh</cp:lastModifiedBy>
  <cp:revision>2</cp:revision>
  <dcterms:created xsi:type="dcterms:W3CDTF">2021-12-21T11:37:00Z</dcterms:created>
  <dcterms:modified xsi:type="dcterms:W3CDTF">2021-12-21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32CB87A4DC334B8EB497EBD4FC9D48</vt:lpwstr>
  </property>
</Properties>
</file>